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63FBD0" w14:textId="77777777" w:rsidR="00916909" w:rsidRDefault="00916909">
      <w:pPr>
        <w:spacing w:line="1" w:lineRule="exact"/>
      </w:pPr>
    </w:p>
    <w:p w14:paraId="3AC04F74" w14:textId="77777777" w:rsidR="00916909" w:rsidRDefault="00000000">
      <w:pPr>
        <w:pStyle w:val="Nagweklubstopka0"/>
        <w:framePr w:wrap="none" w:vAnchor="page" w:hAnchor="page" w:x="1858" w:y="1175"/>
        <w:shd w:val="clear" w:color="auto" w:fill="auto"/>
        <w:rPr>
          <w:sz w:val="32"/>
          <w:szCs w:val="32"/>
        </w:rPr>
      </w:pPr>
      <w:r>
        <w:rPr>
          <w:color w:val="A56700"/>
          <w:sz w:val="32"/>
        </w:rPr>
        <w:t>PK Benelux BV</w:t>
      </w:r>
    </w:p>
    <w:p w14:paraId="7EB4D666" w14:textId="77777777" w:rsidR="00916909" w:rsidRDefault="00000000">
      <w:pPr>
        <w:pStyle w:val="Nagwek10"/>
        <w:framePr w:w="8605" w:h="1220" w:hRule="exact" w:wrap="none" w:vAnchor="page" w:hAnchor="page" w:x="1836" w:y="3770"/>
        <w:shd w:val="clear" w:color="auto" w:fill="auto"/>
        <w:spacing w:after="180" w:line="240" w:lineRule="auto"/>
      </w:pPr>
      <w:bookmarkStart w:id="0" w:name="bookmark0"/>
      <w:bookmarkStart w:id="1" w:name="bookmark1"/>
      <w:r>
        <w:t>Sprawozdanie</w:t>
      </w:r>
      <w:bookmarkEnd w:id="0"/>
      <w:bookmarkEnd w:id="1"/>
    </w:p>
    <w:p w14:paraId="7A920F45" w14:textId="77777777" w:rsidR="00916909" w:rsidRDefault="00000000">
      <w:pPr>
        <w:pStyle w:val="Teksttreci30"/>
        <w:framePr w:w="8605" w:h="1220" w:hRule="exact" w:wrap="none" w:vAnchor="page" w:hAnchor="page" w:x="1836" w:y="3770"/>
        <w:shd w:val="clear" w:color="auto" w:fill="auto"/>
        <w:spacing w:after="100"/>
      </w:pPr>
      <w:r>
        <w:t>BTS 1407/19</w:t>
      </w:r>
    </w:p>
    <w:p w14:paraId="5060D2F6" w14:textId="77777777" w:rsidR="00916909" w:rsidRDefault="00000000">
      <w:pPr>
        <w:pStyle w:val="Teksttreci30"/>
        <w:framePr w:w="8605" w:h="1220" w:hRule="exact" w:wrap="none" w:vAnchor="page" w:hAnchor="page" w:x="1836" w:y="3770"/>
        <w:shd w:val="clear" w:color="auto" w:fill="auto"/>
        <w:spacing w:after="0"/>
      </w:pPr>
      <w:r>
        <w:t>Wersja 04</w:t>
      </w:r>
    </w:p>
    <w:p w14:paraId="2D89FBD0" w14:textId="77777777" w:rsidR="00916909" w:rsidRDefault="00000000">
      <w:pPr>
        <w:pStyle w:val="Nagwek10"/>
        <w:framePr w:w="8605" w:h="1150" w:hRule="exact" w:wrap="none" w:vAnchor="page" w:hAnchor="page" w:x="1836" w:y="5815"/>
        <w:shd w:val="clear" w:color="auto" w:fill="auto"/>
        <w:spacing w:after="0" w:line="360" w:lineRule="auto"/>
      </w:pPr>
      <w:bookmarkStart w:id="2" w:name="bookmark2"/>
      <w:bookmarkStart w:id="3" w:name="bookmark3"/>
      <w:r>
        <w:t>Badanie modelu in vitro skuteczności trzech produktów przeciwgrzybiczych przeciwko dermatofitom</w:t>
      </w:r>
      <w:bookmarkEnd w:id="2"/>
      <w:bookmarkEnd w:id="3"/>
    </w:p>
    <w:p w14:paraId="218E293D" w14:textId="77777777" w:rsidR="00916909" w:rsidRPr="008F3BB9" w:rsidRDefault="00000000" w:rsidP="00301405">
      <w:pPr>
        <w:pStyle w:val="Nagwek20"/>
        <w:framePr w:w="8605" w:h="2326" w:hRule="exact" w:wrap="none" w:vAnchor="page" w:hAnchor="page" w:x="1836" w:y="7486"/>
        <w:shd w:val="clear" w:color="auto" w:fill="auto"/>
        <w:spacing w:after="0" w:line="528" w:lineRule="auto"/>
        <w:rPr>
          <w:lang w:val="en-US"/>
        </w:rPr>
      </w:pPr>
      <w:bookmarkStart w:id="4" w:name="bookmark4"/>
      <w:bookmarkStart w:id="5" w:name="bookmark5"/>
      <w:r w:rsidRPr="008F3BB9">
        <w:rPr>
          <w:lang w:val="en-US"/>
        </w:rPr>
        <w:t>Dla</w:t>
      </w:r>
      <w:bookmarkEnd w:id="4"/>
      <w:bookmarkEnd w:id="5"/>
    </w:p>
    <w:p w14:paraId="65D0D85B" w14:textId="77777777" w:rsidR="00916909" w:rsidRPr="008F3BB9" w:rsidRDefault="00000000" w:rsidP="00301405">
      <w:pPr>
        <w:pStyle w:val="Teksttreci40"/>
        <w:framePr w:w="8605" w:h="2326" w:hRule="exact" w:wrap="none" w:vAnchor="page" w:hAnchor="page" w:x="1836" w:y="7486"/>
        <w:shd w:val="clear" w:color="auto" w:fill="auto"/>
        <w:rPr>
          <w:lang w:val="en-US"/>
        </w:rPr>
      </w:pPr>
      <w:r w:rsidRPr="008F3BB9">
        <w:rPr>
          <w:lang w:val="en-US"/>
        </w:rPr>
        <w:t>PK Benelux BV</w:t>
      </w:r>
    </w:p>
    <w:p w14:paraId="18091B0A" w14:textId="77777777" w:rsidR="00916909" w:rsidRPr="008F3BB9" w:rsidRDefault="00000000" w:rsidP="00301405">
      <w:pPr>
        <w:pStyle w:val="Teksttreci30"/>
        <w:framePr w:w="8605" w:h="2326" w:hRule="exact" w:wrap="none" w:vAnchor="page" w:hAnchor="page" w:x="1836" w:y="7486"/>
        <w:shd w:val="clear" w:color="auto" w:fill="auto"/>
        <w:spacing w:after="100"/>
        <w:rPr>
          <w:lang w:val="en-US"/>
        </w:rPr>
      </w:pPr>
      <w:proofErr w:type="spellStart"/>
      <w:r w:rsidRPr="008F3BB9">
        <w:rPr>
          <w:b w:val="0"/>
          <w:lang w:val="en-US"/>
        </w:rPr>
        <w:t>Uden</w:t>
      </w:r>
      <w:proofErr w:type="spellEnd"/>
    </w:p>
    <w:p w14:paraId="305F0B67" w14:textId="77777777" w:rsidR="00916909" w:rsidRPr="008F3BB9" w:rsidRDefault="00000000" w:rsidP="00301405">
      <w:pPr>
        <w:pStyle w:val="Teksttreci30"/>
        <w:framePr w:w="8605" w:h="2326" w:hRule="exact" w:wrap="none" w:vAnchor="page" w:hAnchor="page" w:x="1836" w:y="7486"/>
        <w:shd w:val="clear" w:color="auto" w:fill="auto"/>
        <w:spacing w:after="0"/>
        <w:rPr>
          <w:lang w:val="en-US"/>
        </w:rPr>
      </w:pPr>
      <w:proofErr w:type="spellStart"/>
      <w:r w:rsidRPr="008F3BB9">
        <w:rPr>
          <w:b w:val="0"/>
          <w:lang w:val="en-US"/>
        </w:rPr>
        <w:t>Holandia</w:t>
      </w:r>
      <w:proofErr w:type="spellEnd"/>
    </w:p>
    <w:p w14:paraId="49452DCF" w14:textId="77777777" w:rsidR="00916909" w:rsidRDefault="00000000">
      <w:pPr>
        <w:pStyle w:val="Nagwek20"/>
        <w:framePr w:w="8605" w:h="368" w:hRule="exact" w:wrap="none" w:vAnchor="page" w:hAnchor="page" w:x="1836" w:y="10576"/>
        <w:shd w:val="clear" w:color="auto" w:fill="auto"/>
        <w:spacing w:after="0" w:line="240" w:lineRule="auto"/>
      </w:pPr>
      <w:bookmarkStart w:id="6" w:name="bookmark6"/>
      <w:bookmarkStart w:id="7" w:name="bookmark7"/>
      <w:r>
        <w:t>Przez</w:t>
      </w:r>
      <w:bookmarkEnd w:id="6"/>
      <w:bookmarkEnd w:id="7"/>
    </w:p>
    <w:p w14:paraId="7DFB2B4C" w14:textId="77777777" w:rsidR="00916909" w:rsidRDefault="00000000">
      <w:pPr>
        <w:framePr w:wrap="none" w:vAnchor="page" w:hAnchor="page" w:x="5430" w:y="11497"/>
        <w:rPr>
          <w:sz w:val="2"/>
          <w:szCs w:val="2"/>
        </w:rPr>
      </w:pPr>
      <w:r>
        <w:rPr>
          <w:noProof/>
        </w:rPr>
        <w:drawing>
          <wp:inline distT="0" distB="0" distL="0" distR="0" wp14:anchorId="29A83AF4" wp14:editId="35EA69D3">
            <wp:extent cx="646430" cy="640080"/>
            <wp:effectExtent l="0" t="0" r="0" b="0"/>
            <wp:docPr id="1" name="Picut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/>
                    <a:stretch/>
                  </pic:blipFill>
                  <pic:spPr>
                    <a:xfrm>
                      <a:off x="0" y="0"/>
                      <a:ext cx="64643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8FF4B" w14:textId="77777777" w:rsidR="00916909" w:rsidRPr="008F3BB9" w:rsidRDefault="00000000">
      <w:pPr>
        <w:pStyle w:val="Nagwek10"/>
        <w:framePr w:w="8605" w:h="415" w:hRule="exact" w:wrap="none" w:vAnchor="page" w:hAnchor="page" w:x="1836" w:y="12565"/>
        <w:shd w:val="clear" w:color="auto" w:fill="auto"/>
        <w:spacing w:after="0" w:line="240" w:lineRule="auto"/>
        <w:rPr>
          <w:lang w:val="en-US"/>
        </w:rPr>
      </w:pPr>
      <w:bookmarkStart w:id="8" w:name="bookmark8"/>
      <w:bookmarkStart w:id="9" w:name="bookmark9"/>
      <w:proofErr w:type="spellStart"/>
      <w:r w:rsidRPr="008F3BB9">
        <w:rPr>
          <w:color w:val="2279B8"/>
          <w:lang w:val="en-US"/>
        </w:rPr>
        <w:t>BioTeSys</w:t>
      </w:r>
      <w:bookmarkEnd w:id="8"/>
      <w:bookmarkEnd w:id="9"/>
      <w:proofErr w:type="spellEnd"/>
    </w:p>
    <w:p w14:paraId="7F269D4F" w14:textId="77777777" w:rsidR="00916909" w:rsidRPr="008F3BB9" w:rsidRDefault="00000000">
      <w:pPr>
        <w:pStyle w:val="Podpistabeli0"/>
        <w:framePr w:wrap="none" w:vAnchor="page" w:hAnchor="page" w:x="3363" w:y="14606"/>
        <w:shd w:val="clear" w:color="auto" w:fill="auto"/>
        <w:rPr>
          <w:sz w:val="17"/>
          <w:szCs w:val="17"/>
          <w:lang w:val="en-US"/>
        </w:rPr>
      </w:pPr>
      <w:proofErr w:type="spellStart"/>
      <w:r w:rsidRPr="008F3BB9">
        <w:rPr>
          <w:sz w:val="17"/>
          <w:lang w:val="en-US"/>
        </w:rPr>
        <w:t>BioTeSys</w:t>
      </w:r>
      <w:proofErr w:type="spellEnd"/>
      <w:r w:rsidRPr="008F3BB9">
        <w:rPr>
          <w:sz w:val="17"/>
          <w:lang w:val="en-US"/>
        </w:rPr>
        <w:t xml:space="preserve"> GmbH • </w:t>
      </w:r>
      <w:proofErr w:type="spellStart"/>
      <w:r w:rsidRPr="008F3BB9">
        <w:rPr>
          <w:sz w:val="17"/>
          <w:lang w:val="en-US"/>
        </w:rPr>
        <w:t>Schelztorstrasse</w:t>
      </w:r>
      <w:proofErr w:type="spellEnd"/>
      <w:r w:rsidRPr="008F3BB9">
        <w:rPr>
          <w:sz w:val="17"/>
          <w:lang w:val="en-US"/>
        </w:rPr>
        <w:t xml:space="preserve"> 54-56 • D-73728 Esslingen</w:t>
      </w:r>
    </w:p>
    <w:tbl>
      <w:tblPr>
        <w:tblOverlap w:val="never"/>
        <w:tblW w:w="0" w:type="auto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85"/>
        <w:gridCol w:w="1846"/>
        <w:gridCol w:w="1682"/>
        <w:gridCol w:w="1929"/>
        <w:gridCol w:w="2063"/>
      </w:tblGrid>
      <w:tr w:rsidR="00916909" w14:paraId="315C87D2" w14:textId="77777777">
        <w:trPr>
          <w:trHeight w:hRule="exact" w:val="437"/>
        </w:trPr>
        <w:tc>
          <w:tcPr>
            <w:tcW w:w="1085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076DE154" w14:textId="77777777" w:rsidR="00916909" w:rsidRPr="008F3BB9" w:rsidRDefault="00916909">
            <w:pPr>
              <w:framePr w:w="8605" w:h="839" w:wrap="none" w:vAnchor="page" w:hAnchor="page" w:x="1836" w:y="15035"/>
              <w:rPr>
                <w:sz w:val="10"/>
                <w:szCs w:val="10"/>
                <w:lang w:val="en-US"/>
              </w:rPr>
            </w:pPr>
          </w:p>
        </w:tc>
        <w:tc>
          <w:tcPr>
            <w:tcW w:w="184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1D6A1049" w14:textId="77777777" w:rsidR="00916909" w:rsidRDefault="00000000">
            <w:pPr>
              <w:pStyle w:val="Inne0"/>
              <w:framePr w:w="8605" w:h="839" w:wrap="none" w:vAnchor="page" w:hAnchor="page" w:x="1836" w:y="15035"/>
              <w:shd w:val="clear" w:color="auto" w:fill="auto"/>
              <w:spacing w:after="0" w:line="240" w:lineRule="auto"/>
              <w:rPr>
                <w:sz w:val="17"/>
                <w:szCs w:val="17"/>
              </w:rPr>
            </w:pPr>
            <w:r>
              <w:rPr>
                <w:color w:val="646464"/>
                <w:sz w:val="17"/>
              </w:rPr>
              <w:t>Wygenerowano: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08FF7FEA" w14:textId="77777777" w:rsidR="00916909" w:rsidRDefault="00000000">
            <w:pPr>
              <w:pStyle w:val="Inne0"/>
              <w:framePr w:w="8605" w:h="839" w:wrap="none" w:vAnchor="page" w:hAnchor="page" w:x="1836" w:y="15035"/>
              <w:shd w:val="clear" w:color="auto" w:fill="auto"/>
              <w:spacing w:after="0" w:line="240" w:lineRule="auto"/>
              <w:rPr>
                <w:sz w:val="17"/>
                <w:szCs w:val="17"/>
              </w:rPr>
            </w:pPr>
            <w:r>
              <w:rPr>
                <w:color w:val="646464"/>
                <w:sz w:val="17"/>
              </w:rPr>
              <w:t>Nr proj.:</w:t>
            </w:r>
          </w:p>
        </w:tc>
        <w:tc>
          <w:tcPr>
            <w:tcW w:w="192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4CDADABF" w14:textId="77777777" w:rsidR="00916909" w:rsidRDefault="00000000">
            <w:pPr>
              <w:pStyle w:val="Inne0"/>
              <w:framePr w:w="8605" w:h="839" w:wrap="none" w:vAnchor="page" w:hAnchor="page" w:x="1836" w:y="15035"/>
              <w:shd w:val="clear" w:color="auto" w:fill="auto"/>
              <w:spacing w:after="0" w:line="240" w:lineRule="auto"/>
              <w:rPr>
                <w:sz w:val="17"/>
                <w:szCs w:val="17"/>
              </w:rPr>
            </w:pPr>
            <w:r>
              <w:rPr>
                <w:color w:val="646464"/>
                <w:sz w:val="17"/>
              </w:rPr>
              <w:t>Nr wersji</w:t>
            </w:r>
          </w:p>
        </w:tc>
        <w:tc>
          <w:tcPr>
            <w:tcW w:w="206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0306A7B5" w14:textId="77777777" w:rsidR="00916909" w:rsidRDefault="00000000">
            <w:pPr>
              <w:pStyle w:val="Inne0"/>
              <w:framePr w:w="8605" w:h="839" w:wrap="none" w:vAnchor="page" w:hAnchor="page" w:x="1836" w:y="15035"/>
              <w:shd w:val="clear" w:color="auto" w:fill="auto"/>
              <w:spacing w:after="0" w:line="240" w:lineRule="auto"/>
              <w:rPr>
                <w:sz w:val="17"/>
                <w:szCs w:val="17"/>
              </w:rPr>
            </w:pPr>
            <w:r>
              <w:rPr>
                <w:color w:val="646464"/>
                <w:sz w:val="17"/>
              </w:rPr>
              <w:t xml:space="preserve">Data  </w:t>
            </w:r>
          </w:p>
        </w:tc>
      </w:tr>
      <w:tr w:rsidR="00916909" w14:paraId="3A54A60F" w14:textId="77777777">
        <w:trPr>
          <w:trHeight w:hRule="exact" w:val="402"/>
        </w:trPr>
        <w:tc>
          <w:tcPr>
            <w:tcW w:w="1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45D35E8E" w14:textId="77777777" w:rsidR="00916909" w:rsidRDefault="00916909">
            <w:pPr>
              <w:framePr w:w="8605" w:h="839" w:wrap="none" w:vAnchor="page" w:hAnchor="page" w:x="1836" w:y="15035"/>
              <w:rPr>
                <w:sz w:val="10"/>
                <w:szCs w:val="10"/>
              </w:rPr>
            </w:pPr>
          </w:p>
        </w:tc>
        <w:tc>
          <w:tcPr>
            <w:tcW w:w="1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58DF4134" w14:textId="77777777" w:rsidR="00916909" w:rsidRDefault="00000000">
            <w:pPr>
              <w:pStyle w:val="Inne0"/>
              <w:framePr w:w="8605" w:h="839" w:wrap="none" w:vAnchor="page" w:hAnchor="page" w:x="1836" w:y="15035"/>
              <w:shd w:val="clear" w:color="auto" w:fill="auto"/>
              <w:spacing w:after="0" w:line="240" w:lineRule="auto"/>
              <w:rPr>
                <w:sz w:val="17"/>
                <w:szCs w:val="17"/>
              </w:rPr>
            </w:pPr>
            <w:proofErr w:type="spellStart"/>
            <w:r>
              <w:rPr>
                <w:color w:val="646464"/>
                <w:sz w:val="17"/>
              </w:rPr>
              <w:t>D.Dressler</w:t>
            </w:r>
            <w:proofErr w:type="spellEnd"/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07D55D02" w14:textId="77777777" w:rsidR="00916909" w:rsidRDefault="00000000">
            <w:pPr>
              <w:pStyle w:val="Inne0"/>
              <w:framePr w:w="8605" w:h="839" w:wrap="none" w:vAnchor="page" w:hAnchor="page" w:x="1836" w:y="15035"/>
              <w:shd w:val="clear" w:color="auto" w:fill="auto"/>
              <w:spacing w:after="0" w:line="240" w:lineRule="auto"/>
              <w:rPr>
                <w:sz w:val="17"/>
                <w:szCs w:val="17"/>
              </w:rPr>
            </w:pPr>
            <w:r>
              <w:rPr>
                <w:color w:val="646464"/>
                <w:sz w:val="17"/>
              </w:rPr>
              <w:t>BTS1407/19</w:t>
            </w:r>
          </w:p>
        </w:tc>
        <w:tc>
          <w:tcPr>
            <w:tcW w:w="1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1F5DC588" w14:textId="77777777" w:rsidR="00916909" w:rsidRDefault="00000000">
            <w:pPr>
              <w:pStyle w:val="Inne0"/>
              <w:framePr w:w="8605" w:h="839" w:wrap="none" w:vAnchor="page" w:hAnchor="page" w:x="1836" w:y="15035"/>
              <w:shd w:val="clear" w:color="auto" w:fill="auto"/>
              <w:spacing w:after="0" w:line="240" w:lineRule="auto"/>
              <w:rPr>
                <w:sz w:val="17"/>
                <w:szCs w:val="17"/>
              </w:rPr>
            </w:pPr>
            <w:r>
              <w:rPr>
                <w:color w:val="646464"/>
                <w:sz w:val="17"/>
              </w:rPr>
              <w:t>04</w:t>
            </w:r>
          </w:p>
        </w:tc>
        <w:tc>
          <w:tcPr>
            <w:tcW w:w="2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6FC7E6" w14:textId="77777777" w:rsidR="00916909" w:rsidRDefault="00000000">
            <w:pPr>
              <w:pStyle w:val="Inne0"/>
              <w:framePr w:w="8605" w:h="839" w:wrap="none" w:vAnchor="page" w:hAnchor="page" w:x="1836" w:y="15035"/>
              <w:shd w:val="clear" w:color="auto" w:fill="auto"/>
              <w:spacing w:after="0" w:line="240" w:lineRule="auto"/>
              <w:rPr>
                <w:sz w:val="17"/>
                <w:szCs w:val="17"/>
              </w:rPr>
            </w:pPr>
            <w:proofErr w:type="gramStart"/>
            <w:r>
              <w:rPr>
                <w:color w:val="646464"/>
                <w:sz w:val="17"/>
              </w:rPr>
              <w:t>6.2.2020</w:t>
            </w:r>
            <w:proofErr w:type="gramEnd"/>
          </w:p>
        </w:tc>
      </w:tr>
    </w:tbl>
    <w:p w14:paraId="5C736FAE" w14:textId="77777777" w:rsidR="00916909" w:rsidRDefault="00916909">
      <w:pPr>
        <w:spacing w:line="1" w:lineRule="exact"/>
        <w:sectPr w:rsidR="00916909">
          <w:pgSz w:w="11909" w:h="16840"/>
          <w:pgMar w:top="360" w:right="360" w:bottom="360" w:left="360" w:header="0" w:footer="3" w:gutter="0"/>
          <w:cols w:space="720"/>
          <w:noEndnote/>
          <w:docGrid w:linePitch="360"/>
        </w:sectPr>
      </w:pPr>
    </w:p>
    <w:p w14:paraId="53904512" w14:textId="77777777" w:rsidR="00916909" w:rsidRDefault="00000000">
      <w:pPr>
        <w:spacing w:line="1" w:lineRule="exact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3120" behindDoc="1" locked="0" layoutInCell="1" allowOverlap="1" wp14:anchorId="7CEA8C8E" wp14:editId="4D1F19AC">
                <wp:simplePos x="0" y="0"/>
                <wp:positionH relativeFrom="page">
                  <wp:posOffset>1214755</wp:posOffset>
                </wp:positionH>
                <wp:positionV relativeFrom="page">
                  <wp:posOffset>1497965</wp:posOffset>
                </wp:positionV>
                <wp:extent cx="5206365" cy="0"/>
                <wp:effectExtent l="0" t="0" r="0" b="0"/>
                <wp:wrapNone/>
                <wp:docPr id="2" name="Shap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06365" cy="0"/>
                        </a:xfrm>
                        <a:prstGeom prst="straightConnector1">
                          <a:avLst/>
                        </a:prstGeom>
                        <a:ln w="10795">
                          <a:solidFill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o:spt="32" o:oned="true" path="m,l21600,21600e" style="position:absolute;margin-left:95.650000000000006pt;margin-top:117.95pt;width:409.94999999999999pt;height:0;z-index:-251658240;mso-position-horizontal-relative:page;mso-position-vertical-relative:page">
                <v:stroke weight="0.84999999999999998pt"/>
              </v:shape>
            </w:pict>
          </mc:Fallback>
        </mc:AlternateContent>
      </w:r>
    </w:p>
    <w:p w14:paraId="60B69BBA" w14:textId="77777777" w:rsidR="00916909" w:rsidRDefault="00000000">
      <w:pPr>
        <w:pStyle w:val="Nagweklubstopka0"/>
        <w:framePr w:wrap="none" w:vAnchor="page" w:hAnchor="page" w:x="2009" w:y="678"/>
        <w:shd w:val="clear" w:color="auto" w:fill="auto"/>
        <w:rPr>
          <w:sz w:val="32"/>
          <w:szCs w:val="32"/>
        </w:rPr>
      </w:pPr>
      <w:r>
        <w:rPr>
          <w:color w:val="A56700"/>
          <w:sz w:val="32"/>
        </w:rPr>
        <w:t>PK Benelux BV</w:t>
      </w:r>
    </w:p>
    <w:p w14:paraId="588126C1" w14:textId="631A6158" w:rsidR="00916909" w:rsidRDefault="00926FB0">
      <w:pPr>
        <w:framePr w:wrap="none" w:vAnchor="page" w:hAnchor="page" w:x="643" w:y="1002"/>
        <w:rPr>
          <w:sz w:val="2"/>
          <w:szCs w:val="2"/>
        </w:rPr>
      </w:pPr>
      <w:r>
        <w:rPr>
          <w:noProof/>
        </w:rPr>
        <w:drawing>
          <wp:inline distT="0" distB="0" distL="0" distR="0" wp14:anchorId="4BC786E5" wp14:editId="0148DB86">
            <wp:extent cx="685800" cy="657689"/>
            <wp:effectExtent l="0" t="0" r="0" b="9525"/>
            <wp:docPr id="22" name="Picut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/>
                    <a:stretch/>
                  </pic:blipFill>
                  <pic:spPr>
                    <a:xfrm>
                      <a:off x="0" y="0"/>
                      <a:ext cx="685800" cy="657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8A170" w14:textId="77777777" w:rsidR="00916909" w:rsidRDefault="00000000">
      <w:pPr>
        <w:pStyle w:val="Nagweklubstopka0"/>
        <w:framePr w:wrap="none" w:vAnchor="page" w:hAnchor="page" w:x="1923" w:y="2018"/>
        <w:shd w:val="clear" w:color="auto" w:fill="auto"/>
      </w:pPr>
      <w:r>
        <w:t>BTS1407/19</w:t>
      </w:r>
    </w:p>
    <w:p w14:paraId="5F163208" w14:textId="77777777" w:rsidR="00916909" w:rsidRDefault="00000000">
      <w:pPr>
        <w:pStyle w:val="Nagweklubstopka0"/>
        <w:framePr w:wrap="none" w:vAnchor="page" w:hAnchor="page" w:x="3934" w:y="2014"/>
        <w:shd w:val="clear" w:color="auto" w:fill="auto"/>
      </w:pPr>
      <w:r>
        <w:t>Badanie in vitro skuteczności trzech produktów w walce z grzybicą</w:t>
      </w:r>
    </w:p>
    <w:p w14:paraId="718A4FEB" w14:textId="77777777" w:rsidR="00916909" w:rsidRDefault="00000000">
      <w:pPr>
        <w:pStyle w:val="Nagweklubstopka0"/>
        <w:framePr w:wrap="none" w:vAnchor="page" w:hAnchor="page" w:x="9707" w:y="2010"/>
        <w:shd w:val="clear" w:color="auto" w:fill="auto"/>
      </w:pPr>
      <w:r>
        <w:t>2/11</w:t>
      </w:r>
    </w:p>
    <w:p w14:paraId="6228E39A" w14:textId="77777777" w:rsidR="00916909" w:rsidRDefault="00000000">
      <w:pPr>
        <w:pStyle w:val="Teksttreci0"/>
        <w:framePr w:w="8605" w:h="744" w:hRule="exact" w:wrap="none" w:vAnchor="page" w:hAnchor="page" w:x="1836" w:y="2758"/>
        <w:shd w:val="clear" w:color="auto" w:fill="auto"/>
        <w:spacing w:after="0" w:line="384" w:lineRule="auto"/>
      </w:pPr>
      <w:r>
        <w:t>Dziękujemy za zainteresowanie. W załączeniu znajdziecie Państwo ofertę w odpowiedzi na wiadomość e-mail z dnia 18 lipca 2019 r.</w:t>
      </w:r>
    </w:p>
    <w:p w14:paraId="55B08740" w14:textId="77777777" w:rsidR="00916909" w:rsidRDefault="00000000">
      <w:pPr>
        <w:pStyle w:val="Teksttreci0"/>
        <w:framePr w:wrap="none" w:vAnchor="page" w:hAnchor="page" w:x="1836" w:y="4245"/>
        <w:shd w:val="clear" w:color="auto" w:fill="auto"/>
        <w:spacing w:after="0" w:line="240" w:lineRule="auto"/>
      </w:pPr>
      <w:r>
        <w:rPr>
          <w:b/>
        </w:rPr>
        <w:t>Kontakt:</w:t>
      </w:r>
    </w:p>
    <w:tbl>
      <w:tblPr>
        <w:tblOverlap w:val="never"/>
        <w:tblW w:w="0" w:type="auto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533"/>
        <w:gridCol w:w="259"/>
        <w:gridCol w:w="3810"/>
      </w:tblGrid>
      <w:tr w:rsidR="00916909" w:rsidRPr="00926FB0" w14:paraId="1737ECBF" w14:textId="77777777">
        <w:trPr>
          <w:trHeight w:hRule="exact" w:val="1375"/>
        </w:trPr>
        <w:tc>
          <w:tcPr>
            <w:tcW w:w="3533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70418933" w14:textId="77777777" w:rsidR="00916909" w:rsidRDefault="00000000">
            <w:pPr>
              <w:pStyle w:val="Inne0"/>
              <w:framePr w:w="7602" w:h="2871" w:wrap="none" w:vAnchor="page" w:hAnchor="page" w:x="1836" w:y="5028"/>
              <w:shd w:val="clear" w:color="auto" w:fill="auto"/>
              <w:spacing w:after="120" w:line="240" w:lineRule="auto"/>
            </w:pPr>
            <w:proofErr w:type="spellStart"/>
            <w:r>
              <w:rPr>
                <w:b/>
              </w:rPr>
              <w:t>BioTeSys</w:t>
            </w:r>
            <w:proofErr w:type="spellEnd"/>
            <w:r>
              <w:rPr>
                <w:b/>
              </w:rPr>
              <w:t xml:space="preserve"> GmbH</w:t>
            </w:r>
          </w:p>
          <w:p w14:paraId="1D395966" w14:textId="77777777" w:rsidR="00916909" w:rsidRDefault="00000000">
            <w:pPr>
              <w:pStyle w:val="Inne0"/>
              <w:framePr w:w="7602" w:h="2871" w:wrap="none" w:vAnchor="page" w:hAnchor="page" w:x="1836" w:y="5028"/>
              <w:shd w:val="clear" w:color="auto" w:fill="auto"/>
              <w:spacing w:after="120" w:line="240" w:lineRule="auto"/>
            </w:pPr>
            <w:proofErr w:type="spellStart"/>
            <w:r>
              <w:t>Schelztorstr</w:t>
            </w:r>
            <w:proofErr w:type="spellEnd"/>
            <w:r>
              <w:t>. 54-56</w:t>
            </w:r>
          </w:p>
          <w:p w14:paraId="3C2758E0" w14:textId="77777777" w:rsidR="00916909" w:rsidRDefault="00000000">
            <w:pPr>
              <w:pStyle w:val="Inne0"/>
              <w:framePr w:w="7602" w:h="2871" w:wrap="none" w:vAnchor="page" w:hAnchor="page" w:x="1836" w:y="5028"/>
              <w:shd w:val="clear" w:color="auto" w:fill="auto"/>
              <w:spacing w:after="120" w:line="240" w:lineRule="auto"/>
            </w:pPr>
            <w:r>
              <w:t xml:space="preserve">73728 </w:t>
            </w:r>
            <w:proofErr w:type="spellStart"/>
            <w:r>
              <w:t>Esslingen</w:t>
            </w:r>
            <w:proofErr w:type="spellEnd"/>
          </w:p>
        </w:tc>
        <w:tc>
          <w:tcPr>
            <w:tcW w:w="25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4C895367" w14:textId="77777777" w:rsidR="00916909" w:rsidRDefault="00916909">
            <w:pPr>
              <w:framePr w:w="7602" w:h="2871" w:wrap="none" w:vAnchor="page" w:hAnchor="page" w:x="1836" w:y="5028"/>
              <w:rPr>
                <w:sz w:val="10"/>
                <w:szCs w:val="10"/>
              </w:rPr>
            </w:pPr>
          </w:p>
        </w:tc>
        <w:tc>
          <w:tcPr>
            <w:tcW w:w="38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4B5181F1" w14:textId="77777777" w:rsidR="00916909" w:rsidRPr="008F3BB9" w:rsidRDefault="00000000">
            <w:pPr>
              <w:pStyle w:val="Inne0"/>
              <w:framePr w:w="7602" w:h="2871" w:wrap="none" w:vAnchor="page" w:hAnchor="page" w:x="1836" w:y="5028"/>
              <w:shd w:val="clear" w:color="auto" w:fill="auto"/>
              <w:spacing w:after="0"/>
              <w:rPr>
                <w:lang w:val="en-US"/>
              </w:rPr>
            </w:pPr>
            <w:r w:rsidRPr="008F3BB9">
              <w:rPr>
                <w:b/>
                <w:lang w:val="en-US"/>
              </w:rPr>
              <w:t xml:space="preserve">Dr Karin </w:t>
            </w:r>
            <w:proofErr w:type="spellStart"/>
            <w:r w:rsidRPr="008F3BB9">
              <w:rPr>
                <w:b/>
                <w:lang w:val="en-US"/>
              </w:rPr>
              <w:t>Engelhart-Jentzsch</w:t>
            </w:r>
            <w:proofErr w:type="spellEnd"/>
          </w:p>
          <w:p w14:paraId="10F2C721" w14:textId="77777777" w:rsidR="00916909" w:rsidRPr="008F3BB9" w:rsidRDefault="00000000">
            <w:pPr>
              <w:pStyle w:val="Inne0"/>
              <w:framePr w:w="7602" w:h="2871" w:wrap="none" w:vAnchor="page" w:hAnchor="page" w:x="1836" w:y="5028"/>
              <w:shd w:val="clear" w:color="auto" w:fill="auto"/>
              <w:spacing w:after="0"/>
              <w:rPr>
                <w:lang w:val="en-US"/>
              </w:rPr>
            </w:pPr>
            <w:r w:rsidRPr="008F3BB9">
              <w:rPr>
                <w:lang w:val="en-US"/>
              </w:rPr>
              <w:t>Tel.: +49 (0)711 310 57 144</w:t>
            </w:r>
          </w:p>
          <w:p w14:paraId="4CCE08E4" w14:textId="48EEFFF2" w:rsidR="00916909" w:rsidRPr="008F3BB9" w:rsidRDefault="00000000">
            <w:pPr>
              <w:pStyle w:val="Inne0"/>
              <w:framePr w:w="7602" w:h="2871" w:wrap="none" w:vAnchor="page" w:hAnchor="page" w:x="1836" w:y="5028"/>
              <w:shd w:val="clear" w:color="auto" w:fill="auto"/>
              <w:spacing w:after="0"/>
              <w:rPr>
                <w:lang w:val="en-US"/>
              </w:rPr>
            </w:pPr>
            <w:proofErr w:type="spellStart"/>
            <w:r w:rsidRPr="008F3BB9">
              <w:rPr>
                <w:lang w:val="en-US"/>
              </w:rPr>
              <w:t>Faks</w:t>
            </w:r>
            <w:proofErr w:type="spellEnd"/>
            <w:r w:rsidRPr="008F3BB9">
              <w:rPr>
                <w:lang w:val="en-US"/>
              </w:rPr>
              <w:t>: +49 (0)711 31057 151</w:t>
            </w:r>
            <w:r w:rsidRPr="008F3BB9">
              <w:rPr>
                <w:lang w:val="en-US"/>
              </w:rPr>
              <w:br/>
              <w:t xml:space="preserve">e-Mail: </w:t>
            </w:r>
            <w:hyperlink r:id="rId9" w:history="1">
              <w:r w:rsidRPr="008F3BB9">
                <w:rPr>
                  <w:lang w:val="en-US"/>
                </w:rPr>
                <w:t>k.engelhart@biotesys.de</w:t>
              </w:r>
            </w:hyperlink>
          </w:p>
        </w:tc>
      </w:tr>
      <w:tr w:rsidR="00916909" w:rsidRPr="00926FB0" w14:paraId="77F40C6D" w14:textId="77777777">
        <w:trPr>
          <w:trHeight w:hRule="exact" w:val="1496"/>
        </w:trPr>
        <w:tc>
          <w:tcPr>
            <w:tcW w:w="3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57820DAA" w14:textId="77777777" w:rsidR="00916909" w:rsidRPr="008F3BB9" w:rsidRDefault="00000000">
            <w:pPr>
              <w:pStyle w:val="Inne0"/>
              <w:framePr w:w="7602" w:h="2871" w:wrap="none" w:vAnchor="page" w:hAnchor="page" w:x="1836" w:y="5028"/>
              <w:shd w:val="clear" w:color="auto" w:fill="auto"/>
              <w:spacing w:after="120" w:line="240" w:lineRule="auto"/>
              <w:rPr>
                <w:lang w:val="en-US"/>
              </w:rPr>
            </w:pPr>
            <w:r w:rsidRPr="008F3BB9">
              <w:rPr>
                <w:b/>
                <w:lang w:val="en-US"/>
              </w:rPr>
              <w:t>PK Benelux BV</w:t>
            </w:r>
          </w:p>
          <w:p w14:paraId="33530807" w14:textId="77777777" w:rsidR="00916909" w:rsidRPr="008F3BB9" w:rsidRDefault="00000000">
            <w:pPr>
              <w:pStyle w:val="Inne0"/>
              <w:framePr w:w="7602" w:h="2871" w:wrap="none" w:vAnchor="page" w:hAnchor="page" w:x="1836" w:y="5028"/>
              <w:shd w:val="clear" w:color="auto" w:fill="auto"/>
              <w:spacing w:after="120" w:line="240" w:lineRule="auto"/>
              <w:rPr>
                <w:lang w:val="en-US"/>
              </w:rPr>
            </w:pPr>
            <w:proofErr w:type="spellStart"/>
            <w:r w:rsidRPr="008F3BB9">
              <w:rPr>
                <w:lang w:val="en-US"/>
              </w:rPr>
              <w:t>Vluchtoord</w:t>
            </w:r>
            <w:proofErr w:type="spellEnd"/>
            <w:r w:rsidRPr="008F3BB9">
              <w:rPr>
                <w:lang w:val="en-US"/>
              </w:rPr>
              <w:t xml:space="preserve"> 17</w:t>
            </w:r>
            <w:r w:rsidRPr="008F3BB9">
              <w:rPr>
                <w:lang w:val="en-US"/>
              </w:rPr>
              <w:br/>
              <w:t xml:space="preserve">5406 XP </w:t>
            </w:r>
            <w:proofErr w:type="spellStart"/>
            <w:r w:rsidRPr="008F3BB9">
              <w:rPr>
                <w:lang w:val="en-US"/>
              </w:rPr>
              <w:t>Uden</w:t>
            </w:r>
            <w:proofErr w:type="spellEnd"/>
          </w:p>
          <w:p w14:paraId="1367C325" w14:textId="77777777" w:rsidR="00916909" w:rsidRDefault="00000000">
            <w:pPr>
              <w:pStyle w:val="Inne0"/>
              <w:framePr w:w="7602" w:h="2871" w:wrap="none" w:vAnchor="page" w:hAnchor="page" w:x="1836" w:y="5028"/>
              <w:shd w:val="clear" w:color="auto" w:fill="auto"/>
              <w:spacing w:after="120" w:line="240" w:lineRule="auto"/>
            </w:pPr>
            <w:r>
              <w:t>Holandia</w:t>
            </w:r>
          </w:p>
        </w:tc>
        <w:tc>
          <w:tcPr>
            <w:tcW w:w="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0EB62AAD" w14:textId="77777777" w:rsidR="00916909" w:rsidRDefault="00916909">
            <w:pPr>
              <w:framePr w:w="7602" w:h="2871" w:wrap="none" w:vAnchor="page" w:hAnchor="page" w:x="1836" w:y="5028"/>
              <w:rPr>
                <w:sz w:val="10"/>
                <w:szCs w:val="10"/>
              </w:rPr>
            </w:pPr>
          </w:p>
        </w:tc>
        <w:tc>
          <w:tcPr>
            <w:tcW w:w="3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D8FE637" w14:textId="77777777" w:rsidR="00916909" w:rsidRPr="008F3BB9" w:rsidRDefault="00000000">
            <w:pPr>
              <w:pStyle w:val="Inne0"/>
              <w:framePr w:w="7602" w:h="2871" w:wrap="none" w:vAnchor="page" w:hAnchor="page" w:x="1836" w:y="5028"/>
              <w:shd w:val="clear" w:color="auto" w:fill="auto"/>
              <w:spacing w:after="120" w:line="240" w:lineRule="auto"/>
              <w:rPr>
                <w:lang w:val="en-US"/>
              </w:rPr>
            </w:pPr>
            <w:r w:rsidRPr="008F3BB9">
              <w:rPr>
                <w:b/>
                <w:lang w:val="en-US"/>
              </w:rPr>
              <w:t xml:space="preserve">Anne Claire </w:t>
            </w:r>
            <w:proofErr w:type="spellStart"/>
            <w:r w:rsidRPr="008F3BB9">
              <w:rPr>
                <w:b/>
                <w:lang w:val="en-US"/>
              </w:rPr>
              <w:t>Sparla</w:t>
            </w:r>
            <w:proofErr w:type="spellEnd"/>
          </w:p>
          <w:p w14:paraId="147FD51A" w14:textId="77777777" w:rsidR="00916909" w:rsidRPr="008F3BB9" w:rsidRDefault="00000000">
            <w:pPr>
              <w:pStyle w:val="Inne0"/>
              <w:framePr w:w="7602" w:h="2871" w:wrap="none" w:vAnchor="page" w:hAnchor="page" w:x="1836" w:y="5028"/>
              <w:shd w:val="clear" w:color="auto" w:fill="auto"/>
              <w:spacing w:after="120" w:line="240" w:lineRule="auto"/>
              <w:rPr>
                <w:lang w:val="en-US"/>
              </w:rPr>
            </w:pPr>
            <w:r w:rsidRPr="008F3BB9">
              <w:rPr>
                <w:lang w:val="en-US"/>
              </w:rPr>
              <w:t>Tel: +31 (0)413 253337</w:t>
            </w:r>
          </w:p>
          <w:p w14:paraId="071F0983" w14:textId="77777777" w:rsidR="00916909" w:rsidRPr="008F3BB9" w:rsidRDefault="00000000">
            <w:pPr>
              <w:pStyle w:val="Inne0"/>
              <w:framePr w:w="7602" w:h="2871" w:wrap="none" w:vAnchor="page" w:hAnchor="page" w:x="1836" w:y="5028"/>
              <w:shd w:val="clear" w:color="auto" w:fill="auto"/>
              <w:spacing w:after="120" w:line="240" w:lineRule="auto"/>
              <w:rPr>
                <w:lang w:val="en-US"/>
              </w:rPr>
            </w:pPr>
            <w:proofErr w:type="spellStart"/>
            <w:r w:rsidRPr="008F3BB9">
              <w:rPr>
                <w:lang w:val="en-US"/>
              </w:rPr>
              <w:t>Faks</w:t>
            </w:r>
            <w:proofErr w:type="spellEnd"/>
            <w:r w:rsidRPr="008F3BB9">
              <w:rPr>
                <w:lang w:val="en-US"/>
              </w:rPr>
              <w:t>:</w:t>
            </w:r>
          </w:p>
          <w:p w14:paraId="4CBC8982" w14:textId="766B6C7E" w:rsidR="00916909" w:rsidRPr="008F3BB9" w:rsidRDefault="00000000">
            <w:pPr>
              <w:pStyle w:val="Inne0"/>
              <w:framePr w:w="7602" w:h="2871" w:wrap="none" w:vAnchor="page" w:hAnchor="page" w:x="1836" w:y="5028"/>
              <w:shd w:val="clear" w:color="auto" w:fill="auto"/>
              <w:spacing w:after="120" w:line="240" w:lineRule="auto"/>
              <w:rPr>
                <w:lang w:val="en-US"/>
              </w:rPr>
            </w:pPr>
            <w:r w:rsidRPr="008F3BB9">
              <w:rPr>
                <w:lang w:val="en-US"/>
              </w:rPr>
              <w:t xml:space="preserve">E-Mail: </w:t>
            </w:r>
            <w:hyperlink r:id="rId10" w:history="1">
              <w:r w:rsidRPr="008F3BB9">
                <w:rPr>
                  <w:lang w:val="en-US"/>
                </w:rPr>
                <w:t>ac.sparla@pkbenelux.com</w:t>
              </w:r>
            </w:hyperlink>
          </w:p>
        </w:tc>
      </w:tr>
    </w:tbl>
    <w:p w14:paraId="688DA762" w14:textId="77777777" w:rsidR="00916909" w:rsidRDefault="00000000">
      <w:pPr>
        <w:pStyle w:val="Nagwek30"/>
        <w:framePr w:wrap="none" w:vAnchor="page" w:hAnchor="page" w:x="1836" w:y="8652"/>
        <w:shd w:val="clear" w:color="auto" w:fill="auto"/>
        <w:spacing w:after="0" w:line="240" w:lineRule="auto"/>
      </w:pPr>
      <w:bookmarkStart w:id="10" w:name="bookmark10"/>
      <w:bookmarkStart w:id="11" w:name="bookmark11"/>
      <w:r>
        <w:t>Spis treści</w:t>
      </w:r>
      <w:bookmarkEnd w:id="10"/>
      <w:bookmarkEnd w:id="11"/>
    </w:p>
    <w:p w14:paraId="1D5B4920" w14:textId="77777777" w:rsidR="00916909" w:rsidRDefault="00000000" w:rsidP="00301405">
      <w:pPr>
        <w:pStyle w:val="Spistreci0"/>
        <w:framePr w:w="8605" w:h="3661" w:hRule="exact" w:wrap="none" w:vAnchor="page" w:hAnchor="page" w:x="1836" w:y="9313"/>
        <w:numPr>
          <w:ilvl w:val="0"/>
          <w:numId w:val="1"/>
        </w:numPr>
        <w:shd w:val="clear" w:color="auto" w:fill="auto"/>
        <w:tabs>
          <w:tab w:val="left" w:pos="486"/>
          <w:tab w:val="right" w:leader="dot" w:pos="8149"/>
        </w:tabs>
        <w:spacing w:after="300"/>
        <w:ind w:firstLine="0"/>
      </w:pPr>
      <w:hyperlink w:anchor="bookmark12" w:tooltip="Current Document">
        <w:r>
          <w:t>Wprowadzenie</w:t>
        </w:r>
        <w:r>
          <w:tab/>
          <w:t>3</w:t>
        </w:r>
      </w:hyperlink>
    </w:p>
    <w:p w14:paraId="52110107" w14:textId="77777777" w:rsidR="00916909" w:rsidRDefault="00000000" w:rsidP="00301405">
      <w:pPr>
        <w:pStyle w:val="Spistreci0"/>
        <w:framePr w:w="8605" w:h="3661" w:hRule="exact" w:wrap="none" w:vAnchor="page" w:hAnchor="page" w:x="1836" w:y="9313"/>
        <w:numPr>
          <w:ilvl w:val="0"/>
          <w:numId w:val="1"/>
        </w:numPr>
        <w:shd w:val="clear" w:color="auto" w:fill="auto"/>
        <w:tabs>
          <w:tab w:val="left" w:pos="486"/>
          <w:tab w:val="right" w:leader="dot" w:pos="8149"/>
        </w:tabs>
        <w:spacing w:after="200"/>
        <w:ind w:firstLine="0"/>
      </w:pPr>
      <w:r>
        <w:t>Metody</w:t>
      </w:r>
      <w:r>
        <w:tab/>
        <w:t>4</w:t>
      </w:r>
    </w:p>
    <w:p w14:paraId="7161506B" w14:textId="77777777" w:rsidR="00916909" w:rsidRDefault="00000000" w:rsidP="00301405">
      <w:pPr>
        <w:pStyle w:val="Spistreci0"/>
        <w:framePr w:w="8605" w:h="3661" w:hRule="exact" w:wrap="none" w:vAnchor="page" w:hAnchor="page" w:x="1836" w:y="9313"/>
        <w:numPr>
          <w:ilvl w:val="1"/>
          <w:numId w:val="1"/>
        </w:numPr>
        <w:shd w:val="clear" w:color="auto" w:fill="auto"/>
        <w:tabs>
          <w:tab w:val="left" w:pos="956"/>
          <w:tab w:val="right" w:leader="dot" w:pos="8149"/>
        </w:tabs>
        <w:spacing w:after="120"/>
        <w:ind w:firstLine="300"/>
        <w:jc w:val="both"/>
      </w:pPr>
      <w:hyperlink w:anchor="bookmark14" w:tooltip="Current Document">
        <w:r>
          <w:t>Produkty badane</w:t>
        </w:r>
        <w:r>
          <w:tab/>
          <w:t>4</w:t>
        </w:r>
      </w:hyperlink>
    </w:p>
    <w:p w14:paraId="3D5701C5" w14:textId="77777777" w:rsidR="00916909" w:rsidRDefault="00000000" w:rsidP="00301405">
      <w:pPr>
        <w:pStyle w:val="Spistreci0"/>
        <w:framePr w:w="8605" w:h="3661" w:hRule="exact" w:wrap="none" w:vAnchor="page" w:hAnchor="page" w:x="1836" w:y="9313"/>
        <w:numPr>
          <w:ilvl w:val="1"/>
          <w:numId w:val="1"/>
        </w:numPr>
        <w:shd w:val="clear" w:color="auto" w:fill="auto"/>
        <w:tabs>
          <w:tab w:val="left" w:pos="956"/>
          <w:tab w:val="right" w:leader="dot" w:pos="8149"/>
        </w:tabs>
        <w:spacing w:after="120"/>
        <w:ind w:firstLine="300"/>
        <w:jc w:val="both"/>
      </w:pPr>
      <w:hyperlink w:anchor="bookmark16" w:tooltip="Current Document">
        <w:r>
          <w:t>Dermatofity</w:t>
        </w:r>
        <w:r>
          <w:tab/>
          <w:t>5</w:t>
        </w:r>
      </w:hyperlink>
    </w:p>
    <w:p w14:paraId="4DEBC7CB" w14:textId="77777777" w:rsidR="00916909" w:rsidRDefault="00000000" w:rsidP="00301405">
      <w:pPr>
        <w:pStyle w:val="Spistreci0"/>
        <w:framePr w:w="8605" w:h="3661" w:hRule="exact" w:wrap="none" w:vAnchor="page" w:hAnchor="page" w:x="1836" w:y="9313"/>
        <w:numPr>
          <w:ilvl w:val="1"/>
          <w:numId w:val="1"/>
        </w:numPr>
        <w:shd w:val="clear" w:color="auto" w:fill="auto"/>
        <w:tabs>
          <w:tab w:val="left" w:pos="956"/>
          <w:tab w:val="right" w:leader="dot" w:pos="8149"/>
        </w:tabs>
        <w:spacing w:after="200"/>
        <w:ind w:firstLine="300"/>
        <w:jc w:val="both"/>
      </w:pPr>
      <w:hyperlink w:anchor="bookmark18" w:tooltip="Current Document">
        <w:r>
          <w:t>Badanie in vitro skuteczności przeciwgrzybiczej</w:t>
        </w:r>
        <w:r>
          <w:tab/>
          <w:t>6</w:t>
        </w:r>
      </w:hyperlink>
    </w:p>
    <w:p w14:paraId="695C9FCB" w14:textId="77777777" w:rsidR="00916909" w:rsidRDefault="00000000" w:rsidP="00301405">
      <w:pPr>
        <w:pStyle w:val="Spistreci0"/>
        <w:framePr w:w="8605" w:h="3661" w:hRule="exact" w:wrap="none" w:vAnchor="page" w:hAnchor="page" w:x="1836" w:y="9313"/>
        <w:numPr>
          <w:ilvl w:val="0"/>
          <w:numId w:val="1"/>
        </w:numPr>
        <w:shd w:val="clear" w:color="auto" w:fill="auto"/>
        <w:tabs>
          <w:tab w:val="left" w:pos="486"/>
          <w:tab w:val="right" w:leader="dot" w:pos="8149"/>
        </w:tabs>
        <w:spacing w:after="300"/>
        <w:ind w:firstLine="0"/>
      </w:pPr>
      <w:r>
        <w:t>Wyniki</w:t>
      </w:r>
      <w:r>
        <w:tab/>
        <w:t>7</w:t>
      </w:r>
    </w:p>
    <w:p w14:paraId="216B21EA" w14:textId="77777777" w:rsidR="00916909" w:rsidRDefault="00000000" w:rsidP="00301405">
      <w:pPr>
        <w:pStyle w:val="Spistreci0"/>
        <w:framePr w:w="8605" w:h="3661" w:hRule="exact" w:wrap="none" w:vAnchor="page" w:hAnchor="page" w:x="1836" w:y="9313"/>
        <w:numPr>
          <w:ilvl w:val="0"/>
          <w:numId w:val="1"/>
        </w:numPr>
        <w:shd w:val="clear" w:color="auto" w:fill="auto"/>
        <w:tabs>
          <w:tab w:val="left" w:pos="486"/>
          <w:tab w:val="right" w:leader="dot" w:pos="8149"/>
        </w:tabs>
        <w:spacing w:after="0"/>
        <w:ind w:firstLine="0"/>
      </w:pPr>
      <w:hyperlink w:anchor="bookmark20" w:tooltip="Current Document">
        <w:r>
          <w:t>Wnioski</w:t>
        </w:r>
        <w:r>
          <w:tab/>
        </w:r>
        <w:r>
          <w:rPr>
            <w:color w:val="292929"/>
          </w:rPr>
          <w:t>11</w:t>
        </w:r>
      </w:hyperlink>
    </w:p>
    <w:p w14:paraId="2600C874" w14:textId="77777777" w:rsidR="00916909" w:rsidRDefault="00000000">
      <w:pPr>
        <w:pStyle w:val="Nagweklubstopka0"/>
        <w:framePr w:wrap="none" w:vAnchor="page" w:hAnchor="page" w:x="7013" w:y="15510"/>
        <w:shd w:val="clear" w:color="auto" w:fill="auto"/>
      </w:pPr>
      <w:proofErr w:type="spellStart"/>
      <w:r>
        <w:t>BioTeSys</w:t>
      </w:r>
      <w:proofErr w:type="spellEnd"/>
      <w:r>
        <w:t xml:space="preserve"> GmbH, </w:t>
      </w:r>
      <w:proofErr w:type="spellStart"/>
      <w:r>
        <w:t>Esslingen</w:t>
      </w:r>
      <w:proofErr w:type="spellEnd"/>
      <w:r>
        <w:t>, Niemcy</w:t>
      </w:r>
    </w:p>
    <w:p w14:paraId="0716D7B2" w14:textId="77777777" w:rsidR="00916909" w:rsidRDefault="00916909">
      <w:pPr>
        <w:spacing w:line="1" w:lineRule="exact"/>
        <w:sectPr w:rsidR="00916909">
          <w:pgSz w:w="11909" w:h="16840"/>
          <w:pgMar w:top="1488" w:right="360" w:bottom="360" w:left="360" w:header="0" w:footer="3" w:gutter="0"/>
          <w:cols w:space="720"/>
          <w:noEndnote/>
          <w:docGrid w:linePitch="360"/>
        </w:sectPr>
      </w:pPr>
    </w:p>
    <w:p w14:paraId="125D7B11" w14:textId="77777777" w:rsidR="00916909" w:rsidRDefault="00000000">
      <w:pPr>
        <w:spacing w:line="1" w:lineRule="exact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4144" behindDoc="1" locked="0" layoutInCell="1" allowOverlap="1" wp14:anchorId="65FE732C" wp14:editId="6D9539CC">
                <wp:simplePos x="0" y="0"/>
                <wp:positionH relativeFrom="page">
                  <wp:posOffset>1253490</wp:posOffset>
                </wp:positionH>
                <wp:positionV relativeFrom="page">
                  <wp:posOffset>1490980</wp:posOffset>
                </wp:positionV>
                <wp:extent cx="5217160" cy="0"/>
                <wp:effectExtent l="0" t="0" r="0" b="0"/>
                <wp:wrapNone/>
                <wp:docPr id="4" name="Shap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17160" cy="0"/>
                        </a:xfrm>
                        <a:prstGeom prst="straightConnector1">
                          <a:avLst/>
                        </a:prstGeom>
                        <a:ln w="10795">
                          <a:solidFill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o:spt="32" o:oned="true" path="m,l21600,21600e" style="position:absolute;margin-left:98.700000000000003pt;margin-top:117.40000000000001pt;width:410.80000000000001pt;height:0;z-index:-251658240;mso-position-horizontal-relative:page;mso-position-vertical-relative:page">
                <v:stroke weight="0.84999999999999998pt"/>
              </v:shape>
            </w:pict>
          </mc:Fallback>
        </mc:AlternateContent>
      </w:r>
    </w:p>
    <w:p w14:paraId="274705E2" w14:textId="77777777" w:rsidR="00916909" w:rsidRDefault="00000000">
      <w:pPr>
        <w:pStyle w:val="Nagweklubstopka0"/>
        <w:framePr w:wrap="none" w:vAnchor="page" w:hAnchor="page" w:x="2018" w:y="727"/>
        <w:shd w:val="clear" w:color="auto" w:fill="auto"/>
        <w:rPr>
          <w:sz w:val="32"/>
          <w:szCs w:val="32"/>
        </w:rPr>
      </w:pPr>
      <w:r>
        <w:rPr>
          <w:color w:val="A56700"/>
          <w:sz w:val="32"/>
        </w:rPr>
        <w:t>PK Benelux BV</w:t>
      </w:r>
    </w:p>
    <w:p w14:paraId="6AB9663F" w14:textId="2CB98C53" w:rsidR="00916909" w:rsidRDefault="00926FB0">
      <w:pPr>
        <w:framePr w:wrap="none" w:vAnchor="page" w:hAnchor="page" w:x="647" w:y="1073"/>
        <w:rPr>
          <w:sz w:val="2"/>
          <w:szCs w:val="2"/>
        </w:rPr>
      </w:pPr>
      <w:r>
        <w:rPr>
          <w:noProof/>
        </w:rPr>
        <w:drawing>
          <wp:inline distT="0" distB="0" distL="0" distR="0" wp14:anchorId="7C1BCFDF" wp14:editId="5202972C">
            <wp:extent cx="743585" cy="713105"/>
            <wp:effectExtent l="0" t="0" r="0" b="0"/>
            <wp:docPr id="23" name="Picut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/>
                    <a:stretch/>
                  </pic:blipFill>
                  <pic:spPr>
                    <a:xfrm>
                      <a:off x="0" y="0"/>
                      <a:ext cx="743585" cy="713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47319" w14:textId="77777777" w:rsidR="00916909" w:rsidRDefault="00000000">
      <w:pPr>
        <w:pStyle w:val="Nagweklubstopka0"/>
        <w:framePr w:wrap="none" w:vAnchor="page" w:hAnchor="page" w:x="1983" w:y="2003"/>
        <w:shd w:val="clear" w:color="auto" w:fill="auto"/>
      </w:pPr>
      <w:r>
        <w:t>BTS1407/19</w:t>
      </w:r>
    </w:p>
    <w:p w14:paraId="0B107BB9" w14:textId="77777777" w:rsidR="00916909" w:rsidRDefault="00000000">
      <w:pPr>
        <w:pStyle w:val="Nagweklubstopka0"/>
        <w:framePr w:wrap="none" w:vAnchor="page" w:hAnchor="page" w:x="4007" w:y="2003"/>
        <w:shd w:val="clear" w:color="auto" w:fill="auto"/>
      </w:pPr>
      <w:r>
        <w:t>Badanie in vitro skuteczności trzech produktów w walce z grzybicą</w:t>
      </w:r>
    </w:p>
    <w:p w14:paraId="1267226E" w14:textId="77777777" w:rsidR="00916909" w:rsidRDefault="00000000">
      <w:pPr>
        <w:pStyle w:val="Nagweklubstopka0"/>
        <w:framePr w:wrap="none" w:vAnchor="page" w:hAnchor="page" w:x="9785" w:y="2007"/>
        <w:shd w:val="clear" w:color="auto" w:fill="auto"/>
      </w:pPr>
      <w:r>
        <w:t>3/11</w:t>
      </w:r>
    </w:p>
    <w:p w14:paraId="19A08E9C" w14:textId="77777777" w:rsidR="00916909" w:rsidRDefault="00000000" w:rsidP="00301405">
      <w:pPr>
        <w:pStyle w:val="Nagwek30"/>
        <w:framePr w:w="8605" w:h="5926" w:hRule="exact" w:wrap="none" w:vAnchor="page" w:hAnchor="page" w:x="1836" w:y="2639"/>
        <w:shd w:val="clear" w:color="auto" w:fill="auto"/>
        <w:spacing w:after="0" w:line="374" w:lineRule="auto"/>
        <w:ind w:firstLine="140"/>
      </w:pPr>
      <w:bookmarkStart w:id="12" w:name="bookmark12"/>
      <w:bookmarkStart w:id="13" w:name="bookmark13"/>
      <w:r>
        <w:t>1</w:t>
      </w:r>
      <w:r>
        <w:tab/>
        <w:t>Wprowadzenie</w:t>
      </w:r>
      <w:bookmarkEnd w:id="12"/>
      <w:bookmarkEnd w:id="13"/>
    </w:p>
    <w:p w14:paraId="3F8BB670" w14:textId="77777777" w:rsidR="00916909" w:rsidRDefault="00000000" w:rsidP="00301405">
      <w:pPr>
        <w:pStyle w:val="Teksttreci0"/>
        <w:framePr w:w="8605" w:h="5926" w:hRule="exact" w:wrap="none" w:vAnchor="page" w:hAnchor="page" w:x="1836" w:y="2639"/>
        <w:shd w:val="clear" w:color="auto" w:fill="auto"/>
        <w:spacing w:after="340"/>
        <w:ind w:left="140"/>
      </w:pPr>
      <w:r>
        <w:t>Celem badania było udowodnienie skuteczności trzech różnych produktów, przeznaczonych do leczenia grzybicy stóp lub innych chorób grzybiczych skóry.</w:t>
      </w:r>
    </w:p>
    <w:p w14:paraId="6DE2B044" w14:textId="77777777" w:rsidR="00916909" w:rsidRDefault="00000000" w:rsidP="00301405">
      <w:pPr>
        <w:pStyle w:val="Teksttreci0"/>
        <w:framePr w:w="8605" w:h="5926" w:hRule="exact" w:wrap="none" w:vAnchor="page" w:hAnchor="page" w:x="1836" w:y="2639"/>
        <w:shd w:val="clear" w:color="auto" w:fill="auto"/>
        <w:spacing w:after="340"/>
        <w:ind w:left="140"/>
      </w:pPr>
      <w:r>
        <w:t>Grzybica stóp (</w:t>
      </w:r>
      <w:proofErr w:type="spellStart"/>
      <w:r>
        <w:t>tinea</w:t>
      </w:r>
      <w:proofErr w:type="spellEnd"/>
      <w:r>
        <w:t xml:space="preserve"> </w:t>
      </w:r>
      <w:proofErr w:type="spellStart"/>
      <w:r>
        <w:t>pedis</w:t>
      </w:r>
      <w:proofErr w:type="spellEnd"/>
      <w:r>
        <w:t>) to zakażenie skóry, powodowane przez trzy różne gatunki grzybów.</w:t>
      </w:r>
      <w:r>
        <w:br/>
      </w:r>
      <w:proofErr w:type="spellStart"/>
      <w:r>
        <w:t>Trichophyton</w:t>
      </w:r>
      <w:proofErr w:type="spellEnd"/>
      <w:r>
        <w:t xml:space="preserve"> i </w:t>
      </w:r>
      <w:proofErr w:type="spellStart"/>
      <w:r>
        <w:t>Epidermophyton</w:t>
      </w:r>
      <w:proofErr w:type="spellEnd"/>
      <w:r>
        <w:t xml:space="preserve"> ara to najpowszechniej występujące gatunki grzybów, powodujące infekcje skóry stóp. Do objawów należy najczęściej swędzenie, łuszczenie, pękanie i zaczerwienienie skóry.</w:t>
      </w:r>
    </w:p>
    <w:p w14:paraId="2C9108C8" w14:textId="77777777" w:rsidR="00916909" w:rsidRDefault="00000000" w:rsidP="00301405">
      <w:pPr>
        <w:pStyle w:val="Teksttreci0"/>
        <w:framePr w:w="8605" w:h="5926" w:hRule="exact" w:wrap="none" w:vAnchor="page" w:hAnchor="page" w:x="1836" w:y="2639"/>
        <w:shd w:val="clear" w:color="auto" w:fill="auto"/>
        <w:spacing w:after="340" w:line="360" w:lineRule="auto"/>
        <w:ind w:left="140"/>
      </w:pPr>
      <w:r>
        <w:t>Wiele innych infekcji grzybiczych powoduje Candida - odmiana drożdży, które znajdują się na większości powierzchni błony śluzowej, głównie w układzie pokarmowym, a także na skórze.</w:t>
      </w:r>
    </w:p>
    <w:p w14:paraId="530A9FAC" w14:textId="77777777" w:rsidR="00916909" w:rsidRDefault="00000000" w:rsidP="00301405">
      <w:pPr>
        <w:pStyle w:val="Teksttreci0"/>
        <w:framePr w:w="8605" w:h="5926" w:hRule="exact" w:wrap="none" w:vAnchor="page" w:hAnchor="page" w:x="1836" w:y="2639"/>
        <w:shd w:val="clear" w:color="auto" w:fill="auto"/>
        <w:spacing w:after="0"/>
        <w:ind w:left="140"/>
      </w:pPr>
      <w:r>
        <w:t>Skuteczność produktów badanych zweryfikowano w odniesieniu do tych popularnych odmian grzybów.</w:t>
      </w:r>
    </w:p>
    <w:p w14:paraId="599C5A1B" w14:textId="77777777" w:rsidR="00916909" w:rsidRPr="008F3BB9" w:rsidRDefault="00000000">
      <w:pPr>
        <w:pStyle w:val="Nagweklubstopka0"/>
        <w:framePr w:wrap="none" w:vAnchor="page" w:hAnchor="page" w:x="7065" w:y="15521"/>
        <w:shd w:val="clear" w:color="auto" w:fill="auto"/>
        <w:rPr>
          <w:lang w:val="en-US"/>
        </w:rPr>
      </w:pPr>
      <w:proofErr w:type="spellStart"/>
      <w:r w:rsidRPr="008F3BB9">
        <w:rPr>
          <w:lang w:val="en-US"/>
        </w:rPr>
        <w:t>BioTeSys</w:t>
      </w:r>
      <w:proofErr w:type="spellEnd"/>
      <w:r w:rsidRPr="008F3BB9">
        <w:rPr>
          <w:lang w:val="en-US"/>
        </w:rPr>
        <w:t xml:space="preserve"> GmbH, Esslingen, </w:t>
      </w:r>
      <w:proofErr w:type="spellStart"/>
      <w:r w:rsidRPr="008F3BB9">
        <w:rPr>
          <w:lang w:val="en-US"/>
        </w:rPr>
        <w:t>Niemcy</w:t>
      </w:r>
      <w:proofErr w:type="spellEnd"/>
    </w:p>
    <w:p w14:paraId="5E39A8BB" w14:textId="77777777" w:rsidR="00916909" w:rsidRPr="008F3BB9" w:rsidRDefault="00916909">
      <w:pPr>
        <w:spacing w:line="1" w:lineRule="exact"/>
        <w:rPr>
          <w:lang w:val="en-US"/>
        </w:rPr>
        <w:sectPr w:rsidR="00916909" w:rsidRPr="008F3BB9">
          <w:pgSz w:w="11909" w:h="16840"/>
          <w:pgMar w:top="1488" w:right="360" w:bottom="360" w:left="360" w:header="0" w:footer="3" w:gutter="0"/>
          <w:cols w:space="720"/>
          <w:noEndnote/>
          <w:docGrid w:linePitch="360"/>
        </w:sectPr>
      </w:pPr>
    </w:p>
    <w:p w14:paraId="650AEF7D" w14:textId="77777777" w:rsidR="00916909" w:rsidRPr="008F3BB9" w:rsidRDefault="00000000">
      <w:pPr>
        <w:spacing w:line="1" w:lineRule="exact"/>
        <w:rPr>
          <w:lang w:val="en-US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5168" behindDoc="1" locked="0" layoutInCell="1" allowOverlap="1" wp14:anchorId="7348223A" wp14:editId="3155F1A6">
                <wp:simplePos x="0" y="0"/>
                <wp:positionH relativeFrom="page">
                  <wp:posOffset>1119505</wp:posOffset>
                </wp:positionH>
                <wp:positionV relativeFrom="page">
                  <wp:posOffset>1593850</wp:posOffset>
                </wp:positionV>
                <wp:extent cx="5206365" cy="0"/>
                <wp:effectExtent l="0" t="0" r="0" b="0"/>
                <wp:wrapNone/>
                <wp:docPr id="6" name="Shap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06365" cy="0"/>
                        </a:xfrm>
                        <a:prstGeom prst="straightConnector1">
                          <a:avLst/>
                        </a:prstGeom>
                        <a:ln w="10795">
                          <a:solidFill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o:spt="32" o:oned="true" path="m,l21600,21600e" style="position:absolute;margin-left:88.150000000000006pt;margin-top:125.5pt;width:409.94999999999999pt;height:0;z-index:-251658240;mso-position-horizontal-relative:page;mso-position-vertical-relative:page">
                <v:stroke weight="0.84999999999999998pt"/>
              </v:shape>
            </w:pict>
          </mc:Fallback>
        </mc:AlternateContent>
      </w:r>
    </w:p>
    <w:p w14:paraId="6F927B47" w14:textId="77777777" w:rsidR="00916909" w:rsidRPr="008F3BB9" w:rsidRDefault="00000000">
      <w:pPr>
        <w:pStyle w:val="Nagweklubstopka0"/>
        <w:framePr w:wrap="none" w:vAnchor="page" w:hAnchor="page" w:x="1872" w:y="820"/>
        <w:shd w:val="clear" w:color="auto" w:fill="auto"/>
        <w:rPr>
          <w:sz w:val="32"/>
          <w:szCs w:val="32"/>
          <w:lang w:val="en-US"/>
        </w:rPr>
      </w:pPr>
      <w:r w:rsidRPr="008F3BB9">
        <w:rPr>
          <w:color w:val="A56700"/>
          <w:sz w:val="32"/>
          <w:lang w:val="en-US"/>
        </w:rPr>
        <w:t>PK Benelux BV</w:t>
      </w:r>
    </w:p>
    <w:p w14:paraId="61905012" w14:textId="3163526F" w:rsidR="00916909" w:rsidRDefault="00926FB0">
      <w:pPr>
        <w:framePr w:wrap="none" w:vAnchor="page" w:hAnchor="page" w:x="505" w:y="1144"/>
        <w:rPr>
          <w:sz w:val="2"/>
          <w:szCs w:val="2"/>
        </w:rPr>
      </w:pPr>
      <w:r>
        <w:rPr>
          <w:noProof/>
        </w:rPr>
        <w:drawing>
          <wp:inline distT="0" distB="0" distL="0" distR="0" wp14:anchorId="24019B01" wp14:editId="6CA43A72">
            <wp:extent cx="743585" cy="713105"/>
            <wp:effectExtent l="0" t="0" r="0" b="0"/>
            <wp:docPr id="25" name="Picut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/>
                    <a:stretch/>
                  </pic:blipFill>
                  <pic:spPr>
                    <a:xfrm>
                      <a:off x="0" y="0"/>
                      <a:ext cx="743585" cy="713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CB759" w14:textId="77777777" w:rsidR="00916909" w:rsidRDefault="00000000">
      <w:pPr>
        <w:pStyle w:val="Nagweklubstopka0"/>
        <w:framePr w:wrap="none" w:vAnchor="page" w:hAnchor="page" w:x="1772" w:y="2165"/>
        <w:shd w:val="clear" w:color="auto" w:fill="auto"/>
      </w:pPr>
      <w:r>
        <w:t>BTS1407/19</w:t>
      </w:r>
    </w:p>
    <w:p w14:paraId="17F2D85B" w14:textId="77777777" w:rsidR="00916909" w:rsidRDefault="00000000">
      <w:pPr>
        <w:pStyle w:val="Nagweklubstopka0"/>
        <w:framePr w:wrap="none" w:vAnchor="page" w:hAnchor="page" w:x="3783" w:y="2165"/>
        <w:shd w:val="clear" w:color="auto" w:fill="auto"/>
      </w:pPr>
      <w:r>
        <w:t>Badanie in vitro skuteczności trzech produktów w walce z grzybicą</w:t>
      </w:r>
    </w:p>
    <w:p w14:paraId="5A62DAD2" w14:textId="77777777" w:rsidR="00916909" w:rsidRDefault="00000000">
      <w:pPr>
        <w:pStyle w:val="Nagweklubstopka0"/>
        <w:framePr w:wrap="none" w:vAnchor="page" w:hAnchor="page" w:x="9552" w:y="2165"/>
        <w:shd w:val="clear" w:color="auto" w:fill="auto"/>
      </w:pPr>
      <w:r>
        <w:t>4/11</w:t>
      </w:r>
    </w:p>
    <w:p w14:paraId="1D719A3C" w14:textId="77777777" w:rsidR="00916909" w:rsidRDefault="00000000">
      <w:pPr>
        <w:pStyle w:val="Teksttreci0"/>
        <w:framePr w:wrap="none" w:vAnchor="page" w:hAnchor="page" w:x="1699" w:y="3125"/>
        <w:shd w:val="clear" w:color="auto" w:fill="auto"/>
        <w:spacing w:after="0" w:line="240" w:lineRule="auto"/>
      </w:pPr>
      <w:r>
        <w:rPr>
          <w:b/>
        </w:rPr>
        <w:t>2 Metody</w:t>
      </w:r>
    </w:p>
    <w:p w14:paraId="2A36B183" w14:textId="77777777" w:rsidR="00916909" w:rsidRDefault="00000000">
      <w:pPr>
        <w:pStyle w:val="Nagwek30"/>
        <w:framePr w:w="8605" w:h="2007" w:hRule="exact" w:wrap="none" w:vAnchor="page" w:hAnchor="page" w:x="1699" w:y="3674"/>
        <w:shd w:val="clear" w:color="auto" w:fill="auto"/>
        <w:spacing w:after="120" w:line="240" w:lineRule="auto"/>
      </w:pPr>
      <w:bookmarkStart w:id="14" w:name="bookmark14"/>
      <w:bookmarkStart w:id="15" w:name="bookmark15"/>
      <w:r>
        <w:t>2.1 Produkty badane</w:t>
      </w:r>
      <w:bookmarkEnd w:id="14"/>
      <w:bookmarkEnd w:id="15"/>
    </w:p>
    <w:p w14:paraId="0F44AD88" w14:textId="77777777" w:rsidR="00916909" w:rsidRDefault="00000000">
      <w:pPr>
        <w:pStyle w:val="Teksttreci0"/>
        <w:framePr w:w="8605" w:h="2007" w:hRule="exact" w:wrap="none" w:vAnchor="page" w:hAnchor="page" w:x="1699" w:y="3674"/>
        <w:shd w:val="clear" w:color="auto" w:fill="auto"/>
        <w:spacing w:after="120" w:line="240" w:lineRule="auto"/>
      </w:pPr>
      <w:r>
        <w:t>Badano skuteczność w walce z grzybicą następujących trzech produktów:</w:t>
      </w:r>
    </w:p>
    <w:p w14:paraId="58C2040F" w14:textId="77777777" w:rsidR="00916909" w:rsidRDefault="00000000">
      <w:pPr>
        <w:pStyle w:val="Teksttreci0"/>
        <w:framePr w:w="8605" w:h="2007" w:hRule="exact" w:wrap="none" w:vAnchor="page" w:hAnchor="page" w:x="1699" w:y="3674"/>
        <w:numPr>
          <w:ilvl w:val="0"/>
          <w:numId w:val="2"/>
        </w:numPr>
        <w:shd w:val="clear" w:color="auto" w:fill="auto"/>
        <w:tabs>
          <w:tab w:val="left" w:pos="726"/>
        </w:tabs>
        <w:spacing w:after="120" w:line="240" w:lineRule="auto"/>
        <w:ind w:firstLine="400"/>
      </w:pPr>
      <w:proofErr w:type="spellStart"/>
      <w:r>
        <w:t>Antifungal</w:t>
      </w:r>
      <w:proofErr w:type="spellEnd"/>
      <w:r>
        <w:t xml:space="preserve">/ </w:t>
      </w:r>
      <w:proofErr w:type="spellStart"/>
      <w:r>
        <w:t>Athlete's</w:t>
      </w:r>
      <w:proofErr w:type="spellEnd"/>
      <w:r>
        <w:t xml:space="preserve"> </w:t>
      </w:r>
      <w:proofErr w:type="spellStart"/>
      <w:r>
        <w:t>Foot</w:t>
      </w:r>
      <w:proofErr w:type="spellEnd"/>
      <w:r>
        <w:t xml:space="preserve"> </w:t>
      </w:r>
      <w:proofErr w:type="spellStart"/>
      <w:r>
        <w:t>Cream</w:t>
      </w:r>
      <w:proofErr w:type="spellEnd"/>
      <w:r>
        <w:t xml:space="preserve"> / Spray</w:t>
      </w:r>
    </w:p>
    <w:p w14:paraId="2622A27F" w14:textId="77777777" w:rsidR="00916909" w:rsidRDefault="00000000">
      <w:pPr>
        <w:pStyle w:val="Teksttreci0"/>
        <w:framePr w:w="8605" w:h="2007" w:hRule="exact" w:wrap="none" w:vAnchor="page" w:hAnchor="page" w:x="1699" w:y="3674"/>
        <w:numPr>
          <w:ilvl w:val="0"/>
          <w:numId w:val="2"/>
        </w:numPr>
        <w:shd w:val="clear" w:color="auto" w:fill="auto"/>
        <w:tabs>
          <w:tab w:val="left" w:pos="726"/>
        </w:tabs>
        <w:spacing w:after="120" w:line="240" w:lineRule="auto"/>
        <w:ind w:firstLine="400"/>
      </w:pPr>
      <w:proofErr w:type="spellStart"/>
      <w:r>
        <w:t>Antifungal</w:t>
      </w:r>
      <w:proofErr w:type="spellEnd"/>
      <w:r>
        <w:t xml:space="preserve"> Spray (nowe wskazanie)</w:t>
      </w:r>
    </w:p>
    <w:p w14:paraId="19C09CF5" w14:textId="77777777" w:rsidR="00916909" w:rsidRDefault="00000000">
      <w:pPr>
        <w:pStyle w:val="Teksttreci0"/>
        <w:framePr w:w="8605" w:h="2007" w:hRule="exact" w:wrap="none" w:vAnchor="page" w:hAnchor="page" w:x="1699" w:y="3674"/>
        <w:numPr>
          <w:ilvl w:val="0"/>
          <w:numId w:val="2"/>
        </w:numPr>
        <w:shd w:val="clear" w:color="auto" w:fill="auto"/>
        <w:tabs>
          <w:tab w:val="left" w:pos="726"/>
        </w:tabs>
        <w:spacing w:after="120" w:line="240" w:lineRule="auto"/>
        <w:ind w:firstLine="400"/>
      </w:pPr>
      <w:proofErr w:type="spellStart"/>
      <w:r>
        <w:t>Fungal</w:t>
      </w:r>
      <w:proofErr w:type="spellEnd"/>
      <w:r>
        <w:t xml:space="preserve"> </w:t>
      </w:r>
      <w:proofErr w:type="spellStart"/>
      <w:r>
        <w:t>Nail</w:t>
      </w:r>
      <w:proofErr w:type="spellEnd"/>
    </w:p>
    <w:p w14:paraId="0D522D09" w14:textId="77777777" w:rsidR="00916909" w:rsidRDefault="00000000">
      <w:pPr>
        <w:pStyle w:val="Teksttreci0"/>
        <w:framePr w:w="8605" w:h="2007" w:hRule="exact" w:wrap="none" w:vAnchor="page" w:hAnchor="page" w:x="1699" w:y="3674"/>
        <w:shd w:val="clear" w:color="auto" w:fill="auto"/>
        <w:spacing w:after="0" w:line="240" w:lineRule="auto"/>
      </w:pPr>
      <w:r>
        <w:t>Produkty badane dostarczone przez sponsora:</w:t>
      </w:r>
    </w:p>
    <w:tbl>
      <w:tblPr>
        <w:tblOverlap w:val="never"/>
        <w:tblW w:w="76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60"/>
        <w:gridCol w:w="2218"/>
        <w:gridCol w:w="1070"/>
        <w:gridCol w:w="2264"/>
        <w:gridCol w:w="1138"/>
      </w:tblGrid>
      <w:tr w:rsidR="00916909" w14:paraId="146818C0" w14:textId="77777777" w:rsidTr="00301405">
        <w:trPr>
          <w:trHeight w:hRule="exact" w:val="476"/>
        </w:trPr>
        <w:tc>
          <w:tcPr>
            <w:tcW w:w="960" w:type="dxa"/>
            <w:shd w:val="clear" w:color="auto" w:fill="FFFFFF"/>
          </w:tcPr>
          <w:p w14:paraId="2496776E" w14:textId="77777777" w:rsidR="00916909" w:rsidRDefault="00916909">
            <w:pPr>
              <w:framePr w:w="7632" w:h="7330" w:wrap="none" w:vAnchor="page" w:hAnchor="page" w:x="1712" w:y="6100"/>
              <w:rPr>
                <w:sz w:val="10"/>
                <w:szCs w:val="10"/>
              </w:rPr>
            </w:pPr>
          </w:p>
        </w:tc>
        <w:tc>
          <w:tcPr>
            <w:tcW w:w="2218" w:type="dxa"/>
            <w:shd w:val="clear" w:color="auto" w:fill="FFFFFF"/>
          </w:tcPr>
          <w:p w14:paraId="3B70838A" w14:textId="77777777" w:rsidR="00916909" w:rsidRDefault="00916909">
            <w:pPr>
              <w:framePr w:w="7632" w:h="7330" w:wrap="none" w:vAnchor="page" w:hAnchor="page" w:x="1712" w:y="6100"/>
              <w:rPr>
                <w:sz w:val="10"/>
                <w:szCs w:val="10"/>
              </w:rPr>
            </w:pPr>
          </w:p>
        </w:tc>
        <w:tc>
          <w:tcPr>
            <w:tcW w:w="1070" w:type="dxa"/>
            <w:shd w:val="clear" w:color="auto" w:fill="FFFFFF"/>
            <w:vAlign w:val="bottom"/>
          </w:tcPr>
          <w:p w14:paraId="66731108" w14:textId="77777777" w:rsidR="00916909" w:rsidRDefault="00000000">
            <w:pPr>
              <w:pStyle w:val="Inne0"/>
              <w:framePr w:w="7632" w:h="7330" w:wrap="none" w:vAnchor="page" w:hAnchor="page" w:x="1712" w:y="6100"/>
              <w:shd w:val="clear" w:color="auto" w:fill="auto"/>
              <w:spacing w:after="0" w:line="252" w:lineRule="auto"/>
              <w:jc w:val="both"/>
            </w:pPr>
            <w:r>
              <w:t>Nr wewnętrzny</w:t>
            </w:r>
          </w:p>
        </w:tc>
        <w:tc>
          <w:tcPr>
            <w:tcW w:w="2264" w:type="dxa"/>
            <w:shd w:val="clear" w:color="auto" w:fill="FFFFFF"/>
          </w:tcPr>
          <w:p w14:paraId="6761602E" w14:textId="77777777" w:rsidR="00916909" w:rsidRDefault="00916909">
            <w:pPr>
              <w:framePr w:w="7632" w:h="7330" w:wrap="none" w:vAnchor="page" w:hAnchor="page" w:x="1712" w:y="6100"/>
              <w:rPr>
                <w:sz w:val="10"/>
                <w:szCs w:val="10"/>
              </w:rPr>
            </w:pPr>
          </w:p>
        </w:tc>
        <w:tc>
          <w:tcPr>
            <w:tcW w:w="1138" w:type="dxa"/>
            <w:shd w:val="clear" w:color="auto" w:fill="FFFFFF"/>
          </w:tcPr>
          <w:p w14:paraId="1DB3C3B8" w14:textId="77777777" w:rsidR="00916909" w:rsidRDefault="00000000">
            <w:pPr>
              <w:pStyle w:val="Inne0"/>
              <w:framePr w:w="7632" w:h="7330" w:wrap="none" w:vAnchor="page" w:hAnchor="page" w:x="1712" w:y="6100"/>
              <w:shd w:val="clear" w:color="auto" w:fill="auto"/>
              <w:spacing w:after="0" w:line="240" w:lineRule="auto"/>
              <w:jc w:val="both"/>
            </w:pPr>
            <w:r>
              <w:t>Otrzymano</w:t>
            </w:r>
          </w:p>
        </w:tc>
      </w:tr>
      <w:tr w:rsidR="00916909" w14:paraId="74427AB1" w14:textId="77777777" w:rsidTr="00301405">
        <w:trPr>
          <w:trHeight w:hRule="exact" w:val="942"/>
        </w:trPr>
        <w:tc>
          <w:tcPr>
            <w:tcW w:w="960" w:type="dxa"/>
            <w:shd w:val="clear" w:color="auto" w:fill="FFFFFF"/>
          </w:tcPr>
          <w:p w14:paraId="788A4C59" w14:textId="77777777" w:rsidR="00916909" w:rsidRDefault="00000000">
            <w:pPr>
              <w:pStyle w:val="Inne0"/>
              <w:framePr w:w="7632" w:h="7330" w:wrap="none" w:vAnchor="page" w:hAnchor="page" w:x="1712" w:y="6100"/>
              <w:shd w:val="clear" w:color="auto" w:fill="auto"/>
              <w:spacing w:after="0" w:line="240" w:lineRule="auto"/>
            </w:pPr>
            <w:r>
              <w:t>1</w:t>
            </w:r>
          </w:p>
        </w:tc>
        <w:tc>
          <w:tcPr>
            <w:tcW w:w="2218" w:type="dxa"/>
            <w:shd w:val="clear" w:color="auto" w:fill="FFFFFF"/>
          </w:tcPr>
          <w:p w14:paraId="6C9FE0EC" w14:textId="77777777" w:rsidR="00916909" w:rsidRPr="008F3BB9" w:rsidRDefault="00000000">
            <w:pPr>
              <w:pStyle w:val="Inne0"/>
              <w:framePr w:w="7632" w:h="7330" w:wrap="none" w:vAnchor="page" w:hAnchor="page" w:x="1712" w:y="6100"/>
              <w:shd w:val="clear" w:color="auto" w:fill="auto"/>
              <w:spacing w:after="0" w:line="240" w:lineRule="auto"/>
              <w:jc w:val="center"/>
              <w:rPr>
                <w:lang w:val="en-US"/>
              </w:rPr>
            </w:pPr>
            <w:proofErr w:type="spellStart"/>
            <w:r w:rsidRPr="008F3BB9">
              <w:rPr>
                <w:lang w:val="en-US"/>
              </w:rPr>
              <w:t>Lucovitaal</w:t>
            </w:r>
            <w:proofErr w:type="spellEnd"/>
            <w:r w:rsidRPr="008F3BB9">
              <w:rPr>
                <w:lang w:val="en-US"/>
              </w:rPr>
              <w:br/>
            </w:r>
            <w:proofErr w:type="spellStart"/>
            <w:r w:rsidRPr="008F3BB9">
              <w:rPr>
                <w:lang w:val="en-US"/>
              </w:rPr>
              <w:t>kalknagelbehandling</w:t>
            </w:r>
            <w:proofErr w:type="spellEnd"/>
            <w:r w:rsidRPr="008F3BB9">
              <w:rPr>
                <w:lang w:val="en-US"/>
              </w:rPr>
              <w:t>/</w:t>
            </w:r>
            <w:r w:rsidRPr="008F3BB9">
              <w:rPr>
                <w:lang w:val="en-US"/>
              </w:rPr>
              <w:br/>
              <w:t xml:space="preserve">Fungal nail (1 </w:t>
            </w:r>
            <w:proofErr w:type="spellStart"/>
            <w:r w:rsidRPr="008F3BB9">
              <w:rPr>
                <w:lang w:val="en-US"/>
              </w:rPr>
              <w:t>OmL</w:t>
            </w:r>
            <w:proofErr w:type="spellEnd"/>
            <w:r w:rsidRPr="008F3BB9">
              <w:rPr>
                <w:lang w:val="en-US"/>
              </w:rPr>
              <w:t>)</w:t>
            </w:r>
          </w:p>
        </w:tc>
        <w:tc>
          <w:tcPr>
            <w:tcW w:w="1070" w:type="dxa"/>
            <w:shd w:val="clear" w:color="auto" w:fill="FFFFFF"/>
          </w:tcPr>
          <w:p w14:paraId="4C84C1D5" w14:textId="77777777" w:rsidR="00916909" w:rsidRDefault="00000000">
            <w:pPr>
              <w:pStyle w:val="Inne0"/>
              <w:framePr w:w="7632" w:h="7330" w:wrap="none" w:vAnchor="page" w:hAnchor="page" w:x="1712" w:y="6100"/>
              <w:shd w:val="clear" w:color="auto" w:fill="auto"/>
              <w:spacing w:after="0" w:line="240" w:lineRule="auto"/>
              <w:jc w:val="both"/>
            </w:pPr>
            <w:r>
              <w:t>191130573</w:t>
            </w:r>
          </w:p>
        </w:tc>
        <w:tc>
          <w:tcPr>
            <w:tcW w:w="2264" w:type="dxa"/>
            <w:shd w:val="clear" w:color="auto" w:fill="FFFFFF"/>
          </w:tcPr>
          <w:p w14:paraId="1C0CEB36" w14:textId="77777777" w:rsidR="00916909" w:rsidRDefault="00000000">
            <w:pPr>
              <w:pStyle w:val="Inne0"/>
              <w:framePr w:w="7632" w:h="7330" w:wrap="none" w:vAnchor="page" w:hAnchor="page" w:x="1712" w:y="6100"/>
              <w:shd w:val="clear" w:color="auto" w:fill="auto"/>
              <w:spacing w:after="240" w:line="240" w:lineRule="auto"/>
            </w:pPr>
            <w:r>
              <w:t>50 x 10mL</w:t>
            </w:r>
          </w:p>
          <w:p w14:paraId="36A8407F" w14:textId="77777777" w:rsidR="00916909" w:rsidRDefault="00000000">
            <w:pPr>
              <w:pStyle w:val="Inne0"/>
              <w:framePr w:w="7632" w:h="7330" w:wrap="none" w:vAnchor="page" w:hAnchor="page" w:x="1712" w:y="6100"/>
              <w:shd w:val="clear" w:color="auto" w:fill="auto"/>
              <w:spacing w:after="0" w:line="240" w:lineRule="auto"/>
            </w:pPr>
            <w:r>
              <w:t>Partia: 1901048</w:t>
            </w:r>
          </w:p>
          <w:p w14:paraId="6FBF25B8" w14:textId="77777777" w:rsidR="00916909" w:rsidRDefault="00000000">
            <w:pPr>
              <w:pStyle w:val="Inne0"/>
              <w:framePr w:w="7632" w:h="7330" w:wrap="none" w:vAnchor="page" w:hAnchor="page" w:x="1712" w:y="6100"/>
              <w:shd w:val="clear" w:color="auto" w:fill="auto"/>
              <w:spacing w:after="120" w:line="240" w:lineRule="auto"/>
            </w:pPr>
            <w:proofErr w:type="spellStart"/>
            <w:r>
              <w:t>Okr</w:t>
            </w:r>
            <w:proofErr w:type="spellEnd"/>
            <w:r>
              <w:t>. trwałości: 2021-07</w:t>
            </w:r>
          </w:p>
        </w:tc>
        <w:tc>
          <w:tcPr>
            <w:tcW w:w="1138" w:type="dxa"/>
            <w:shd w:val="clear" w:color="auto" w:fill="FFFFFF"/>
          </w:tcPr>
          <w:p w14:paraId="1316FF07" w14:textId="77777777" w:rsidR="00916909" w:rsidRDefault="00000000">
            <w:pPr>
              <w:pStyle w:val="Inne0"/>
              <w:framePr w:w="7632" w:h="7330" w:wrap="none" w:vAnchor="page" w:hAnchor="page" w:x="1712" w:y="6100"/>
              <w:shd w:val="clear" w:color="auto" w:fill="auto"/>
              <w:spacing w:after="0" w:line="240" w:lineRule="auto"/>
            </w:pPr>
            <w:r>
              <w:t>02.10.2019</w:t>
            </w:r>
          </w:p>
        </w:tc>
      </w:tr>
      <w:tr w:rsidR="00916909" w14:paraId="1FE96AFE" w14:textId="77777777" w:rsidTr="00301405">
        <w:trPr>
          <w:trHeight w:hRule="exact" w:val="1142"/>
        </w:trPr>
        <w:tc>
          <w:tcPr>
            <w:tcW w:w="960" w:type="dxa"/>
            <w:shd w:val="clear" w:color="auto" w:fill="FFFFFF"/>
          </w:tcPr>
          <w:p w14:paraId="3569DF9F" w14:textId="77777777" w:rsidR="00916909" w:rsidRDefault="00000000">
            <w:pPr>
              <w:pStyle w:val="Inne0"/>
              <w:framePr w:w="7632" w:h="7330" w:wrap="none" w:vAnchor="page" w:hAnchor="page" w:x="1712" w:y="6100"/>
              <w:shd w:val="clear" w:color="auto" w:fill="auto"/>
              <w:spacing w:after="0" w:line="240" w:lineRule="auto"/>
            </w:pPr>
            <w:r>
              <w:t>2</w:t>
            </w:r>
          </w:p>
        </w:tc>
        <w:tc>
          <w:tcPr>
            <w:tcW w:w="2218" w:type="dxa"/>
            <w:shd w:val="clear" w:color="auto" w:fill="FFFFFF"/>
          </w:tcPr>
          <w:p w14:paraId="39B4B266" w14:textId="77777777" w:rsidR="00916909" w:rsidRDefault="00000000">
            <w:pPr>
              <w:pStyle w:val="Inne0"/>
              <w:framePr w:w="7632" w:h="7330" w:wrap="none" w:vAnchor="page" w:hAnchor="page" w:x="1712" w:y="6100"/>
              <w:shd w:val="clear" w:color="auto" w:fill="auto"/>
              <w:spacing w:after="0" w:line="240" w:lineRule="auto"/>
              <w:jc w:val="center"/>
            </w:pPr>
            <w:proofErr w:type="spellStart"/>
            <w:r>
              <w:t>Lucovitaal</w:t>
            </w:r>
            <w:proofErr w:type="spellEnd"/>
            <w:r>
              <w:br/>
            </w:r>
            <w:proofErr w:type="spellStart"/>
            <w:r>
              <w:t>voetschimmelspray</w:t>
            </w:r>
            <w:proofErr w:type="spellEnd"/>
            <w:r>
              <w:t>/</w:t>
            </w:r>
            <w:r>
              <w:br/>
            </w:r>
            <w:proofErr w:type="spellStart"/>
            <w:r>
              <w:t>Athletefootspray</w:t>
            </w:r>
            <w:proofErr w:type="spellEnd"/>
            <w:r>
              <w:br/>
              <w:t>(25mL)</w:t>
            </w:r>
          </w:p>
        </w:tc>
        <w:tc>
          <w:tcPr>
            <w:tcW w:w="1070" w:type="dxa"/>
            <w:shd w:val="clear" w:color="auto" w:fill="FFFFFF"/>
          </w:tcPr>
          <w:p w14:paraId="642CD283" w14:textId="77777777" w:rsidR="00916909" w:rsidRDefault="00000000">
            <w:pPr>
              <w:pStyle w:val="Inne0"/>
              <w:framePr w:w="7632" w:h="7330" w:wrap="none" w:vAnchor="page" w:hAnchor="page" w:x="1712" w:y="6100"/>
              <w:shd w:val="clear" w:color="auto" w:fill="auto"/>
              <w:spacing w:after="0" w:line="240" w:lineRule="auto"/>
              <w:jc w:val="both"/>
            </w:pPr>
            <w:r>
              <w:t>191130574</w:t>
            </w:r>
          </w:p>
        </w:tc>
        <w:tc>
          <w:tcPr>
            <w:tcW w:w="2264" w:type="dxa"/>
            <w:shd w:val="clear" w:color="auto" w:fill="FFFFFF"/>
          </w:tcPr>
          <w:p w14:paraId="2694D52A" w14:textId="77777777" w:rsidR="00916909" w:rsidRDefault="00000000">
            <w:pPr>
              <w:pStyle w:val="Inne0"/>
              <w:framePr w:w="7632" w:h="7330" w:wrap="none" w:vAnchor="page" w:hAnchor="page" w:x="1712" w:y="6100"/>
              <w:shd w:val="clear" w:color="auto" w:fill="auto"/>
              <w:spacing w:after="220" w:line="240" w:lineRule="auto"/>
            </w:pPr>
            <w:r>
              <w:t>20 x 20mL</w:t>
            </w:r>
          </w:p>
          <w:p w14:paraId="36C2837A" w14:textId="77777777" w:rsidR="00916909" w:rsidRDefault="00000000">
            <w:pPr>
              <w:pStyle w:val="Inne0"/>
              <w:framePr w:w="7632" w:h="7330" w:wrap="none" w:vAnchor="page" w:hAnchor="page" w:x="1712" w:y="6100"/>
              <w:shd w:val="clear" w:color="auto" w:fill="auto"/>
              <w:spacing w:after="0" w:line="240" w:lineRule="auto"/>
            </w:pPr>
            <w:r>
              <w:t>Partia: 1802762</w:t>
            </w:r>
          </w:p>
          <w:p w14:paraId="5F3AA347" w14:textId="0B533F33" w:rsidR="00916909" w:rsidRDefault="00301405">
            <w:pPr>
              <w:pStyle w:val="Inne0"/>
              <w:framePr w:w="7632" w:h="7330" w:wrap="none" w:vAnchor="page" w:hAnchor="page" w:x="1712" w:y="6100"/>
              <w:shd w:val="clear" w:color="auto" w:fill="auto"/>
              <w:spacing w:after="120" w:line="240" w:lineRule="auto"/>
            </w:pPr>
            <w:proofErr w:type="spellStart"/>
            <w:r>
              <w:t>Okr</w:t>
            </w:r>
            <w:proofErr w:type="spellEnd"/>
            <w:r>
              <w:t>. trwałości: 2022-02</w:t>
            </w:r>
          </w:p>
        </w:tc>
        <w:tc>
          <w:tcPr>
            <w:tcW w:w="1138" w:type="dxa"/>
            <w:shd w:val="clear" w:color="auto" w:fill="FFFFFF"/>
          </w:tcPr>
          <w:p w14:paraId="6796D154" w14:textId="77777777" w:rsidR="00916909" w:rsidRDefault="00000000">
            <w:pPr>
              <w:pStyle w:val="Inne0"/>
              <w:framePr w:w="7632" w:h="7330" w:wrap="none" w:vAnchor="page" w:hAnchor="page" w:x="1712" w:y="6100"/>
              <w:shd w:val="clear" w:color="auto" w:fill="auto"/>
              <w:spacing w:after="0" w:line="240" w:lineRule="auto"/>
            </w:pPr>
            <w:r>
              <w:t>02.10.2019</w:t>
            </w:r>
          </w:p>
        </w:tc>
      </w:tr>
      <w:tr w:rsidR="00916909" w14:paraId="26C5D030" w14:textId="77777777" w:rsidTr="00301405">
        <w:trPr>
          <w:trHeight w:hRule="exact" w:val="1146"/>
        </w:trPr>
        <w:tc>
          <w:tcPr>
            <w:tcW w:w="960" w:type="dxa"/>
            <w:shd w:val="clear" w:color="auto" w:fill="FFFFFF"/>
          </w:tcPr>
          <w:p w14:paraId="58BA6631" w14:textId="77777777" w:rsidR="00916909" w:rsidRDefault="00000000">
            <w:pPr>
              <w:pStyle w:val="Inne0"/>
              <w:framePr w:w="7632" w:h="7330" w:wrap="none" w:vAnchor="page" w:hAnchor="page" w:x="1712" w:y="6100"/>
              <w:shd w:val="clear" w:color="auto" w:fill="auto"/>
              <w:spacing w:after="0" w:line="240" w:lineRule="auto"/>
            </w:pPr>
            <w:r>
              <w:t>3</w:t>
            </w:r>
          </w:p>
        </w:tc>
        <w:tc>
          <w:tcPr>
            <w:tcW w:w="2218" w:type="dxa"/>
            <w:shd w:val="clear" w:color="auto" w:fill="FFFFFF"/>
          </w:tcPr>
          <w:p w14:paraId="01EF506E" w14:textId="77777777" w:rsidR="00916909" w:rsidRDefault="00000000">
            <w:pPr>
              <w:pStyle w:val="Inne0"/>
              <w:framePr w:w="7632" w:h="7330" w:wrap="none" w:vAnchor="page" w:hAnchor="page" w:x="1712" w:y="6100"/>
              <w:shd w:val="clear" w:color="auto" w:fill="auto"/>
              <w:spacing w:after="0" w:line="240" w:lineRule="auto"/>
              <w:jc w:val="center"/>
            </w:pPr>
            <w:proofErr w:type="spellStart"/>
            <w:r>
              <w:t>Lucovitaal</w:t>
            </w:r>
            <w:proofErr w:type="spellEnd"/>
            <w:r>
              <w:br/>
            </w:r>
            <w:proofErr w:type="spellStart"/>
            <w:r>
              <w:t>voetschimmel</w:t>
            </w:r>
            <w:proofErr w:type="spellEnd"/>
            <w:r>
              <w:t>/</w:t>
            </w:r>
            <w:r>
              <w:br/>
            </w:r>
            <w:proofErr w:type="spellStart"/>
            <w:r>
              <w:t>Athletefootgel</w:t>
            </w:r>
            <w:proofErr w:type="spellEnd"/>
            <w:r>
              <w:t xml:space="preserve"> (30mL)</w:t>
            </w:r>
          </w:p>
        </w:tc>
        <w:tc>
          <w:tcPr>
            <w:tcW w:w="1070" w:type="dxa"/>
            <w:shd w:val="clear" w:color="auto" w:fill="FFFFFF"/>
          </w:tcPr>
          <w:p w14:paraId="54ED2B48" w14:textId="77777777" w:rsidR="00916909" w:rsidRDefault="00000000">
            <w:pPr>
              <w:pStyle w:val="Inne0"/>
              <w:framePr w:w="7632" w:h="7330" w:wrap="none" w:vAnchor="page" w:hAnchor="page" w:x="1712" w:y="6100"/>
              <w:shd w:val="clear" w:color="auto" w:fill="auto"/>
              <w:spacing w:after="0" w:line="240" w:lineRule="auto"/>
              <w:jc w:val="both"/>
            </w:pPr>
            <w:r>
              <w:t>191130575</w:t>
            </w:r>
          </w:p>
        </w:tc>
        <w:tc>
          <w:tcPr>
            <w:tcW w:w="2264" w:type="dxa"/>
            <w:shd w:val="clear" w:color="auto" w:fill="FFFFFF"/>
          </w:tcPr>
          <w:p w14:paraId="29A24027" w14:textId="77777777" w:rsidR="00916909" w:rsidRDefault="00000000">
            <w:pPr>
              <w:pStyle w:val="Inne0"/>
              <w:framePr w:w="7632" w:h="7330" w:wrap="none" w:vAnchor="page" w:hAnchor="page" w:x="1712" w:y="6100"/>
              <w:shd w:val="clear" w:color="auto" w:fill="auto"/>
              <w:spacing w:after="220" w:line="240" w:lineRule="auto"/>
            </w:pPr>
            <w:r>
              <w:t>20 x 30mL</w:t>
            </w:r>
          </w:p>
          <w:p w14:paraId="5083DE3A" w14:textId="77777777" w:rsidR="00916909" w:rsidRDefault="00000000">
            <w:pPr>
              <w:pStyle w:val="Inne0"/>
              <w:framePr w:w="7632" w:h="7330" w:wrap="none" w:vAnchor="page" w:hAnchor="page" w:x="1712" w:y="6100"/>
              <w:shd w:val="clear" w:color="auto" w:fill="auto"/>
              <w:spacing w:after="0" w:line="240" w:lineRule="auto"/>
            </w:pPr>
            <w:r>
              <w:t>Partia: 12719</w:t>
            </w:r>
          </w:p>
          <w:p w14:paraId="6DF12A8A" w14:textId="047CD869" w:rsidR="00916909" w:rsidRDefault="00301405">
            <w:pPr>
              <w:pStyle w:val="Inne0"/>
              <w:framePr w:w="7632" w:h="7330" w:wrap="none" w:vAnchor="page" w:hAnchor="page" w:x="1712" w:y="6100"/>
              <w:shd w:val="clear" w:color="auto" w:fill="auto"/>
              <w:spacing w:after="120" w:line="240" w:lineRule="auto"/>
            </w:pPr>
            <w:proofErr w:type="spellStart"/>
            <w:r>
              <w:t>Okr</w:t>
            </w:r>
            <w:proofErr w:type="spellEnd"/>
            <w:r>
              <w:t>. trwałości: 2022-02</w:t>
            </w:r>
          </w:p>
        </w:tc>
        <w:tc>
          <w:tcPr>
            <w:tcW w:w="1138" w:type="dxa"/>
            <w:shd w:val="clear" w:color="auto" w:fill="FFFFFF"/>
          </w:tcPr>
          <w:p w14:paraId="57F9D74F" w14:textId="77777777" w:rsidR="00916909" w:rsidRDefault="00000000">
            <w:pPr>
              <w:pStyle w:val="Inne0"/>
              <w:framePr w:w="7632" w:h="7330" w:wrap="none" w:vAnchor="page" w:hAnchor="page" w:x="1712" w:y="6100"/>
              <w:shd w:val="clear" w:color="auto" w:fill="auto"/>
              <w:spacing w:after="0" w:line="240" w:lineRule="auto"/>
            </w:pPr>
            <w:r>
              <w:t>02.10.2019</w:t>
            </w:r>
          </w:p>
        </w:tc>
      </w:tr>
      <w:tr w:rsidR="00916909" w14:paraId="13A8BD8D" w14:textId="77777777" w:rsidTr="00301405">
        <w:trPr>
          <w:trHeight w:hRule="exact" w:val="1137"/>
        </w:trPr>
        <w:tc>
          <w:tcPr>
            <w:tcW w:w="960" w:type="dxa"/>
            <w:shd w:val="clear" w:color="auto" w:fill="FFFFFF"/>
          </w:tcPr>
          <w:p w14:paraId="0DD076CA" w14:textId="77777777" w:rsidR="00916909" w:rsidRDefault="00000000">
            <w:pPr>
              <w:pStyle w:val="Inne0"/>
              <w:framePr w:w="7632" w:h="7330" w:wrap="none" w:vAnchor="page" w:hAnchor="page" w:x="1712" w:y="6100"/>
              <w:shd w:val="clear" w:color="auto" w:fill="auto"/>
              <w:spacing w:after="0" w:line="240" w:lineRule="auto"/>
            </w:pPr>
            <w:r>
              <w:t>4</w:t>
            </w:r>
          </w:p>
        </w:tc>
        <w:tc>
          <w:tcPr>
            <w:tcW w:w="2218" w:type="dxa"/>
            <w:shd w:val="clear" w:color="auto" w:fill="FFFFFF"/>
          </w:tcPr>
          <w:p w14:paraId="1169E373" w14:textId="77777777" w:rsidR="00916909" w:rsidRDefault="00000000">
            <w:pPr>
              <w:pStyle w:val="Inne0"/>
              <w:framePr w:w="7632" w:h="7330" w:wrap="none" w:vAnchor="page" w:hAnchor="page" w:x="1712" w:y="6100"/>
              <w:shd w:val="clear" w:color="auto" w:fill="auto"/>
              <w:spacing w:after="0" w:line="240" w:lineRule="auto"/>
              <w:jc w:val="center"/>
            </w:pPr>
            <w:r>
              <w:t>NALOC TUBE</w:t>
            </w:r>
          </w:p>
        </w:tc>
        <w:tc>
          <w:tcPr>
            <w:tcW w:w="1070" w:type="dxa"/>
            <w:shd w:val="clear" w:color="auto" w:fill="FFFFFF"/>
          </w:tcPr>
          <w:p w14:paraId="264771DE" w14:textId="77777777" w:rsidR="00916909" w:rsidRDefault="00000000">
            <w:pPr>
              <w:pStyle w:val="Inne0"/>
              <w:framePr w:w="7632" w:h="7330" w:wrap="none" w:vAnchor="page" w:hAnchor="page" w:x="1712" w:y="6100"/>
              <w:shd w:val="clear" w:color="auto" w:fill="auto"/>
              <w:spacing w:after="0" w:line="240" w:lineRule="auto"/>
              <w:jc w:val="both"/>
            </w:pPr>
            <w:r>
              <w:t>191103576</w:t>
            </w:r>
          </w:p>
        </w:tc>
        <w:tc>
          <w:tcPr>
            <w:tcW w:w="2264" w:type="dxa"/>
            <w:shd w:val="clear" w:color="auto" w:fill="FFFFFF"/>
          </w:tcPr>
          <w:p w14:paraId="1DE8293E" w14:textId="77777777" w:rsidR="00916909" w:rsidRDefault="00000000">
            <w:pPr>
              <w:pStyle w:val="Inne0"/>
              <w:framePr w:w="7632" w:h="7330" w:wrap="none" w:vAnchor="page" w:hAnchor="page" w:x="1712" w:y="6100"/>
              <w:shd w:val="clear" w:color="auto" w:fill="auto"/>
              <w:spacing w:after="220" w:line="240" w:lineRule="auto"/>
            </w:pPr>
            <w:r>
              <w:t>20 x 10mL</w:t>
            </w:r>
          </w:p>
          <w:p w14:paraId="6E82EFF6" w14:textId="77777777" w:rsidR="00916909" w:rsidRDefault="00000000">
            <w:pPr>
              <w:pStyle w:val="Inne0"/>
              <w:framePr w:w="7632" w:h="7330" w:wrap="none" w:vAnchor="page" w:hAnchor="page" w:x="1712" w:y="6100"/>
              <w:shd w:val="clear" w:color="auto" w:fill="auto"/>
              <w:spacing w:after="0" w:line="240" w:lineRule="auto"/>
            </w:pPr>
            <w:r>
              <w:t>Partia: 801905</w:t>
            </w:r>
          </w:p>
          <w:p w14:paraId="303C924D" w14:textId="4B126486" w:rsidR="00916909" w:rsidRDefault="00301405">
            <w:pPr>
              <w:pStyle w:val="Inne0"/>
              <w:framePr w:w="7632" w:h="7330" w:wrap="none" w:vAnchor="page" w:hAnchor="page" w:x="1712" w:y="6100"/>
              <w:shd w:val="clear" w:color="auto" w:fill="auto"/>
              <w:spacing w:after="120" w:line="240" w:lineRule="auto"/>
            </w:pPr>
            <w:proofErr w:type="spellStart"/>
            <w:r>
              <w:t>Okr</w:t>
            </w:r>
            <w:proofErr w:type="spellEnd"/>
            <w:r>
              <w:t>. trwałości: 08 2020</w:t>
            </w:r>
          </w:p>
        </w:tc>
        <w:tc>
          <w:tcPr>
            <w:tcW w:w="1138" w:type="dxa"/>
            <w:shd w:val="clear" w:color="auto" w:fill="FFFFFF"/>
          </w:tcPr>
          <w:p w14:paraId="1EC55709" w14:textId="77777777" w:rsidR="00916909" w:rsidRDefault="00000000">
            <w:pPr>
              <w:pStyle w:val="Inne0"/>
              <w:framePr w:w="7632" w:h="7330" w:wrap="none" w:vAnchor="page" w:hAnchor="page" w:x="1712" w:y="6100"/>
              <w:shd w:val="clear" w:color="auto" w:fill="auto"/>
              <w:spacing w:after="0" w:line="240" w:lineRule="auto"/>
            </w:pPr>
            <w:r>
              <w:t>02.10.2019</w:t>
            </w:r>
          </w:p>
        </w:tc>
      </w:tr>
      <w:tr w:rsidR="00916909" w14:paraId="433E431F" w14:textId="77777777" w:rsidTr="00301405">
        <w:trPr>
          <w:trHeight w:hRule="exact" w:val="1137"/>
        </w:trPr>
        <w:tc>
          <w:tcPr>
            <w:tcW w:w="960" w:type="dxa"/>
            <w:shd w:val="clear" w:color="auto" w:fill="FFFFFF"/>
          </w:tcPr>
          <w:p w14:paraId="4B7C966D" w14:textId="77777777" w:rsidR="00916909" w:rsidRDefault="00000000">
            <w:pPr>
              <w:pStyle w:val="Inne0"/>
              <w:framePr w:w="7632" w:h="7330" w:wrap="none" w:vAnchor="page" w:hAnchor="page" w:x="1712" w:y="6100"/>
              <w:shd w:val="clear" w:color="auto" w:fill="auto"/>
              <w:spacing w:after="0" w:line="240" w:lineRule="auto"/>
            </w:pPr>
            <w:r>
              <w:t>5</w:t>
            </w:r>
          </w:p>
        </w:tc>
        <w:tc>
          <w:tcPr>
            <w:tcW w:w="2218" w:type="dxa"/>
            <w:shd w:val="clear" w:color="auto" w:fill="FFFFFF"/>
          </w:tcPr>
          <w:p w14:paraId="05A3A307" w14:textId="77777777" w:rsidR="00916909" w:rsidRDefault="00000000">
            <w:pPr>
              <w:pStyle w:val="Inne0"/>
              <w:framePr w:w="7632" w:h="7330" w:wrap="none" w:vAnchor="page" w:hAnchor="page" w:x="1712" w:y="6100"/>
              <w:shd w:val="clear" w:color="auto" w:fill="auto"/>
              <w:spacing w:after="0" w:line="252" w:lineRule="auto"/>
              <w:jc w:val="center"/>
            </w:pPr>
            <w:r>
              <w:t>LAMISIL SPRAY 1%</w:t>
            </w:r>
            <w:r>
              <w:br/>
              <w:t>10mg TERBINAF</w:t>
            </w:r>
          </w:p>
        </w:tc>
        <w:tc>
          <w:tcPr>
            <w:tcW w:w="1070" w:type="dxa"/>
            <w:shd w:val="clear" w:color="auto" w:fill="FFFFFF"/>
          </w:tcPr>
          <w:p w14:paraId="71B1E555" w14:textId="77777777" w:rsidR="00916909" w:rsidRDefault="00000000">
            <w:pPr>
              <w:pStyle w:val="Inne0"/>
              <w:framePr w:w="7632" w:h="7330" w:wrap="none" w:vAnchor="page" w:hAnchor="page" w:x="1712" w:y="6100"/>
              <w:shd w:val="clear" w:color="auto" w:fill="auto"/>
              <w:spacing w:after="0" w:line="240" w:lineRule="auto"/>
              <w:jc w:val="both"/>
            </w:pPr>
            <w:r>
              <w:t>191130577</w:t>
            </w:r>
          </w:p>
        </w:tc>
        <w:tc>
          <w:tcPr>
            <w:tcW w:w="2264" w:type="dxa"/>
            <w:shd w:val="clear" w:color="auto" w:fill="FFFFFF"/>
          </w:tcPr>
          <w:p w14:paraId="50B7EB02" w14:textId="77777777" w:rsidR="00916909" w:rsidRDefault="00000000">
            <w:pPr>
              <w:pStyle w:val="Inne0"/>
              <w:framePr w:w="7632" w:h="7330" w:wrap="none" w:vAnchor="page" w:hAnchor="page" w:x="1712" w:y="6100"/>
              <w:shd w:val="clear" w:color="auto" w:fill="auto"/>
              <w:spacing w:after="220" w:line="240" w:lineRule="auto"/>
            </w:pPr>
            <w:r>
              <w:t>15 x 15mL</w:t>
            </w:r>
          </w:p>
          <w:p w14:paraId="3ABF92C1" w14:textId="77777777" w:rsidR="00916909" w:rsidRDefault="00000000">
            <w:pPr>
              <w:pStyle w:val="Inne0"/>
              <w:framePr w:w="7632" w:h="7330" w:wrap="none" w:vAnchor="page" w:hAnchor="page" w:x="1712" w:y="6100"/>
              <w:shd w:val="clear" w:color="auto" w:fill="auto"/>
              <w:spacing w:after="0" w:line="240" w:lineRule="auto"/>
            </w:pPr>
            <w:r>
              <w:t>Partia: H00663</w:t>
            </w:r>
          </w:p>
          <w:p w14:paraId="626DC696" w14:textId="77777777" w:rsidR="00916909" w:rsidRDefault="00000000">
            <w:pPr>
              <w:pStyle w:val="Inne0"/>
              <w:framePr w:w="7632" w:h="7330" w:wrap="none" w:vAnchor="page" w:hAnchor="page" w:x="1712" w:y="6100"/>
              <w:shd w:val="clear" w:color="auto" w:fill="auto"/>
              <w:spacing w:after="120" w:line="240" w:lineRule="auto"/>
            </w:pPr>
            <w:proofErr w:type="spellStart"/>
            <w:r>
              <w:t>Okr</w:t>
            </w:r>
            <w:proofErr w:type="spellEnd"/>
            <w:r>
              <w:t>. trwałości: 03 2022</w:t>
            </w:r>
          </w:p>
        </w:tc>
        <w:tc>
          <w:tcPr>
            <w:tcW w:w="1138" w:type="dxa"/>
            <w:shd w:val="clear" w:color="auto" w:fill="FFFFFF"/>
          </w:tcPr>
          <w:p w14:paraId="2868457B" w14:textId="77777777" w:rsidR="00916909" w:rsidRDefault="00000000">
            <w:pPr>
              <w:pStyle w:val="Inne0"/>
              <w:framePr w:w="7632" w:h="7330" w:wrap="none" w:vAnchor="page" w:hAnchor="page" w:x="1712" w:y="6100"/>
              <w:shd w:val="clear" w:color="auto" w:fill="auto"/>
              <w:spacing w:after="0" w:line="240" w:lineRule="auto"/>
            </w:pPr>
            <w:r>
              <w:t>02.10.2019</w:t>
            </w:r>
          </w:p>
        </w:tc>
      </w:tr>
      <w:tr w:rsidR="00916909" w14:paraId="38DFBC39" w14:textId="77777777" w:rsidTr="00301405">
        <w:trPr>
          <w:trHeight w:hRule="exact" w:val="977"/>
        </w:trPr>
        <w:tc>
          <w:tcPr>
            <w:tcW w:w="960" w:type="dxa"/>
            <w:shd w:val="clear" w:color="auto" w:fill="FFFFFF"/>
          </w:tcPr>
          <w:p w14:paraId="46A1C205" w14:textId="77777777" w:rsidR="00916909" w:rsidRDefault="00000000">
            <w:pPr>
              <w:pStyle w:val="Inne0"/>
              <w:framePr w:w="7632" w:h="7330" w:wrap="none" w:vAnchor="page" w:hAnchor="page" w:x="1712" w:y="6100"/>
              <w:shd w:val="clear" w:color="auto" w:fill="auto"/>
              <w:spacing w:after="0" w:line="240" w:lineRule="auto"/>
            </w:pPr>
            <w:r>
              <w:t>6</w:t>
            </w:r>
          </w:p>
        </w:tc>
        <w:tc>
          <w:tcPr>
            <w:tcW w:w="2218" w:type="dxa"/>
            <w:shd w:val="clear" w:color="auto" w:fill="FFFFFF"/>
          </w:tcPr>
          <w:p w14:paraId="469D17C7" w14:textId="77777777" w:rsidR="00916909" w:rsidRDefault="00000000">
            <w:pPr>
              <w:pStyle w:val="Inne0"/>
              <w:framePr w:w="7632" w:h="7330" w:wrap="none" w:vAnchor="page" w:hAnchor="page" w:x="1712" w:y="6100"/>
              <w:shd w:val="clear" w:color="auto" w:fill="auto"/>
              <w:spacing w:after="0" w:line="252" w:lineRule="auto"/>
              <w:jc w:val="center"/>
            </w:pPr>
            <w:r>
              <w:t>LAMISIL CREME 10mg</w:t>
            </w:r>
            <w:r>
              <w:br/>
              <w:t>TERBINAFINE</w:t>
            </w:r>
          </w:p>
        </w:tc>
        <w:tc>
          <w:tcPr>
            <w:tcW w:w="1070" w:type="dxa"/>
            <w:shd w:val="clear" w:color="auto" w:fill="FFFFFF"/>
          </w:tcPr>
          <w:p w14:paraId="13A5FE98" w14:textId="77777777" w:rsidR="00916909" w:rsidRDefault="00000000">
            <w:pPr>
              <w:pStyle w:val="Inne0"/>
              <w:framePr w:w="7632" w:h="7330" w:wrap="none" w:vAnchor="page" w:hAnchor="page" w:x="1712" w:y="6100"/>
              <w:shd w:val="clear" w:color="auto" w:fill="auto"/>
              <w:spacing w:after="0" w:line="240" w:lineRule="auto"/>
              <w:jc w:val="both"/>
            </w:pPr>
            <w:r>
              <w:t>191130578</w:t>
            </w:r>
          </w:p>
        </w:tc>
        <w:tc>
          <w:tcPr>
            <w:tcW w:w="2264" w:type="dxa"/>
            <w:shd w:val="clear" w:color="auto" w:fill="FFFFFF"/>
          </w:tcPr>
          <w:p w14:paraId="6224C3C4" w14:textId="77777777" w:rsidR="00916909" w:rsidRDefault="00000000">
            <w:pPr>
              <w:pStyle w:val="Inne0"/>
              <w:framePr w:w="7632" w:h="7330" w:wrap="none" w:vAnchor="page" w:hAnchor="page" w:x="1712" w:y="6100"/>
              <w:shd w:val="clear" w:color="auto" w:fill="auto"/>
              <w:spacing w:after="220" w:line="240" w:lineRule="auto"/>
            </w:pPr>
            <w:r>
              <w:t>15 x 15gr.</w:t>
            </w:r>
          </w:p>
          <w:p w14:paraId="37771909" w14:textId="77777777" w:rsidR="00916909" w:rsidRDefault="00000000">
            <w:pPr>
              <w:pStyle w:val="Inne0"/>
              <w:framePr w:w="7632" w:h="7330" w:wrap="none" w:vAnchor="page" w:hAnchor="page" w:x="1712" w:y="6100"/>
              <w:shd w:val="clear" w:color="auto" w:fill="auto"/>
              <w:spacing w:after="0" w:line="240" w:lineRule="auto"/>
            </w:pPr>
            <w:r>
              <w:t>Partia: YL8D</w:t>
            </w:r>
          </w:p>
          <w:p w14:paraId="6F083825" w14:textId="7DF1547B" w:rsidR="00916909" w:rsidRDefault="00301405">
            <w:pPr>
              <w:pStyle w:val="Inne0"/>
              <w:framePr w:w="7632" w:h="7330" w:wrap="none" w:vAnchor="page" w:hAnchor="page" w:x="1712" w:y="6100"/>
              <w:shd w:val="clear" w:color="auto" w:fill="auto"/>
              <w:spacing w:after="120" w:line="240" w:lineRule="auto"/>
            </w:pPr>
            <w:proofErr w:type="spellStart"/>
            <w:r>
              <w:t>Okr</w:t>
            </w:r>
            <w:proofErr w:type="spellEnd"/>
            <w:r>
              <w:t>. trwałości: 12/2021</w:t>
            </w:r>
          </w:p>
        </w:tc>
        <w:tc>
          <w:tcPr>
            <w:tcW w:w="1138" w:type="dxa"/>
            <w:shd w:val="clear" w:color="auto" w:fill="FFFFFF"/>
          </w:tcPr>
          <w:p w14:paraId="295EE764" w14:textId="77777777" w:rsidR="00916909" w:rsidRDefault="00000000">
            <w:pPr>
              <w:pStyle w:val="Inne0"/>
              <w:framePr w:w="7632" w:h="7330" w:wrap="none" w:vAnchor="page" w:hAnchor="page" w:x="1712" w:y="6100"/>
              <w:shd w:val="clear" w:color="auto" w:fill="auto"/>
              <w:spacing w:after="0" w:line="240" w:lineRule="auto"/>
            </w:pPr>
            <w:r>
              <w:t>02.10.2019</w:t>
            </w:r>
          </w:p>
        </w:tc>
      </w:tr>
    </w:tbl>
    <w:p w14:paraId="7A44A8D3" w14:textId="77777777" w:rsidR="00916909" w:rsidRDefault="00000000">
      <w:pPr>
        <w:pStyle w:val="Podpistabeli0"/>
        <w:framePr w:wrap="none" w:vAnchor="page" w:hAnchor="page" w:x="1751" w:y="13434"/>
        <w:shd w:val="clear" w:color="auto" w:fill="auto"/>
      </w:pPr>
      <w:r>
        <w:t>Tabela nr 1: Produkty badane</w:t>
      </w:r>
    </w:p>
    <w:p w14:paraId="370DA9DA" w14:textId="77777777" w:rsidR="00916909" w:rsidRDefault="00000000">
      <w:pPr>
        <w:pStyle w:val="Teksttreci0"/>
        <w:framePr w:w="8605" w:h="1384" w:hRule="exact" w:wrap="none" w:vAnchor="page" w:hAnchor="page" w:x="1699" w:y="14087"/>
        <w:shd w:val="clear" w:color="auto" w:fill="auto"/>
        <w:spacing w:after="0" w:line="360" w:lineRule="auto"/>
      </w:pPr>
      <w:r>
        <w:t xml:space="preserve">Utworzono zawiesinę produktów w wodzie </w:t>
      </w:r>
      <w:proofErr w:type="gramStart"/>
      <w:r>
        <w:t>normalizowanej  (</w:t>
      </w:r>
      <w:proofErr w:type="gramEnd"/>
      <w:r>
        <w:t xml:space="preserve">80%, 8% i 0,8%) oraz dodano do zawiesiny zarodników dermatofitów. Stężenie końcowe produktu badanego w zawiesinie dermatofitów wyniosło 64%, 6,4% i 0,64%. Po zakończeniu czasu obróbki/ inkubacji (1h lub 24h przy 36° C) roztwór został </w:t>
      </w:r>
    </w:p>
    <w:p w14:paraId="2239EC22" w14:textId="77777777" w:rsidR="00916909" w:rsidRPr="008F3BB9" w:rsidRDefault="00000000">
      <w:pPr>
        <w:pStyle w:val="Nagweklubstopka0"/>
        <w:framePr w:wrap="none" w:vAnchor="page" w:hAnchor="page" w:x="6853" w:y="15665"/>
        <w:shd w:val="clear" w:color="auto" w:fill="auto"/>
        <w:rPr>
          <w:lang w:val="en-US"/>
        </w:rPr>
      </w:pPr>
      <w:proofErr w:type="spellStart"/>
      <w:r w:rsidRPr="008F3BB9">
        <w:rPr>
          <w:lang w:val="en-US"/>
        </w:rPr>
        <w:t>BioTeSys</w:t>
      </w:r>
      <w:proofErr w:type="spellEnd"/>
      <w:r w:rsidRPr="008F3BB9">
        <w:rPr>
          <w:lang w:val="en-US"/>
        </w:rPr>
        <w:t xml:space="preserve"> GmbH, Esslingen, </w:t>
      </w:r>
      <w:proofErr w:type="spellStart"/>
      <w:r w:rsidRPr="008F3BB9">
        <w:rPr>
          <w:lang w:val="en-US"/>
        </w:rPr>
        <w:t>Niemcy</w:t>
      </w:r>
      <w:proofErr w:type="spellEnd"/>
    </w:p>
    <w:p w14:paraId="2324A953" w14:textId="77777777" w:rsidR="00916909" w:rsidRPr="008F3BB9" w:rsidRDefault="00916909">
      <w:pPr>
        <w:spacing w:line="1" w:lineRule="exact"/>
        <w:rPr>
          <w:lang w:val="en-US"/>
        </w:rPr>
        <w:sectPr w:rsidR="00916909" w:rsidRPr="008F3BB9">
          <w:pgSz w:w="11909" w:h="16840"/>
          <w:pgMar w:top="1488" w:right="360" w:bottom="360" w:left="360" w:header="0" w:footer="3" w:gutter="0"/>
          <w:cols w:space="720"/>
          <w:noEndnote/>
          <w:docGrid w:linePitch="360"/>
        </w:sectPr>
      </w:pPr>
    </w:p>
    <w:p w14:paraId="508087E1" w14:textId="77777777" w:rsidR="00916909" w:rsidRPr="008F3BB9" w:rsidRDefault="00000000">
      <w:pPr>
        <w:spacing w:line="1" w:lineRule="exact"/>
        <w:rPr>
          <w:lang w:val="en-US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6192" behindDoc="1" locked="0" layoutInCell="1" allowOverlap="1" wp14:anchorId="1EAF6884" wp14:editId="4A4944DA">
                <wp:simplePos x="0" y="0"/>
                <wp:positionH relativeFrom="page">
                  <wp:posOffset>1234440</wp:posOffset>
                </wp:positionH>
                <wp:positionV relativeFrom="page">
                  <wp:posOffset>1596390</wp:posOffset>
                </wp:positionV>
                <wp:extent cx="5212080" cy="0"/>
                <wp:effectExtent l="0" t="0" r="0" b="0"/>
                <wp:wrapNone/>
                <wp:docPr id="8" name="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12080" cy="0"/>
                        </a:xfrm>
                        <a:prstGeom prst="straightConnector1">
                          <a:avLst/>
                        </a:prstGeom>
                        <a:ln w="10795">
                          <a:solidFill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o:spt="32" o:oned="true" path="m,l21600,21600e" style="position:absolute;margin-left:97.200000000000003pt;margin-top:125.7pt;width:410.39999999999998pt;height:0;z-index:-251658240;mso-position-horizontal-relative:page;mso-position-vertical-relative:page">
                <v:stroke weight="0.84999999999999998pt"/>
              </v:shape>
            </w:pict>
          </mc:Fallback>
        </mc:AlternateContent>
      </w:r>
    </w:p>
    <w:p w14:paraId="6DE99B73" w14:textId="77777777" w:rsidR="00916909" w:rsidRPr="008F3BB9" w:rsidRDefault="00000000">
      <w:pPr>
        <w:pStyle w:val="Nagweklubstopka0"/>
        <w:framePr w:wrap="none" w:vAnchor="page" w:hAnchor="page" w:x="1980" w:y="880"/>
        <w:shd w:val="clear" w:color="auto" w:fill="auto"/>
        <w:rPr>
          <w:sz w:val="32"/>
          <w:szCs w:val="32"/>
          <w:lang w:val="en-US"/>
        </w:rPr>
      </w:pPr>
      <w:r w:rsidRPr="008F3BB9">
        <w:rPr>
          <w:color w:val="A56700"/>
          <w:sz w:val="32"/>
          <w:lang w:val="en-US"/>
        </w:rPr>
        <w:t>PK Benelux BV</w:t>
      </w:r>
    </w:p>
    <w:p w14:paraId="35FD8D61" w14:textId="3A920DEA" w:rsidR="00916909" w:rsidRDefault="00926FB0">
      <w:pPr>
        <w:framePr w:wrap="none" w:vAnchor="page" w:hAnchor="page" w:x="609" w:y="1222"/>
        <w:rPr>
          <w:sz w:val="2"/>
          <w:szCs w:val="2"/>
        </w:rPr>
      </w:pPr>
      <w:r>
        <w:rPr>
          <w:noProof/>
        </w:rPr>
        <w:drawing>
          <wp:inline distT="0" distB="0" distL="0" distR="0" wp14:anchorId="1E54A3D2" wp14:editId="301D65D7">
            <wp:extent cx="743585" cy="713105"/>
            <wp:effectExtent l="0" t="0" r="0" b="0"/>
            <wp:docPr id="26" name="Picut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/>
                    <a:stretch/>
                  </pic:blipFill>
                  <pic:spPr>
                    <a:xfrm>
                      <a:off x="0" y="0"/>
                      <a:ext cx="743585" cy="713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58CCA" w14:textId="77777777" w:rsidR="00916909" w:rsidRDefault="00000000">
      <w:pPr>
        <w:pStyle w:val="Nagweklubstopka0"/>
        <w:framePr w:wrap="none" w:vAnchor="page" w:hAnchor="page" w:x="1949" w:y="2165"/>
        <w:shd w:val="clear" w:color="auto" w:fill="auto"/>
      </w:pPr>
      <w:r>
        <w:t>BTS1407/19</w:t>
      </w:r>
    </w:p>
    <w:p w14:paraId="4A971752" w14:textId="77777777" w:rsidR="00916909" w:rsidRDefault="00000000">
      <w:pPr>
        <w:pStyle w:val="Nagweklubstopka0"/>
        <w:framePr w:wrap="none" w:vAnchor="page" w:hAnchor="page" w:x="3973" w:y="2169"/>
        <w:shd w:val="clear" w:color="auto" w:fill="auto"/>
      </w:pPr>
      <w:r>
        <w:t>Badanie in vitro skuteczności trzech produktów w walce z grzybicą</w:t>
      </w:r>
    </w:p>
    <w:p w14:paraId="21667AE2" w14:textId="77777777" w:rsidR="00916909" w:rsidRDefault="00000000">
      <w:pPr>
        <w:pStyle w:val="Nagweklubstopka0"/>
        <w:framePr w:wrap="none" w:vAnchor="page" w:hAnchor="page" w:x="9751" w:y="2173"/>
        <w:shd w:val="clear" w:color="auto" w:fill="auto"/>
      </w:pPr>
      <w:r>
        <w:t>5/11</w:t>
      </w:r>
    </w:p>
    <w:p w14:paraId="7384FEA0" w14:textId="77777777" w:rsidR="00916909" w:rsidRDefault="00000000">
      <w:pPr>
        <w:pStyle w:val="Teksttreci0"/>
        <w:framePr w:w="8320" w:h="1751" w:hRule="exact" w:wrap="none" w:vAnchor="page" w:hAnchor="page" w:x="1841" w:y="2805"/>
        <w:shd w:val="clear" w:color="auto" w:fill="auto"/>
        <w:spacing w:after="0"/>
        <w:jc w:val="both"/>
      </w:pPr>
      <w:r>
        <w:t xml:space="preserve">pobrany, a dermatofity usunięto z zawiesiny metodą filtrowania (0,45 </w:t>
      </w:r>
      <w:proofErr w:type="spellStart"/>
      <w:r>
        <w:t>μm</w:t>
      </w:r>
      <w:proofErr w:type="spellEnd"/>
      <w:r>
        <w:t xml:space="preserve">) lub zawiesinę zneutralizowano (poprzez dodanie mieszaniny </w:t>
      </w:r>
      <w:proofErr w:type="spellStart"/>
      <w:r>
        <w:t>polisorbatu</w:t>
      </w:r>
      <w:proofErr w:type="spellEnd"/>
      <w:r>
        <w:t>, lecytyny, histydyny, tiosiarczanu sodu, saponiny w PBS). W każdej z próbek policzono zdolne do życia dermatofity po sporulacji (zróżnicowany czas trwania przy 30°C). Do liczby kolonii utworzonych z pojedynczej komórki przypisano jednostkę tworzenia kolonii (CFU).</w:t>
      </w:r>
    </w:p>
    <w:p w14:paraId="502927C0" w14:textId="77777777" w:rsidR="00916909" w:rsidRDefault="00000000">
      <w:pPr>
        <w:pStyle w:val="Nagwek30"/>
        <w:framePr w:w="8320" w:h="610" w:hRule="exact" w:wrap="none" w:vAnchor="page" w:hAnchor="page" w:x="1841" w:y="5278"/>
        <w:shd w:val="clear" w:color="auto" w:fill="auto"/>
        <w:spacing w:after="100" w:line="240" w:lineRule="auto"/>
        <w:jc w:val="both"/>
      </w:pPr>
      <w:bookmarkStart w:id="16" w:name="bookmark16"/>
      <w:bookmarkStart w:id="17" w:name="bookmark17"/>
      <w:r>
        <w:t>2.2 Dermatofity</w:t>
      </w:r>
      <w:bookmarkEnd w:id="16"/>
      <w:bookmarkEnd w:id="17"/>
    </w:p>
    <w:p w14:paraId="55E6D2AE" w14:textId="77777777" w:rsidR="00916909" w:rsidRDefault="00000000">
      <w:pPr>
        <w:pStyle w:val="Teksttreci0"/>
        <w:framePr w:w="8320" w:h="610" w:hRule="exact" w:wrap="none" w:vAnchor="page" w:hAnchor="page" w:x="1841" w:y="5278"/>
        <w:shd w:val="clear" w:color="auto" w:fill="auto"/>
        <w:spacing w:after="0" w:line="240" w:lineRule="auto"/>
        <w:jc w:val="both"/>
      </w:pPr>
      <w:r>
        <w:t>Produkty będą badane pod kątem skuteczności w zwalczaniu następujących dermatofitów:</w:t>
      </w:r>
    </w:p>
    <w:tbl>
      <w:tblPr>
        <w:tblOverlap w:val="never"/>
        <w:tblW w:w="0" w:type="auto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710"/>
        <w:gridCol w:w="1405"/>
        <w:gridCol w:w="2448"/>
      </w:tblGrid>
      <w:tr w:rsidR="00916909" w14:paraId="2F7D50D4" w14:textId="77777777">
        <w:trPr>
          <w:trHeight w:hRule="exact" w:val="964"/>
        </w:trPr>
        <w:tc>
          <w:tcPr>
            <w:tcW w:w="371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132D4690" w14:textId="77777777" w:rsidR="00916909" w:rsidRDefault="00000000">
            <w:pPr>
              <w:pStyle w:val="Inne0"/>
              <w:framePr w:w="7563" w:h="6698" w:wrap="none" w:vAnchor="page" w:hAnchor="page" w:x="1841" w:y="5961"/>
              <w:shd w:val="clear" w:color="auto" w:fill="auto"/>
              <w:spacing w:before="120" w:after="0" w:line="240" w:lineRule="auto"/>
              <w:jc w:val="center"/>
            </w:pPr>
            <w:r>
              <w:rPr>
                <w:b/>
              </w:rPr>
              <w:t>Produkt dostarczony</w:t>
            </w:r>
          </w:p>
        </w:tc>
        <w:tc>
          <w:tcPr>
            <w:tcW w:w="1405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4AF8C4A0" w14:textId="77777777" w:rsidR="00916909" w:rsidRDefault="00000000">
            <w:pPr>
              <w:pStyle w:val="Inne0"/>
              <w:framePr w:w="7563" w:h="6698" w:wrap="none" w:vAnchor="page" w:hAnchor="page" w:x="1841" w:y="5961"/>
              <w:shd w:val="clear" w:color="auto" w:fill="auto"/>
              <w:spacing w:after="0" w:line="360" w:lineRule="auto"/>
              <w:jc w:val="center"/>
            </w:pPr>
            <w:r>
              <w:rPr>
                <w:b/>
              </w:rPr>
              <w:t>Produkt planowany</w:t>
            </w: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449BFE73" w14:textId="77777777" w:rsidR="00916909" w:rsidRDefault="00000000">
            <w:pPr>
              <w:pStyle w:val="Inne0"/>
              <w:framePr w:w="7563" w:h="6698" w:wrap="none" w:vAnchor="page" w:hAnchor="page" w:x="1841" w:y="5961"/>
              <w:shd w:val="clear" w:color="auto" w:fill="auto"/>
              <w:spacing w:before="120" w:after="0" w:line="240" w:lineRule="auto"/>
              <w:jc w:val="center"/>
            </w:pPr>
            <w:r>
              <w:rPr>
                <w:b/>
              </w:rPr>
              <w:t xml:space="preserve">Dermatofity </w:t>
            </w:r>
          </w:p>
        </w:tc>
      </w:tr>
      <w:tr w:rsidR="00916909" w:rsidRPr="00926FB0" w14:paraId="214772A1" w14:textId="77777777">
        <w:trPr>
          <w:trHeight w:hRule="exact" w:val="3494"/>
        </w:trPr>
        <w:tc>
          <w:tcPr>
            <w:tcW w:w="371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7592A0B1" w14:textId="77777777" w:rsidR="00916909" w:rsidRPr="008F3BB9" w:rsidRDefault="00000000">
            <w:pPr>
              <w:pStyle w:val="Inne0"/>
              <w:framePr w:w="7563" w:h="6698" w:wrap="none" w:vAnchor="page" w:hAnchor="page" w:x="1841" w:y="5961"/>
              <w:shd w:val="clear" w:color="auto" w:fill="auto"/>
              <w:spacing w:after="240"/>
              <w:ind w:left="580" w:firstLine="60"/>
              <w:rPr>
                <w:lang w:val="en-US"/>
              </w:rPr>
            </w:pPr>
            <w:proofErr w:type="spellStart"/>
            <w:r w:rsidRPr="008F3BB9">
              <w:rPr>
                <w:lang w:val="en-US"/>
              </w:rPr>
              <w:t>Lucovitaal</w:t>
            </w:r>
            <w:proofErr w:type="spellEnd"/>
            <w:r w:rsidRPr="008F3BB9">
              <w:rPr>
                <w:lang w:val="en-US"/>
              </w:rPr>
              <w:t xml:space="preserve"> </w:t>
            </w:r>
            <w:proofErr w:type="spellStart"/>
            <w:r w:rsidRPr="008F3BB9">
              <w:rPr>
                <w:lang w:val="en-US"/>
              </w:rPr>
              <w:t>voetschimmel</w:t>
            </w:r>
            <w:proofErr w:type="spellEnd"/>
            <w:r w:rsidRPr="008F3BB9">
              <w:rPr>
                <w:lang w:val="en-US"/>
              </w:rPr>
              <w:t>/</w:t>
            </w:r>
            <w:r w:rsidRPr="008F3BB9">
              <w:rPr>
                <w:lang w:val="en-US"/>
              </w:rPr>
              <w:br/>
            </w:r>
            <w:proofErr w:type="spellStart"/>
            <w:r w:rsidRPr="008F3BB9">
              <w:rPr>
                <w:lang w:val="en-US"/>
              </w:rPr>
              <w:t>Athletefootgel</w:t>
            </w:r>
            <w:proofErr w:type="spellEnd"/>
          </w:p>
          <w:p w14:paraId="152B91AD" w14:textId="77777777" w:rsidR="00916909" w:rsidRPr="008F3BB9" w:rsidRDefault="00000000">
            <w:pPr>
              <w:pStyle w:val="Inne0"/>
              <w:framePr w:w="7563" w:h="6698" w:wrap="none" w:vAnchor="page" w:hAnchor="page" w:x="1841" w:y="5961"/>
              <w:shd w:val="clear" w:color="auto" w:fill="auto"/>
              <w:spacing w:after="0"/>
              <w:ind w:firstLine="620"/>
              <w:rPr>
                <w:lang w:val="en-US"/>
              </w:rPr>
            </w:pPr>
            <w:r w:rsidRPr="008F3BB9">
              <w:rPr>
                <w:lang w:val="en-US"/>
              </w:rPr>
              <w:t>LAMISIL CREME 10mg</w:t>
            </w:r>
          </w:p>
          <w:p w14:paraId="43805890" w14:textId="77777777" w:rsidR="00916909" w:rsidRPr="008F3BB9" w:rsidRDefault="00000000">
            <w:pPr>
              <w:pStyle w:val="Inne0"/>
              <w:framePr w:w="7563" w:h="6698" w:wrap="none" w:vAnchor="page" w:hAnchor="page" w:x="1841" w:y="5961"/>
              <w:shd w:val="clear" w:color="auto" w:fill="auto"/>
              <w:spacing w:after="240"/>
              <w:ind w:firstLine="620"/>
              <w:jc w:val="both"/>
              <w:rPr>
                <w:lang w:val="en-US"/>
              </w:rPr>
            </w:pPr>
            <w:r w:rsidRPr="008F3BB9">
              <w:rPr>
                <w:lang w:val="en-US"/>
              </w:rPr>
              <w:t>TERBINAFINE</w:t>
            </w:r>
          </w:p>
          <w:p w14:paraId="2DD2676D" w14:textId="77777777" w:rsidR="00916909" w:rsidRPr="008F3BB9" w:rsidRDefault="00000000">
            <w:pPr>
              <w:pStyle w:val="Inne0"/>
              <w:framePr w:w="7563" w:h="6698" w:wrap="none" w:vAnchor="page" w:hAnchor="page" w:x="1841" w:y="5961"/>
              <w:shd w:val="clear" w:color="auto" w:fill="auto"/>
              <w:spacing w:after="240"/>
              <w:ind w:left="620" w:firstLine="20"/>
              <w:rPr>
                <w:lang w:val="en-US"/>
              </w:rPr>
            </w:pPr>
            <w:proofErr w:type="spellStart"/>
            <w:r w:rsidRPr="008F3BB9">
              <w:rPr>
                <w:lang w:val="en-US"/>
              </w:rPr>
              <w:t>Lucovitaal</w:t>
            </w:r>
            <w:proofErr w:type="spellEnd"/>
            <w:r w:rsidRPr="008F3BB9">
              <w:rPr>
                <w:lang w:val="en-US"/>
              </w:rPr>
              <w:t xml:space="preserve"> </w:t>
            </w:r>
            <w:proofErr w:type="spellStart"/>
            <w:r w:rsidRPr="008F3BB9">
              <w:rPr>
                <w:lang w:val="en-US"/>
              </w:rPr>
              <w:t>voetschimmelspray</w:t>
            </w:r>
            <w:proofErr w:type="spellEnd"/>
            <w:r w:rsidRPr="008F3BB9">
              <w:rPr>
                <w:lang w:val="en-US"/>
              </w:rPr>
              <w:t>/</w:t>
            </w:r>
            <w:r w:rsidRPr="008F3BB9">
              <w:rPr>
                <w:lang w:val="en-US"/>
              </w:rPr>
              <w:br/>
            </w:r>
            <w:proofErr w:type="spellStart"/>
            <w:r w:rsidRPr="008F3BB9">
              <w:rPr>
                <w:lang w:val="en-US"/>
              </w:rPr>
              <w:t>Athletefootspray</w:t>
            </w:r>
            <w:proofErr w:type="spellEnd"/>
          </w:p>
          <w:p w14:paraId="7BD695A3" w14:textId="77777777" w:rsidR="00916909" w:rsidRPr="008F3BB9" w:rsidRDefault="00000000">
            <w:pPr>
              <w:pStyle w:val="Inne0"/>
              <w:framePr w:w="7563" w:h="6698" w:wrap="none" w:vAnchor="page" w:hAnchor="page" w:x="1841" w:y="5961"/>
              <w:shd w:val="clear" w:color="auto" w:fill="auto"/>
              <w:spacing w:after="240"/>
              <w:ind w:left="620" w:firstLine="20"/>
              <w:rPr>
                <w:lang w:val="en-US"/>
              </w:rPr>
            </w:pPr>
            <w:r w:rsidRPr="008F3BB9">
              <w:rPr>
                <w:lang w:val="en-US"/>
              </w:rPr>
              <w:t>LAMISIL SPRAY 1% 10mg</w:t>
            </w:r>
            <w:r w:rsidRPr="008F3BB9">
              <w:rPr>
                <w:lang w:val="en-US"/>
              </w:rPr>
              <w:br/>
              <w:t>TERBINAF</w:t>
            </w:r>
          </w:p>
        </w:tc>
        <w:tc>
          <w:tcPr>
            <w:tcW w:w="1405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723794A2" w14:textId="77777777" w:rsidR="00916909" w:rsidRPr="008F3BB9" w:rsidRDefault="00000000">
            <w:pPr>
              <w:pStyle w:val="Inne0"/>
              <w:framePr w:w="7563" w:h="6698" w:wrap="none" w:vAnchor="page" w:hAnchor="page" w:x="1841" w:y="5961"/>
              <w:shd w:val="clear" w:color="auto" w:fill="auto"/>
              <w:spacing w:before="120" w:after="0"/>
              <w:jc w:val="center"/>
              <w:rPr>
                <w:lang w:val="en-US"/>
              </w:rPr>
            </w:pPr>
            <w:r w:rsidRPr="008F3BB9">
              <w:rPr>
                <w:lang w:val="en-US"/>
              </w:rPr>
              <w:t>Antifungal/</w:t>
            </w:r>
            <w:r w:rsidRPr="008F3BB9">
              <w:rPr>
                <w:lang w:val="en-US"/>
              </w:rPr>
              <w:br/>
              <w:t>Athlete's Foot</w:t>
            </w:r>
            <w:r w:rsidRPr="008F3BB9">
              <w:rPr>
                <w:lang w:val="en-US"/>
              </w:rPr>
              <w:br/>
              <w:t>Cream /</w:t>
            </w:r>
            <w:r w:rsidRPr="008F3BB9">
              <w:rPr>
                <w:lang w:val="en-US"/>
              </w:rPr>
              <w:br/>
              <w:t>Spray</w:t>
            </w: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594E05F5" w14:textId="77777777" w:rsidR="00916909" w:rsidRPr="008F3BB9" w:rsidRDefault="00000000">
            <w:pPr>
              <w:pStyle w:val="Inne0"/>
              <w:framePr w:w="7563" w:h="6698" w:wrap="none" w:vAnchor="page" w:hAnchor="page" w:x="1841" w:y="5961"/>
              <w:shd w:val="clear" w:color="auto" w:fill="auto"/>
              <w:spacing w:before="120" w:after="0" w:line="480" w:lineRule="auto"/>
              <w:jc w:val="center"/>
              <w:rPr>
                <w:lang w:val="en-US"/>
              </w:rPr>
            </w:pPr>
            <w:r w:rsidRPr="008F3BB9">
              <w:rPr>
                <w:lang w:val="en-US"/>
              </w:rPr>
              <w:t>Trichophyton rubrum</w:t>
            </w:r>
            <w:r w:rsidRPr="008F3BB9">
              <w:rPr>
                <w:lang w:val="en-US"/>
              </w:rPr>
              <w:br/>
              <w:t>T. mentagrophytes</w:t>
            </w:r>
            <w:r w:rsidRPr="008F3BB9">
              <w:rPr>
                <w:lang w:val="en-US"/>
              </w:rPr>
              <w:br/>
              <w:t>Epidermophyton</w:t>
            </w:r>
            <w:r w:rsidRPr="008F3BB9">
              <w:rPr>
                <w:lang w:val="en-US"/>
              </w:rPr>
              <w:br/>
            </w:r>
            <w:proofErr w:type="spellStart"/>
            <w:r w:rsidRPr="008F3BB9">
              <w:rPr>
                <w:lang w:val="en-US"/>
              </w:rPr>
              <w:t>floccosum</w:t>
            </w:r>
            <w:proofErr w:type="spellEnd"/>
          </w:p>
        </w:tc>
      </w:tr>
      <w:tr w:rsidR="00916909" w14:paraId="4DB42AE6" w14:textId="77777777">
        <w:trPr>
          <w:trHeight w:hRule="exact" w:val="2240"/>
        </w:trPr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4D05502C" w14:textId="77777777" w:rsidR="00916909" w:rsidRPr="008F3BB9" w:rsidRDefault="00000000">
            <w:pPr>
              <w:pStyle w:val="Inne0"/>
              <w:framePr w:w="7563" w:h="6698" w:wrap="none" w:vAnchor="page" w:hAnchor="page" w:x="1841" w:y="5961"/>
              <w:shd w:val="clear" w:color="auto" w:fill="auto"/>
              <w:spacing w:after="240" w:line="379" w:lineRule="auto"/>
              <w:ind w:left="620" w:firstLine="20"/>
              <w:rPr>
                <w:lang w:val="en-US"/>
              </w:rPr>
            </w:pPr>
            <w:proofErr w:type="spellStart"/>
            <w:r w:rsidRPr="008F3BB9">
              <w:rPr>
                <w:lang w:val="en-US"/>
              </w:rPr>
              <w:t>Lucovitaal</w:t>
            </w:r>
            <w:proofErr w:type="spellEnd"/>
            <w:r w:rsidRPr="008F3BB9">
              <w:rPr>
                <w:lang w:val="en-US"/>
              </w:rPr>
              <w:t xml:space="preserve"> </w:t>
            </w:r>
            <w:proofErr w:type="spellStart"/>
            <w:r w:rsidRPr="008F3BB9">
              <w:rPr>
                <w:lang w:val="en-US"/>
              </w:rPr>
              <w:t>voetschimmelspray</w:t>
            </w:r>
            <w:proofErr w:type="spellEnd"/>
            <w:r w:rsidRPr="008F3BB9">
              <w:rPr>
                <w:lang w:val="en-US"/>
              </w:rPr>
              <w:t>/</w:t>
            </w:r>
            <w:r w:rsidRPr="008F3BB9">
              <w:rPr>
                <w:lang w:val="en-US"/>
              </w:rPr>
              <w:br/>
            </w:r>
            <w:proofErr w:type="spellStart"/>
            <w:r w:rsidRPr="008F3BB9">
              <w:rPr>
                <w:lang w:val="en-US"/>
              </w:rPr>
              <w:t>Athletefootspray</w:t>
            </w:r>
            <w:proofErr w:type="spellEnd"/>
          </w:p>
          <w:p w14:paraId="5FE17EF9" w14:textId="77777777" w:rsidR="00916909" w:rsidRPr="008F3BB9" w:rsidRDefault="00000000">
            <w:pPr>
              <w:pStyle w:val="Inne0"/>
              <w:framePr w:w="7563" w:h="6698" w:wrap="none" w:vAnchor="page" w:hAnchor="page" w:x="1841" w:y="5961"/>
              <w:shd w:val="clear" w:color="auto" w:fill="auto"/>
              <w:spacing w:after="240" w:line="360" w:lineRule="auto"/>
              <w:ind w:left="620" w:firstLine="20"/>
              <w:rPr>
                <w:lang w:val="en-US"/>
              </w:rPr>
            </w:pPr>
            <w:proofErr w:type="spellStart"/>
            <w:r w:rsidRPr="008F3BB9">
              <w:rPr>
                <w:lang w:val="en-US"/>
              </w:rPr>
              <w:t>Lucovitaal</w:t>
            </w:r>
            <w:proofErr w:type="spellEnd"/>
            <w:r w:rsidRPr="008F3BB9">
              <w:rPr>
                <w:lang w:val="en-US"/>
              </w:rPr>
              <w:t xml:space="preserve"> </w:t>
            </w:r>
            <w:proofErr w:type="spellStart"/>
            <w:r w:rsidRPr="008F3BB9">
              <w:rPr>
                <w:lang w:val="en-US"/>
              </w:rPr>
              <w:t>kalknagelbehandling</w:t>
            </w:r>
            <w:proofErr w:type="spellEnd"/>
            <w:r w:rsidRPr="008F3BB9">
              <w:rPr>
                <w:lang w:val="en-US"/>
              </w:rPr>
              <w:t>/</w:t>
            </w:r>
            <w:r w:rsidRPr="008F3BB9">
              <w:rPr>
                <w:lang w:val="en-US"/>
              </w:rPr>
              <w:br/>
              <w:t>Fungal nail</w:t>
            </w:r>
          </w:p>
          <w:p w14:paraId="68D1123D" w14:textId="77777777" w:rsidR="00916909" w:rsidRDefault="00000000">
            <w:pPr>
              <w:pStyle w:val="Inne0"/>
              <w:framePr w:w="7563" w:h="6698" w:wrap="none" w:vAnchor="page" w:hAnchor="page" w:x="1841" w:y="5961"/>
              <w:shd w:val="clear" w:color="auto" w:fill="auto"/>
              <w:spacing w:after="240"/>
              <w:ind w:firstLine="620"/>
              <w:jc w:val="both"/>
            </w:pPr>
            <w:r>
              <w:t>NALOC TUBE</w:t>
            </w:r>
          </w:p>
        </w:tc>
        <w:tc>
          <w:tcPr>
            <w:tcW w:w="1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37B58AB3" w14:textId="77777777" w:rsidR="00916909" w:rsidRDefault="00000000">
            <w:pPr>
              <w:pStyle w:val="Inne0"/>
              <w:framePr w:w="7563" w:h="6698" w:wrap="none" w:vAnchor="page" w:hAnchor="page" w:x="1841" w:y="5961"/>
              <w:shd w:val="clear" w:color="auto" w:fill="auto"/>
              <w:spacing w:before="120" w:after="0" w:line="240" w:lineRule="auto"/>
              <w:jc w:val="center"/>
            </w:pPr>
            <w:proofErr w:type="spellStart"/>
            <w:r>
              <w:t>Fungal</w:t>
            </w:r>
            <w:proofErr w:type="spellEnd"/>
            <w:r>
              <w:t xml:space="preserve"> </w:t>
            </w:r>
            <w:proofErr w:type="spellStart"/>
            <w:r>
              <w:t>Nail</w:t>
            </w:r>
            <w:proofErr w:type="spellEnd"/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96B504" w14:textId="77777777" w:rsidR="00916909" w:rsidRDefault="00000000">
            <w:pPr>
              <w:pStyle w:val="Inne0"/>
              <w:framePr w:w="7563" w:h="6698" w:wrap="none" w:vAnchor="page" w:hAnchor="page" w:x="1841" w:y="5961"/>
              <w:shd w:val="clear" w:color="auto" w:fill="auto"/>
              <w:spacing w:before="120" w:after="260" w:line="240" w:lineRule="auto"/>
              <w:jc w:val="center"/>
            </w:pPr>
            <w:proofErr w:type="spellStart"/>
            <w:r>
              <w:t>Trichophyton</w:t>
            </w:r>
            <w:proofErr w:type="spellEnd"/>
            <w:r>
              <w:t xml:space="preserve"> rubrum</w:t>
            </w:r>
          </w:p>
          <w:p w14:paraId="12AB38F1" w14:textId="77777777" w:rsidR="00916909" w:rsidRDefault="00000000">
            <w:pPr>
              <w:pStyle w:val="Inne0"/>
              <w:framePr w:w="7563" w:h="6698" w:wrap="none" w:vAnchor="page" w:hAnchor="page" w:x="1841" w:y="5961"/>
              <w:shd w:val="clear" w:color="auto" w:fill="auto"/>
              <w:spacing w:after="0" w:line="240" w:lineRule="auto"/>
              <w:jc w:val="center"/>
            </w:pPr>
            <w:r>
              <w:t>Candida</w:t>
            </w:r>
          </w:p>
        </w:tc>
      </w:tr>
    </w:tbl>
    <w:p w14:paraId="13DE9FFC" w14:textId="77777777" w:rsidR="00916909" w:rsidRDefault="00000000">
      <w:pPr>
        <w:pStyle w:val="Podpistabeli0"/>
        <w:framePr w:wrap="none" w:vAnchor="page" w:hAnchor="page" w:x="1915" w:y="12634"/>
        <w:shd w:val="clear" w:color="auto" w:fill="auto"/>
        <w:ind w:left="13" w:right="13"/>
      </w:pPr>
      <w:r>
        <w:t>Tabela nr 2: Przypisanie produktów badanych i szczepów badanych</w:t>
      </w:r>
    </w:p>
    <w:p w14:paraId="5EAC45A3" w14:textId="77777777" w:rsidR="00916909" w:rsidRPr="008F3BB9" w:rsidRDefault="00000000">
      <w:pPr>
        <w:pStyle w:val="Nagweklubstopka0"/>
        <w:framePr w:wrap="none" w:vAnchor="page" w:hAnchor="page" w:x="7018" w:y="15691"/>
        <w:shd w:val="clear" w:color="auto" w:fill="auto"/>
        <w:rPr>
          <w:lang w:val="en-US"/>
        </w:rPr>
      </w:pPr>
      <w:proofErr w:type="spellStart"/>
      <w:r w:rsidRPr="008F3BB9">
        <w:rPr>
          <w:lang w:val="en-US"/>
        </w:rPr>
        <w:t>BioTeSys</w:t>
      </w:r>
      <w:proofErr w:type="spellEnd"/>
      <w:r w:rsidRPr="008F3BB9">
        <w:rPr>
          <w:lang w:val="en-US"/>
        </w:rPr>
        <w:t xml:space="preserve"> GmbH, Esslingen, </w:t>
      </w:r>
      <w:proofErr w:type="spellStart"/>
      <w:r w:rsidRPr="008F3BB9">
        <w:rPr>
          <w:lang w:val="en-US"/>
        </w:rPr>
        <w:t>Niemcy</w:t>
      </w:r>
      <w:proofErr w:type="spellEnd"/>
    </w:p>
    <w:p w14:paraId="11F855CF" w14:textId="77777777" w:rsidR="00916909" w:rsidRPr="008F3BB9" w:rsidRDefault="00916909">
      <w:pPr>
        <w:spacing w:line="1" w:lineRule="exact"/>
        <w:rPr>
          <w:lang w:val="en-US"/>
        </w:rPr>
        <w:sectPr w:rsidR="00916909" w:rsidRPr="008F3BB9">
          <w:pgSz w:w="11909" w:h="16840"/>
          <w:pgMar w:top="1488" w:right="360" w:bottom="360" w:left="360" w:header="0" w:footer="3" w:gutter="0"/>
          <w:cols w:space="720"/>
          <w:noEndnote/>
          <w:docGrid w:linePitch="360"/>
        </w:sectPr>
      </w:pPr>
    </w:p>
    <w:p w14:paraId="7F00A6A2" w14:textId="77777777" w:rsidR="00916909" w:rsidRPr="008F3BB9" w:rsidRDefault="00000000">
      <w:pPr>
        <w:spacing w:line="1" w:lineRule="exact"/>
        <w:rPr>
          <w:lang w:val="en-US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009D709B" wp14:editId="32F59984">
                <wp:simplePos x="0" y="0"/>
                <wp:positionH relativeFrom="page">
                  <wp:posOffset>1209675</wp:posOffset>
                </wp:positionH>
                <wp:positionV relativeFrom="page">
                  <wp:posOffset>1604645</wp:posOffset>
                </wp:positionV>
                <wp:extent cx="5203825" cy="0"/>
                <wp:effectExtent l="0" t="0" r="0" b="0"/>
                <wp:wrapNone/>
                <wp:docPr id="10" name="Shap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03825" cy="0"/>
                        </a:xfrm>
                        <a:prstGeom prst="straightConnector1">
                          <a:avLst/>
                        </a:prstGeom>
                        <a:ln w="10795">
                          <a:solidFill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o:spt="32" o:oned="true" path="m,l21600,21600e" style="position:absolute;margin-left:95.25pt;margin-top:126.34999999999999pt;width:409.75pt;height:0;z-index:-251658240;mso-position-horizontal-relative:page;mso-position-vertical-relative:page">
                <v:stroke weight="0.84999999999999998pt"/>
              </v:shape>
            </w:pict>
          </mc:Fallback>
        </mc:AlternateContent>
      </w:r>
    </w:p>
    <w:p w14:paraId="57059D25" w14:textId="77777777" w:rsidR="00916909" w:rsidRPr="008F3BB9" w:rsidRDefault="00000000">
      <w:pPr>
        <w:pStyle w:val="Nagweklubstopka0"/>
        <w:framePr w:wrap="none" w:vAnchor="page" w:hAnchor="page" w:x="2010" w:y="820"/>
        <w:shd w:val="clear" w:color="auto" w:fill="auto"/>
        <w:rPr>
          <w:sz w:val="32"/>
          <w:szCs w:val="32"/>
          <w:lang w:val="en-US"/>
        </w:rPr>
      </w:pPr>
      <w:r w:rsidRPr="008F3BB9">
        <w:rPr>
          <w:color w:val="A56700"/>
          <w:sz w:val="32"/>
          <w:lang w:val="en-US"/>
        </w:rPr>
        <w:t>PK Benelux BV</w:t>
      </w:r>
    </w:p>
    <w:p w14:paraId="0D6A7DDE" w14:textId="7D17DDDA" w:rsidR="00916909" w:rsidRDefault="00926FB0">
      <w:pPr>
        <w:framePr w:wrap="none" w:vAnchor="page" w:hAnchor="page" w:x="644" w:y="1144"/>
        <w:rPr>
          <w:sz w:val="2"/>
          <w:szCs w:val="2"/>
        </w:rPr>
      </w:pPr>
      <w:r>
        <w:rPr>
          <w:noProof/>
        </w:rPr>
        <w:drawing>
          <wp:inline distT="0" distB="0" distL="0" distR="0" wp14:anchorId="1ADBB5EA" wp14:editId="79DE845B">
            <wp:extent cx="743585" cy="713105"/>
            <wp:effectExtent l="0" t="0" r="0" b="0"/>
            <wp:docPr id="27" name="Picut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/>
                    <a:stretch/>
                  </pic:blipFill>
                  <pic:spPr>
                    <a:xfrm>
                      <a:off x="0" y="0"/>
                      <a:ext cx="743585" cy="713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B76EE" w14:textId="77777777" w:rsidR="00916909" w:rsidRDefault="00000000">
      <w:pPr>
        <w:pStyle w:val="Nagweklubstopka0"/>
        <w:framePr w:w="8225" w:h="216" w:hRule="exact" w:wrap="none" w:vAnchor="page" w:hAnchor="page" w:x="1889" w:y="2182"/>
        <w:shd w:val="clear" w:color="auto" w:fill="auto"/>
        <w:tabs>
          <w:tab w:val="left" w:pos="2015"/>
          <w:tab w:val="left" w:pos="7775"/>
        </w:tabs>
        <w:spacing w:line="418" w:lineRule="auto"/>
      </w:pPr>
      <w:r>
        <w:t>BTS1407/19 Badanie in vitro skuteczności trzech produktów w walce z grzybicą 6/ 11</w:t>
      </w:r>
    </w:p>
    <w:p w14:paraId="3ABE54AA" w14:textId="77777777" w:rsidR="00916909" w:rsidRDefault="00000000" w:rsidP="00301405">
      <w:pPr>
        <w:pStyle w:val="Nagwek30"/>
        <w:framePr w:w="8225" w:h="7531" w:hRule="exact" w:wrap="none" w:vAnchor="page" w:hAnchor="page" w:x="1889" w:y="2857"/>
        <w:numPr>
          <w:ilvl w:val="0"/>
          <w:numId w:val="3"/>
        </w:numPr>
        <w:shd w:val="clear" w:color="auto" w:fill="auto"/>
        <w:tabs>
          <w:tab w:val="left" w:pos="408"/>
        </w:tabs>
        <w:spacing w:after="0" w:line="374" w:lineRule="auto"/>
        <w:jc w:val="both"/>
      </w:pPr>
      <w:bookmarkStart w:id="18" w:name="bookmark18"/>
      <w:bookmarkStart w:id="19" w:name="bookmark19"/>
      <w:r>
        <w:t>Badanie in vitro skuteczności przeciwgrzybiczej</w:t>
      </w:r>
      <w:bookmarkEnd w:id="18"/>
      <w:bookmarkEnd w:id="19"/>
    </w:p>
    <w:p w14:paraId="32C2CD2F" w14:textId="77777777" w:rsidR="00916909" w:rsidRDefault="00000000" w:rsidP="00301405">
      <w:pPr>
        <w:pStyle w:val="Teksttreci0"/>
        <w:framePr w:w="8225" w:h="7531" w:hRule="exact" w:wrap="none" w:vAnchor="page" w:hAnchor="page" w:x="1889" w:y="2857"/>
        <w:shd w:val="clear" w:color="auto" w:fill="auto"/>
        <w:spacing w:after="0"/>
        <w:jc w:val="both"/>
      </w:pPr>
      <w:r>
        <w:t>Skuteczność przeciwgrzybiczą badanych produktów weryfikowano za pomocą testów zawiesiny w następujących warunkach:</w:t>
      </w:r>
    </w:p>
    <w:p w14:paraId="76464C3A" w14:textId="77777777" w:rsidR="00916909" w:rsidRPr="008F3BB9" w:rsidRDefault="00000000" w:rsidP="00301405">
      <w:pPr>
        <w:pStyle w:val="Teksttreci0"/>
        <w:framePr w:w="8225" w:h="7531" w:hRule="exact" w:wrap="none" w:vAnchor="page" w:hAnchor="page" w:x="1889" w:y="2857"/>
        <w:numPr>
          <w:ilvl w:val="0"/>
          <w:numId w:val="2"/>
        </w:numPr>
        <w:shd w:val="clear" w:color="auto" w:fill="auto"/>
        <w:tabs>
          <w:tab w:val="left" w:pos="656"/>
        </w:tabs>
        <w:spacing w:after="0"/>
        <w:ind w:left="680" w:hanging="340"/>
        <w:jc w:val="both"/>
        <w:rPr>
          <w:lang w:val="en-US"/>
        </w:rPr>
      </w:pPr>
      <w:r w:rsidRPr="008F3BB9">
        <w:rPr>
          <w:lang w:val="en-US"/>
        </w:rPr>
        <w:t xml:space="preserve">2 </w:t>
      </w:r>
      <w:proofErr w:type="spellStart"/>
      <w:r w:rsidRPr="008F3BB9">
        <w:rPr>
          <w:lang w:val="en-US"/>
        </w:rPr>
        <w:t>lub</w:t>
      </w:r>
      <w:proofErr w:type="spellEnd"/>
      <w:r w:rsidRPr="008F3BB9">
        <w:rPr>
          <w:lang w:val="en-US"/>
        </w:rPr>
        <w:t xml:space="preserve"> 3 </w:t>
      </w:r>
      <w:proofErr w:type="spellStart"/>
      <w:r w:rsidRPr="008F3BB9">
        <w:rPr>
          <w:lang w:val="en-US"/>
        </w:rPr>
        <w:t>dermatofity</w:t>
      </w:r>
      <w:proofErr w:type="spellEnd"/>
      <w:r w:rsidRPr="008F3BB9">
        <w:rPr>
          <w:lang w:val="en-US"/>
        </w:rPr>
        <w:t xml:space="preserve"> </w:t>
      </w:r>
      <w:proofErr w:type="spellStart"/>
      <w:r w:rsidRPr="008F3BB9">
        <w:rPr>
          <w:lang w:val="en-US"/>
        </w:rPr>
        <w:t>wg</w:t>
      </w:r>
      <w:proofErr w:type="spellEnd"/>
      <w:r w:rsidRPr="008F3BB9">
        <w:rPr>
          <w:lang w:val="en-US"/>
        </w:rPr>
        <w:t xml:space="preserve"> </w:t>
      </w:r>
      <w:proofErr w:type="spellStart"/>
      <w:r w:rsidRPr="008F3BB9">
        <w:rPr>
          <w:lang w:val="en-US"/>
        </w:rPr>
        <w:t>tabeli</w:t>
      </w:r>
      <w:proofErr w:type="spellEnd"/>
      <w:r w:rsidRPr="008F3BB9">
        <w:rPr>
          <w:lang w:val="en-US"/>
        </w:rPr>
        <w:t xml:space="preserve"> 1 (Trichophyton rubrum, Trichophyton</w:t>
      </w:r>
      <w:r w:rsidRPr="008F3BB9">
        <w:rPr>
          <w:lang w:val="en-US"/>
        </w:rPr>
        <w:br/>
        <w:t xml:space="preserve">mentagrophytes, Epidermophyton </w:t>
      </w:r>
      <w:proofErr w:type="spellStart"/>
      <w:r w:rsidRPr="008F3BB9">
        <w:rPr>
          <w:lang w:val="en-US"/>
        </w:rPr>
        <w:t>floccosum</w:t>
      </w:r>
      <w:proofErr w:type="spellEnd"/>
      <w:r w:rsidRPr="008F3BB9">
        <w:rPr>
          <w:lang w:val="en-US"/>
        </w:rPr>
        <w:t>, Candida)</w:t>
      </w:r>
    </w:p>
    <w:p w14:paraId="01E74A34" w14:textId="77777777" w:rsidR="00916909" w:rsidRDefault="00000000" w:rsidP="00301405">
      <w:pPr>
        <w:pStyle w:val="Teksttreci0"/>
        <w:framePr w:w="8225" w:h="7531" w:hRule="exact" w:wrap="none" w:vAnchor="page" w:hAnchor="page" w:x="1889" w:y="2857"/>
        <w:numPr>
          <w:ilvl w:val="0"/>
          <w:numId w:val="2"/>
        </w:numPr>
        <w:shd w:val="clear" w:color="auto" w:fill="auto"/>
        <w:tabs>
          <w:tab w:val="left" w:pos="656"/>
        </w:tabs>
        <w:spacing w:after="0"/>
        <w:ind w:left="680" w:hanging="340"/>
        <w:jc w:val="both"/>
      </w:pPr>
      <w:r>
        <w:t>3 stężenia każdego produktu Stężenia produktów dobrano ze względów technicznych. Konieczne było doprowadzenie produktów do stanu ciepłego.</w:t>
      </w:r>
    </w:p>
    <w:p w14:paraId="21166D8E" w14:textId="77777777" w:rsidR="00916909" w:rsidRDefault="00000000" w:rsidP="00301405">
      <w:pPr>
        <w:pStyle w:val="Teksttreci0"/>
        <w:framePr w:w="8225" w:h="7531" w:hRule="exact" w:wrap="none" w:vAnchor="page" w:hAnchor="page" w:x="1889" w:y="2857"/>
        <w:numPr>
          <w:ilvl w:val="0"/>
          <w:numId w:val="2"/>
        </w:numPr>
        <w:shd w:val="clear" w:color="auto" w:fill="auto"/>
        <w:tabs>
          <w:tab w:val="left" w:pos="656"/>
        </w:tabs>
        <w:spacing w:after="0"/>
        <w:ind w:left="680" w:hanging="340"/>
        <w:jc w:val="both"/>
      </w:pPr>
      <w:r>
        <w:t>Hodowla dermatofitów i kwantyfikacja w celu uzyskania dawki początkowej (wartość końcowa 10</w:t>
      </w:r>
      <w:r>
        <w:rPr>
          <w:vertAlign w:val="superscript"/>
        </w:rPr>
        <w:t>6</w:t>
      </w:r>
      <w:r>
        <w:t xml:space="preserve"> </w:t>
      </w:r>
      <w:r>
        <w:rPr>
          <w:color w:val="646464"/>
        </w:rPr>
        <w:t>-</w:t>
      </w:r>
      <w:r>
        <w:rPr>
          <w:color w:val="646464"/>
        </w:rPr>
        <w:br/>
      </w:r>
      <w:r>
        <w:t>10</w:t>
      </w:r>
      <w:r>
        <w:rPr>
          <w:vertAlign w:val="superscript"/>
        </w:rPr>
        <w:t>8</w:t>
      </w:r>
      <w:r>
        <w:t>/ml)</w:t>
      </w:r>
    </w:p>
    <w:p w14:paraId="7475B10F" w14:textId="77777777" w:rsidR="00916909" w:rsidRDefault="00000000" w:rsidP="00301405">
      <w:pPr>
        <w:pStyle w:val="Teksttreci0"/>
        <w:framePr w:w="8225" w:h="7531" w:hRule="exact" w:wrap="none" w:vAnchor="page" w:hAnchor="page" w:x="1889" w:y="2857"/>
        <w:numPr>
          <w:ilvl w:val="0"/>
          <w:numId w:val="2"/>
        </w:numPr>
        <w:shd w:val="clear" w:color="auto" w:fill="auto"/>
        <w:tabs>
          <w:tab w:val="left" w:pos="656"/>
        </w:tabs>
        <w:spacing w:after="0"/>
        <w:ind w:left="680" w:hanging="340"/>
        <w:jc w:val="both"/>
      </w:pPr>
      <w:r>
        <w:t>Test zawiesiny: inkubacja mieszaniny produktu/ dermatofitów przez 2 okresy inkubacji (1 h i 24 h)</w:t>
      </w:r>
    </w:p>
    <w:p w14:paraId="62168070" w14:textId="77777777" w:rsidR="00916909" w:rsidRDefault="00000000" w:rsidP="00301405">
      <w:pPr>
        <w:pStyle w:val="Teksttreci0"/>
        <w:framePr w:w="8225" w:h="7531" w:hRule="exact" w:wrap="none" w:vAnchor="page" w:hAnchor="page" w:x="1889" w:y="2857"/>
        <w:numPr>
          <w:ilvl w:val="0"/>
          <w:numId w:val="2"/>
        </w:numPr>
        <w:shd w:val="clear" w:color="auto" w:fill="auto"/>
        <w:tabs>
          <w:tab w:val="left" w:pos="656"/>
        </w:tabs>
        <w:spacing w:after="0"/>
        <w:ind w:firstLine="340"/>
        <w:jc w:val="both"/>
      </w:pPr>
      <w:r>
        <w:t>Represja skuteczności produktów przez sterylną filtrację lub neutralizację.</w:t>
      </w:r>
    </w:p>
    <w:p w14:paraId="144A296C" w14:textId="77777777" w:rsidR="00916909" w:rsidRDefault="00000000" w:rsidP="00301405">
      <w:pPr>
        <w:pStyle w:val="Teksttreci0"/>
        <w:framePr w:w="8225" w:h="7531" w:hRule="exact" w:wrap="none" w:vAnchor="page" w:hAnchor="page" w:x="1889" w:y="2857"/>
        <w:numPr>
          <w:ilvl w:val="0"/>
          <w:numId w:val="2"/>
        </w:numPr>
        <w:shd w:val="clear" w:color="auto" w:fill="auto"/>
        <w:tabs>
          <w:tab w:val="left" w:pos="656"/>
        </w:tabs>
        <w:ind w:firstLine="340"/>
        <w:jc w:val="both"/>
      </w:pPr>
      <w:r>
        <w:t>Kwantyfikacja poprzez posiew i liczenie dla różnych rozcieńczeń</w:t>
      </w:r>
    </w:p>
    <w:p w14:paraId="7C23DAD0" w14:textId="77777777" w:rsidR="00916909" w:rsidRDefault="00000000" w:rsidP="00301405">
      <w:pPr>
        <w:pStyle w:val="Teksttreci0"/>
        <w:framePr w:w="8225" w:h="7531" w:hRule="exact" w:wrap="none" w:vAnchor="page" w:hAnchor="page" w:x="1889" w:y="2857"/>
        <w:shd w:val="clear" w:color="auto" w:fill="auto"/>
        <w:spacing w:after="0"/>
        <w:jc w:val="both"/>
      </w:pPr>
      <w:r>
        <w:t xml:space="preserve">Odseparowanie kremu </w:t>
      </w:r>
      <w:proofErr w:type="spellStart"/>
      <w:r>
        <w:t>Lamisil</w:t>
      </w:r>
      <w:proofErr w:type="spellEnd"/>
      <w:r>
        <w:t xml:space="preserve"> od mikroorganizmów poddawanych jego działaniu jest trudne z powodu wysokiej lepkości zawiesiny, która je zawiera. Próby zneutralizowania produktu okazały się nieskuteczne, a składnik aktywny przedostał się do kultury, w której grzyby, które przetrwały, powinny rozwijać się w celu ich policzenia. Dlatego wyniki dotyczące kremu </w:t>
      </w:r>
      <w:proofErr w:type="spellStart"/>
      <w:r>
        <w:t>Lamisil</w:t>
      </w:r>
      <w:proofErr w:type="spellEnd"/>
      <w:r>
        <w:t xml:space="preserve"> nie zostały poddane walidacji w takim zakresie, jak wyniki uzyskane dla pozostałych produktów.</w:t>
      </w:r>
    </w:p>
    <w:p w14:paraId="068E61D1" w14:textId="77777777" w:rsidR="00916909" w:rsidRPr="008F3BB9" w:rsidRDefault="00000000">
      <w:pPr>
        <w:pStyle w:val="Nagweklubstopka0"/>
        <w:framePr w:wrap="none" w:vAnchor="page" w:hAnchor="page" w:x="6992" w:y="15674"/>
        <w:shd w:val="clear" w:color="auto" w:fill="auto"/>
        <w:rPr>
          <w:lang w:val="en-US"/>
        </w:rPr>
      </w:pPr>
      <w:proofErr w:type="spellStart"/>
      <w:r w:rsidRPr="008F3BB9">
        <w:rPr>
          <w:lang w:val="en-US"/>
        </w:rPr>
        <w:t>BioTeSys</w:t>
      </w:r>
      <w:proofErr w:type="spellEnd"/>
      <w:r w:rsidRPr="008F3BB9">
        <w:rPr>
          <w:lang w:val="en-US"/>
        </w:rPr>
        <w:t xml:space="preserve"> GmbH, Esslingen, </w:t>
      </w:r>
      <w:proofErr w:type="spellStart"/>
      <w:r w:rsidRPr="008F3BB9">
        <w:rPr>
          <w:lang w:val="en-US"/>
        </w:rPr>
        <w:t>Niemcy</w:t>
      </w:r>
      <w:proofErr w:type="spellEnd"/>
    </w:p>
    <w:p w14:paraId="1F4B32F8" w14:textId="77777777" w:rsidR="00916909" w:rsidRPr="008F3BB9" w:rsidRDefault="00916909">
      <w:pPr>
        <w:spacing w:line="1" w:lineRule="exact"/>
        <w:rPr>
          <w:lang w:val="en-US"/>
        </w:rPr>
        <w:sectPr w:rsidR="00916909" w:rsidRPr="008F3BB9">
          <w:pgSz w:w="11909" w:h="16840"/>
          <w:pgMar w:top="1488" w:right="360" w:bottom="360" w:left="360" w:header="0" w:footer="3" w:gutter="0"/>
          <w:cols w:space="720"/>
          <w:noEndnote/>
          <w:docGrid w:linePitch="360"/>
        </w:sectPr>
      </w:pPr>
    </w:p>
    <w:p w14:paraId="22EF15BC" w14:textId="77777777" w:rsidR="00916909" w:rsidRPr="008F3BB9" w:rsidRDefault="00000000">
      <w:pPr>
        <w:spacing w:line="1" w:lineRule="exact"/>
        <w:rPr>
          <w:lang w:val="en-US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76A4B91D" wp14:editId="285E8905">
                <wp:simplePos x="0" y="0"/>
                <wp:positionH relativeFrom="page">
                  <wp:posOffset>1202690</wp:posOffset>
                </wp:positionH>
                <wp:positionV relativeFrom="page">
                  <wp:posOffset>1609725</wp:posOffset>
                </wp:positionV>
                <wp:extent cx="5215255" cy="0"/>
                <wp:effectExtent l="0" t="0" r="0" b="0"/>
                <wp:wrapNone/>
                <wp:docPr id="12" name="Shap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15255" cy="0"/>
                        </a:xfrm>
                        <a:prstGeom prst="straightConnector1">
                          <a:avLst/>
                        </a:prstGeom>
                        <a:ln w="10795">
                          <a:solidFill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o:spt="32" o:oned="true" path="m,l21600,21600e" style="position:absolute;margin-left:94.700000000000003pt;margin-top:126.75pt;width:410.64999999999998pt;height:0;z-index:-251658240;mso-position-horizontal-relative:page;mso-position-vertical-relative:page">
                <v:stroke weight="0.84999999999999998pt"/>
              </v:shape>
            </w:pict>
          </mc:Fallback>
        </mc:AlternateContent>
      </w:r>
    </w:p>
    <w:p w14:paraId="49218545" w14:textId="77777777" w:rsidR="00916909" w:rsidRPr="008F3BB9" w:rsidRDefault="00000000">
      <w:pPr>
        <w:pStyle w:val="Nagweklubstopka0"/>
        <w:framePr w:wrap="none" w:vAnchor="page" w:hAnchor="page" w:x="2067" w:y="872"/>
        <w:shd w:val="clear" w:color="auto" w:fill="auto"/>
        <w:rPr>
          <w:sz w:val="32"/>
          <w:szCs w:val="32"/>
          <w:lang w:val="en-US"/>
        </w:rPr>
      </w:pPr>
      <w:r w:rsidRPr="008F3BB9">
        <w:rPr>
          <w:color w:val="A56700"/>
          <w:sz w:val="32"/>
          <w:lang w:val="en-US"/>
        </w:rPr>
        <w:t>PK Benelux BV</w:t>
      </w:r>
    </w:p>
    <w:p w14:paraId="260275D8" w14:textId="52F78B1B" w:rsidR="00916909" w:rsidRDefault="00926FB0">
      <w:pPr>
        <w:framePr w:wrap="none" w:vAnchor="page" w:hAnchor="page" w:x="696" w:y="1217"/>
        <w:rPr>
          <w:sz w:val="2"/>
          <w:szCs w:val="2"/>
        </w:rPr>
      </w:pPr>
      <w:r>
        <w:rPr>
          <w:noProof/>
        </w:rPr>
        <w:drawing>
          <wp:inline distT="0" distB="0" distL="0" distR="0" wp14:anchorId="2C0AF9A6" wp14:editId="3C181BD0">
            <wp:extent cx="743585" cy="713105"/>
            <wp:effectExtent l="0" t="0" r="0" b="0"/>
            <wp:docPr id="28" name="Picut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/>
                    <a:stretch/>
                  </pic:blipFill>
                  <pic:spPr>
                    <a:xfrm>
                      <a:off x="0" y="0"/>
                      <a:ext cx="743585" cy="713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FA7C6" w14:textId="77777777" w:rsidR="00916909" w:rsidRDefault="00000000">
      <w:pPr>
        <w:pStyle w:val="Nagweklubstopka0"/>
        <w:framePr w:wrap="none" w:vAnchor="page" w:hAnchor="page" w:x="1899" w:y="2196"/>
        <w:shd w:val="clear" w:color="auto" w:fill="auto"/>
      </w:pPr>
      <w:r>
        <w:t>BTS1407/19</w:t>
      </w:r>
    </w:p>
    <w:p w14:paraId="21843BA3" w14:textId="77777777" w:rsidR="00916909" w:rsidRDefault="00000000">
      <w:pPr>
        <w:pStyle w:val="Nagweklubstopka0"/>
        <w:framePr w:wrap="none" w:vAnchor="page" w:hAnchor="page" w:x="3917" w:y="2192"/>
        <w:shd w:val="clear" w:color="auto" w:fill="auto"/>
      </w:pPr>
      <w:r>
        <w:t>Badanie in vitro skuteczności trzech produktów w walce z grzybicą</w:t>
      </w:r>
    </w:p>
    <w:p w14:paraId="68F0947C" w14:textId="77777777" w:rsidR="00916909" w:rsidRDefault="00000000">
      <w:pPr>
        <w:pStyle w:val="Nagweklubstopka0"/>
        <w:framePr w:w="379" w:h="237" w:hRule="exact" w:wrap="none" w:vAnchor="page" w:hAnchor="page" w:x="9698" w:y="2187"/>
        <w:shd w:val="clear" w:color="auto" w:fill="auto"/>
        <w:jc w:val="right"/>
      </w:pPr>
      <w:r>
        <w:t>7/11</w:t>
      </w:r>
    </w:p>
    <w:p w14:paraId="707D42B1" w14:textId="77777777" w:rsidR="00916909" w:rsidRDefault="00000000">
      <w:pPr>
        <w:pStyle w:val="Podpistabeli0"/>
        <w:framePr w:wrap="none" w:vAnchor="page" w:hAnchor="page" w:x="1895" w:y="2825"/>
        <w:shd w:val="clear" w:color="auto" w:fill="auto"/>
      </w:pPr>
      <w:r>
        <w:rPr>
          <w:b/>
        </w:rPr>
        <w:t>3 Wyniki</w:t>
      </w:r>
    </w:p>
    <w:tbl>
      <w:tblPr>
        <w:tblOverlap w:val="never"/>
        <w:tblW w:w="0" w:type="auto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556"/>
        <w:gridCol w:w="1147"/>
        <w:gridCol w:w="1906"/>
        <w:gridCol w:w="1660"/>
        <w:gridCol w:w="1673"/>
      </w:tblGrid>
      <w:tr w:rsidR="00916909" w14:paraId="2E0FA860" w14:textId="77777777">
        <w:trPr>
          <w:trHeight w:hRule="exact" w:val="1375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107484DA" w14:textId="77777777" w:rsidR="00916909" w:rsidRDefault="00916909">
            <w:pPr>
              <w:framePr w:w="7941" w:h="9994" w:wrap="none" w:vAnchor="page" w:hAnchor="page" w:x="1891" w:y="3093"/>
              <w:rPr>
                <w:sz w:val="10"/>
                <w:szCs w:val="10"/>
              </w:rPr>
            </w:pP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61195F1C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rPr>
                <w:sz w:val="18"/>
                <w:szCs w:val="18"/>
              </w:rPr>
            </w:pPr>
            <w:r>
              <w:rPr>
                <w:b/>
                <w:sz w:val="18"/>
              </w:rPr>
              <w:t>Zastosowane stężenia</w:t>
            </w: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25628CB1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rPr>
                <w:sz w:val="18"/>
                <w:szCs w:val="18"/>
              </w:rPr>
            </w:pPr>
            <w:r>
              <w:rPr>
                <w:b/>
                <w:sz w:val="18"/>
              </w:rPr>
              <w:t>CFU (jednostki tworzące kolonię) startowe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50BC1BC5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rPr>
                <w:sz w:val="18"/>
                <w:szCs w:val="18"/>
              </w:rPr>
            </w:pPr>
            <w:r>
              <w:rPr>
                <w:b/>
                <w:sz w:val="18"/>
              </w:rPr>
              <w:t xml:space="preserve">CFU końcowe po 1 h 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5B823A9E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rPr>
                <w:sz w:val="18"/>
                <w:szCs w:val="18"/>
              </w:rPr>
            </w:pPr>
            <w:r>
              <w:rPr>
                <w:b/>
                <w:sz w:val="18"/>
              </w:rPr>
              <w:t>CFU końcowe po 24 h</w:t>
            </w:r>
          </w:p>
        </w:tc>
      </w:tr>
      <w:tr w:rsidR="00916909" w14:paraId="2EEB2E67" w14:textId="77777777">
        <w:trPr>
          <w:trHeight w:hRule="exact" w:val="548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29BB30B6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rPr>
                <w:sz w:val="18"/>
                <w:szCs w:val="18"/>
              </w:rPr>
            </w:pPr>
            <w:r>
              <w:rPr>
                <w:b/>
                <w:sz w:val="18"/>
              </w:rPr>
              <w:t>ujemna próba kontrolna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0D4874B0" w14:textId="77777777" w:rsidR="00916909" w:rsidRDefault="00916909">
            <w:pPr>
              <w:framePr w:w="7941" w:h="9994" w:wrap="none" w:vAnchor="page" w:hAnchor="page" w:x="1891" w:y="3093"/>
              <w:rPr>
                <w:sz w:val="10"/>
                <w:szCs w:val="10"/>
              </w:rPr>
            </w:pP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2FB12AC0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4600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3AC1E509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40000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3B7C6994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40000</w:t>
            </w:r>
          </w:p>
        </w:tc>
      </w:tr>
      <w:tr w:rsidR="00916909" w14:paraId="0F815718" w14:textId="77777777">
        <w:trPr>
          <w:trHeight w:hRule="exact" w:val="629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0F6004E1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rPr>
                <w:sz w:val="18"/>
                <w:szCs w:val="18"/>
              </w:rPr>
            </w:pPr>
            <w:r>
              <w:rPr>
                <w:b/>
                <w:sz w:val="18"/>
              </w:rPr>
              <w:t>ujemna próba kontrolna</w:t>
            </w:r>
            <w:r>
              <w:rPr>
                <w:b/>
                <w:sz w:val="18"/>
              </w:rPr>
              <w:br/>
              <w:t>- żel na grzybicę stóp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71A7EEF2" w14:textId="77777777" w:rsidR="00916909" w:rsidRDefault="00916909">
            <w:pPr>
              <w:framePr w:w="7941" w:h="9994" w:wrap="none" w:vAnchor="page" w:hAnchor="page" w:x="1891" w:y="3093"/>
              <w:rPr>
                <w:sz w:val="10"/>
                <w:szCs w:val="10"/>
              </w:rPr>
            </w:pP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5286B77E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7300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153A471A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37000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77C65A41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38000</w:t>
            </w:r>
          </w:p>
        </w:tc>
      </w:tr>
      <w:tr w:rsidR="00916909" w14:paraId="0BD2BD7C" w14:textId="77777777">
        <w:trPr>
          <w:trHeight w:hRule="exact" w:val="629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6FF6E159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rPr>
                <w:sz w:val="18"/>
                <w:szCs w:val="18"/>
              </w:rPr>
            </w:pPr>
            <w:r>
              <w:rPr>
                <w:b/>
                <w:sz w:val="18"/>
              </w:rPr>
              <w:t>Ujemna próba kontrolna</w:t>
            </w:r>
            <w:r>
              <w:rPr>
                <w:b/>
                <w:sz w:val="18"/>
              </w:rPr>
              <w:br/>
              <w:t xml:space="preserve">- krem </w:t>
            </w:r>
            <w:proofErr w:type="spellStart"/>
            <w:r>
              <w:rPr>
                <w:b/>
                <w:sz w:val="18"/>
              </w:rPr>
              <w:t>Lamisil</w:t>
            </w:r>
            <w:proofErr w:type="spellEnd"/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6D3004EC" w14:textId="77777777" w:rsidR="00916909" w:rsidRDefault="00916909">
            <w:pPr>
              <w:framePr w:w="7941" w:h="9994" w:wrap="none" w:vAnchor="page" w:hAnchor="page" w:x="1891" w:y="3093"/>
              <w:rPr>
                <w:sz w:val="10"/>
                <w:szCs w:val="10"/>
              </w:rPr>
            </w:pP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6639B9A8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11000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4F945FD6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95000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0A2D6D9C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32000</w:t>
            </w:r>
          </w:p>
        </w:tc>
      </w:tr>
      <w:tr w:rsidR="00916909" w14:paraId="690E265A" w14:textId="77777777">
        <w:trPr>
          <w:trHeight w:hRule="exact" w:val="552"/>
        </w:trPr>
        <w:tc>
          <w:tcPr>
            <w:tcW w:w="1556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2EBC0049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rPr>
                <w:sz w:val="18"/>
                <w:szCs w:val="18"/>
              </w:rPr>
            </w:pPr>
            <w:proofErr w:type="spellStart"/>
            <w:r>
              <w:rPr>
                <w:b/>
                <w:sz w:val="18"/>
              </w:rPr>
              <w:t>Lucovitaal</w:t>
            </w:r>
            <w:proofErr w:type="spellEnd"/>
            <w:r>
              <w:rPr>
                <w:b/>
                <w:sz w:val="18"/>
              </w:rPr>
              <w:br/>
            </w:r>
            <w:proofErr w:type="spellStart"/>
            <w:r>
              <w:rPr>
                <w:b/>
                <w:sz w:val="18"/>
              </w:rPr>
              <w:t>fungal</w:t>
            </w:r>
            <w:proofErr w:type="spellEnd"/>
            <w:r>
              <w:rPr>
                <w:b/>
                <w:sz w:val="18"/>
              </w:rPr>
              <w:t xml:space="preserve"> </w:t>
            </w:r>
            <w:proofErr w:type="spellStart"/>
            <w:r>
              <w:rPr>
                <w:b/>
                <w:sz w:val="18"/>
              </w:rPr>
              <w:t>nail</w:t>
            </w:r>
            <w:proofErr w:type="spellEnd"/>
            <w:r>
              <w:rPr>
                <w:b/>
                <w:sz w:val="18"/>
              </w:rPr>
              <w:br/>
              <w:t>191130573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7D63B9DF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64%</w:t>
            </w: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75DE998B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4600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77B55B4F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&lt;1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037CE29C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&lt;1</w:t>
            </w:r>
          </w:p>
        </w:tc>
      </w:tr>
      <w:tr w:rsidR="00916909" w14:paraId="350739C4" w14:textId="77777777">
        <w:trPr>
          <w:trHeight w:hRule="exact" w:val="276"/>
        </w:trPr>
        <w:tc>
          <w:tcPr>
            <w:tcW w:w="1556" w:type="dxa"/>
            <w:vMerge/>
            <w:tcBorders>
              <w:left w:val="single" w:sz="4" w:space="0" w:color="auto"/>
            </w:tcBorders>
            <w:shd w:val="clear" w:color="auto" w:fill="FFFFFF"/>
            <w:vAlign w:val="bottom"/>
          </w:tcPr>
          <w:p w14:paraId="5EE246ED" w14:textId="77777777" w:rsidR="00916909" w:rsidRDefault="00916909">
            <w:pPr>
              <w:framePr w:w="7941" w:h="9994" w:wrap="none" w:vAnchor="page" w:hAnchor="page" w:x="1891" w:y="3093"/>
            </w:pP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29C7D215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6,4%</w:t>
            </w: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71D33D40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4600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4FE1C758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200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A967FE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&lt;1</w:t>
            </w:r>
          </w:p>
        </w:tc>
      </w:tr>
      <w:tr w:rsidR="00916909" w14:paraId="262CEFB4" w14:textId="77777777">
        <w:trPr>
          <w:trHeight w:hRule="exact" w:val="276"/>
        </w:trPr>
        <w:tc>
          <w:tcPr>
            <w:tcW w:w="1556" w:type="dxa"/>
            <w:vMerge/>
            <w:tcBorders>
              <w:left w:val="single" w:sz="4" w:space="0" w:color="auto"/>
            </w:tcBorders>
            <w:shd w:val="clear" w:color="auto" w:fill="FFFFFF"/>
            <w:vAlign w:val="bottom"/>
          </w:tcPr>
          <w:p w14:paraId="713FDA69" w14:textId="77777777" w:rsidR="00916909" w:rsidRDefault="00916909">
            <w:pPr>
              <w:framePr w:w="7941" w:h="9994" w:wrap="none" w:vAnchor="page" w:hAnchor="page" w:x="1891" w:y="3093"/>
            </w:pP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39AACF8D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ind w:firstLine="560"/>
              <w:jc w:val="both"/>
              <w:rPr>
                <w:sz w:val="17"/>
                <w:szCs w:val="17"/>
              </w:rPr>
            </w:pPr>
            <w:r>
              <w:rPr>
                <w:sz w:val="17"/>
              </w:rPr>
              <w:t>0,64%</w:t>
            </w: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68E93328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4600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555C64B0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10000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548FA800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78</w:t>
            </w:r>
          </w:p>
        </w:tc>
      </w:tr>
      <w:tr w:rsidR="00916909" w14:paraId="7865A2E3" w14:textId="77777777">
        <w:trPr>
          <w:trHeight w:hRule="exact" w:val="819"/>
        </w:trPr>
        <w:tc>
          <w:tcPr>
            <w:tcW w:w="1556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24F48EDB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rPr>
                <w:sz w:val="18"/>
                <w:szCs w:val="18"/>
              </w:rPr>
            </w:pPr>
            <w:proofErr w:type="spellStart"/>
            <w:r>
              <w:rPr>
                <w:b/>
                <w:sz w:val="18"/>
              </w:rPr>
              <w:t>Lucovitaal</w:t>
            </w:r>
            <w:proofErr w:type="spellEnd"/>
            <w:r>
              <w:rPr>
                <w:b/>
                <w:sz w:val="18"/>
              </w:rPr>
              <w:br/>
            </w:r>
            <w:proofErr w:type="spellStart"/>
            <w:r>
              <w:rPr>
                <w:b/>
                <w:sz w:val="18"/>
              </w:rPr>
              <w:t>athlete</w:t>
            </w:r>
            <w:proofErr w:type="spellEnd"/>
            <w:r>
              <w:rPr>
                <w:b/>
                <w:sz w:val="18"/>
              </w:rPr>
              <w:t xml:space="preserve"> </w:t>
            </w:r>
            <w:proofErr w:type="spellStart"/>
            <w:r>
              <w:rPr>
                <w:b/>
                <w:sz w:val="18"/>
              </w:rPr>
              <w:t>foot</w:t>
            </w:r>
            <w:proofErr w:type="spellEnd"/>
            <w:r>
              <w:rPr>
                <w:b/>
                <w:sz w:val="18"/>
              </w:rPr>
              <w:br/>
              <w:t>spray</w:t>
            </w:r>
            <w:r>
              <w:rPr>
                <w:b/>
                <w:sz w:val="18"/>
              </w:rPr>
              <w:br/>
              <w:t>191130574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55191F74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64%</w:t>
            </w: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3FD89250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4600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7271D37D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&lt;1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13CB46BE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&lt;1</w:t>
            </w:r>
          </w:p>
        </w:tc>
      </w:tr>
      <w:tr w:rsidR="00916909" w14:paraId="29692EFD" w14:textId="77777777">
        <w:trPr>
          <w:trHeight w:hRule="exact" w:val="276"/>
        </w:trPr>
        <w:tc>
          <w:tcPr>
            <w:tcW w:w="1556" w:type="dxa"/>
            <w:vMerge/>
            <w:tcBorders>
              <w:left w:val="single" w:sz="4" w:space="0" w:color="auto"/>
            </w:tcBorders>
            <w:shd w:val="clear" w:color="auto" w:fill="FFFFFF"/>
            <w:vAlign w:val="bottom"/>
          </w:tcPr>
          <w:p w14:paraId="6E26E3AF" w14:textId="77777777" w:rsidR="00916909" w:rsidRDefault="00916909">
            <w:pPr>
              <w:framePr w:w="7941" w:h="9994" w:wrap="none" w:vAnchor="page" w:hAnchor="page" w:x="1891" w:y="3093"/>
            </w:pP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64F9AF47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6,4%</w:t>
            </w: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59C616A0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4600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1F5EDE2E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&lt;1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7E4D53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&lt;1</w:t>
            </w:r>
          </w:p>
        </w:tc>
      </w:tr>
      <w:tr w:rsidR="00916909" w14:paraId="0320F3B4" w14:textId="77777777">
        <w:trPr>
          <w:trHeight w:hRule="exact" w:val="280"/>
        </w:trPr>
        <w:tc>
          <w:tcPr>
            <w:tcW w:w="1556" w:type="dxa"/>
            <w:vMerge/>
            <w:tcBorders>
              <w:left w:val="single" w:sz="4" w:space="0" w:color="auto"/>
            </w:tcBorders>
            <w:shd w:val="clear" w:color="auto" w:fill="FFFFFF"/>
            <w:vAlign w:val="bottom"/>
          </w:tcPr>
          <w:p w14:paraId="433C5E7A" w14:textId="77777777" w:rsidR="00916909" w:rsidRDefault="00916909">
            <w:pPr>
              <w:framePr w:w="7941" w:h="9994" w:wrap="none" w:vAnchor="page" w:hAnchor="page" w:x="1891" w:y="3093"/>
            </w:pP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7E013B7E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ind w:firstLine="560"/>
              <w:jc w:val="both"/>
              <w:rPr>
                <w:sz w:val="17"/>
                <w:szCs w:val="17"/>
              </w:rPr>
            </w:pPr>
            <w:r>
              <w:rPr>
                <w:sz w:val="17"/>
              </w:rPr>
              <w:t>0,64%</w:t>
            </w: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1054546D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4600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0E37929F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35000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05009A02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22000</w:t>
            </w:r>
          </w:p>
        </w:tc>
      </w:tr>
      <w:tr w:rsidR="00916909" w14:paraId="04456A6D" w14:textId="77777777">
        <w:trPr>
          <w:trHeight w:hRule="exact" w:val="815"/>
        </w:trPr>
        <w:tc>
          <w:tcPr>
            <w:tcW w:w="1556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223203FA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rPr>
                <w:sz w:val="18"/>
                <w:szCs w:val="18"/>
              </w:rPr>
            </w:pPr>
            <w:proofErr w:type="spellStart"/>
            <w:r>
              <w:rPr>
                <w:b/>
                <w:sz w:val="18"/>
              </w:rPr>
              <w:t>Lucovitaal</w:t>
            </w:r>
            <w:proofErr w:type="spellEnd"/>
            <w:r>
              <w:rPr>
                <w:b/>
                <w:sz w:val="18"/>
              </w:rPr>
              <w:br/>
            </w:r>
            <w:proofErr w:type="spellStart"/>
            <w:r>
              <w:rPr>
                <w:b/>
                <w:sz w:val="18"/>
              </w:rPr>
              <w:t>athlete</w:t>
            </w:r>
            <w:proofErr w:type="spellEnd"/>
            <w:r>
              <w:rPr>
                <w:b/>
                <w:sz w:val="18"/>
              </w:rPr>
              <w:t xml:space="preserve"> </w:t>
            </w:r>
            <w:proofErr w:type="spellStart"/>
            <w:r>
              <w:rPr>
                <w:b/>
                <w:sz w:val="18"/>
              </w:rPr>
              <w:t>foot</w:t>
            </w:r>
            <w:proofErr w:type="spellEnd"/>
            <w:r>
              <w:rPr>
                <w:b/>
                <w:sz w:val="18"/>
              </w:rPr>
              <w:t xml:space="preserve"> </w:t>
            </w:r>
            <w:proofErr w:type="spellStart"/>
            <w:r>
              <w:rPr>
                <w:b/>
                <w:sz w:val="18"/>
              </w:rPr>
              <w:t>gel</w:t>
            </w:r>
            <w:proofErr w:type="spellEnd"/>
            <w:r>
              <w:rPr>
                <w:b/>
                <w:sz w:val="18"/>
              </w:rPr>
              <w:br/>
              <w:t>191130575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73CF6184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64%</w:t>
            </w: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75DCF1AC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7300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383042E7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&lt;10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2E8375A8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&lt;10</w:t>
            </w:r>
          </w:p>
        </w:tc>
      </w:tr>
      <w:tr w:rsidR="00916909" w14:paraId="5B48EA36" w14:textId="77777777">
        <w:trPr>
          <w:trHeight w:hRule="exact" w:val="276"/>
        </w:trPr>
        <w:tc>
          <w:tcPr>
            <w:tcW w:w="1556" w:type="dxa"/>
            <w:vMerge/>
            <w:tcBorders>
              <w:left w:val="single" w:sz="4" w:space="0" w:color="auto"/>
            </w:tcBorders>
            <w:shd w:val="clear" w:color="auto" w:fill="FFFFFF"/>
            <w:vAlign w:val="bottom"/>
          </w:tcPr>
          <w:p w14:paraId="76109A81" w14:textId="77777777" w:rsidR="00916909" w:rsidRDefault="00916909">
            <w:pPr>
              <w:framePr w:w="7941" w:h="9994" w:wrap="none" w:vAnchor="page" w:hAnchor="page" w:x="1891" w:y="3093"/>
            </w:pP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76044EEE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6,4%</w:t>
            </w: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1E54FB45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7300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3D3854D1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&lt;10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1AAC18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&lt;10</w:t>
            </w:r>
          </w:p>
        </w:tc>
      </w:tr>
      <w:tr w:rsidR="00916909" w14:paraId="595DFB40" w14:textId="77777777">
        <w:trPr>
          <w:trHeight w:hRule="exact" w:val="280"/>
        </w:trPr>
        <w:tc>
          <w:tcPr>
            <w:tcW w:w="1556" w:type="dxa"/>
            <w:vMerge/>
            <w:tcBorders>
              <w:left w:val="single" w:sz="4" w:space="0" w:color="auto"/>
            </w:tcBorders>
            <w:shd w:val="clear" w:color="auto" w:fill="FFFFFF"/>
            <w:vAlign w:val="bottom"/>
          </w:tcPr>
          <w:p w14:paraId="174DFD20" w14:textId="77777777" w:rsidR="00916909" w:rsidRDefault="00916909">
            <w:pPr>
              <w:framePr w:w="7941" w:h="9994" w:wrap="none" w:vAnchor="page" w:hAnchor="page" w:x="1891" w:y="3093"/>
            </w:pP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25F4707F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0,64%</w:t>
            </w: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2D8C70A2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7300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7FC9CF0A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21000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7C18AAD0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12000</w:t>
            </w:r>
          </w:p>
        </w:tc>
      </w:tr>
      <w:tr w:rsidR="00916909" w14:paraId="40FFDF18" w14:textId="77777777">
        <w:trPr>
          <w:trHeight w:hRule="exact" w:val="276"/>
        </w:trPr>
        <w:tc>
          <w:tcPr>
            <w:tcW w:w="1556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057CB2AD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rPr>
                <w:sz w:val="18"/>
                <w:szCs w:val="18"/>
              </w:rPr>
            </w:pPr>
            <w:proofErr w:type="spellStart"/>
            <w:r>
              <w:rPr>
                <w:b/>
                <w:sz w:val="18"/>
              </w:rPr>
              <w:t>Naloc</w:t>
            </w:r>
            <w:proofErr w:type="spellEnd"/>
            <w:r>
              <w:rPr>
                <w:b/>
                <w:sz w:val="18"/>
              </w:rPr>
              <w:t xml:space="preserve"> </w:t>
            </w:r>
            <w:proofErr w:type="spellStart"/>
            <w:r>
              <w:rPr>
                <w:b/>
                <w:sz w:val="18"/>
              </w:rPr>
              <w:t>Tube</w:t>
            </w:r>
            <w:proofErr w:type="spellEnd"/>
            <w:r>
              <w:rPr>
                <w:b/>
                <w:sz w:val="18"/>
              </w:rPr>
              <w:br/>
              <w:t>191130576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1BDF43F5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64%</w:t>
            </w: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5F3ECED1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4600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07910657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&lt;1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ACE5FC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&lt;1</w:t>
            </w:r>
          </w:p>
        </w:tc>
      </w:tr>
      <w:tr w:rsidR="00916909" w14:paraId="3101025C" w14:textId="77777777">
        <w:trPr>
          <w:trHeight w:hRule="exact" w:val="280"/>
        </w:trPr>
        <w:tc>
          <w:tcPr>
            <w:tcW w:w="1556" w:type="dxa"/>
            <w:vMerge/>
            <w:tcBorders>
              <w:left w:val="single" w:sz="4" w:space="0" w:color="auto"/>
            </w:tcBorders>
            <w:shd w:val="clear" w:color="auto" w:fill="FFFFFF"/>
            <w:vAlign w:val="bottom"/>
          </w:tcPr>
          <w:p w14:paraId="331E80CC" w14:textId="77777777" w:rsidR="00916909" w:rsidRDefault="00916909">
            <w:pPr>
              <w:framePr w:w="7941" w:h="9994" w:wrap="none" w:vAnchor="page" w:hAnchor="page" w:x="1891" w:y="3093"/>
            </w:pP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343FED39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6,4%</w:t>
            </w: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137C78C1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4600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29313DCF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22000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611D02CB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1400</w:t>
            </w:r>
          </w:p>
        </w:tc>
      </w:tr>
      <w:tr w:rsidR="00916909" w14:paraId="5F83A39B" w14:textId="77777777">
        <w:trPr>
          <w:trHeight w:hRule="exact" w:val="280"/>
        </w:trPr>
        <w:tc>
          <w:tcPr>
            <w:tcW w:w="1556" w:type="dxa"/>
            <w:vMerge/>
            <w:tcBorders>
              <w:left w:val="single" w:sz="4" w:space="0" w:color="auto"/>
            </w:tcBorders>
            <w:shd w:val="clear" w:color="auto" w:fill="FFFFFF"/>
            <w:vAlign w:val="bottom"/>
          </w:tcPr>
          <w:p w14:paraId="0EC44A62" w14:textId="77777777" w:rsidR="00916909" w:rsidRDefault="00916909">
            <w:pPr>
              <w:framePr w:w="7941" w:h="9994" w:wrap="none" w:vAnchor="page" w:hAnchor="page" w:x="1891" w:y="3093"/>
            </w:pP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1B66459B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0,64%</w:t>
            </w: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3D890108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4600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4BF972D0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22000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3BB66669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36000</w:t>
            </w:r>
          </w:p>
        </w:tc>
      </w:tr>
      <w:tr w:rsidR="00916909" w14:paraId="0F74CAD4" w14:textId="77777777">
        <w:trPr>
          <w:trHeight w:hRule="exact" w:val="543"/>
        </w:trPr>
        <w:tc>
          <w:tcPr>
            <w:tcW w:w="1556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58286CDD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rPr>
                <w:sz w:val="18"/>
                <w:szCs w:val="18"/>
              </w:rPr>
            </w:pPr>
            <w:proofErr w:type="spellStart"/>
            <w:r>
              <w:rPr>
                <w:b/>
                <w:sz w:val="18"/>
              </w:rPr>
              <w:t>Lamsiil</w:t>
            </w:r>
            <w:proofErr w:type="spellEnd"/>
            <w:r>
              <w:rPr>
                <w:b/>
                <w:sz w:val="18"/>
              </w:rPr>
              <w:t xml:space="preserve"> Spray</w:t>
            </w:r>
            <w:r>
              <w:rPr>
                <w:b/>
                <w:sz w:val="18"/>
              </w:rPr>
              <w:br/>
              <w:t>191130577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21E54848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64%</w:t>
            </w: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7412BE81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4600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0E235E97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&lt;1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7DF086EA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&lt;1</w:t>
            </w:r>
          </w:p>
        </w:tc>
      </w:tr>
      <w:tr w:rsidR="00916909" w14:paraId="7F007245" w14:textId="77777777">
        <w:trPr>
          <w:trHeight w:hRule="exact" w:val="276"/>
        </w:trPr>
        <w:tc>
          <w:tcPr>
            <w:tcW w:w="1556" w:type="dxa"/>
            <w:vMerge/>
            <w:tcBorders>
              <w:left w:val="single" w:sz="4" w:space="0" w:color="auto"/>
            </w:tcBorders>
            <w:shd w:val="clear" w:color="auto" w:fill="FFFFFF"/>
            <w:vAlign w:val="bottom"/>
          </w:tcPr>
          <w:p w14:paraId="0E95D866" w14:textId="77777777" w:rsidR="00916909" w:rsidRDefault="00916909">
            <w:pPr>
              <w:framePr w:w="7941" w:h="9994" w:wrap="none" w:vAnchor="page" w:hAnchor="page" w:x="1891" w:y="3093"/>
            </w:pP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259B6911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6,4%</w:t>
            </w: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561A8ADD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4600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534E2A62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14000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78BCD33B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27000</w:t>
            </w:r>
          </w:p>
        </w:tc>
      </w:tr>
      <w:tr w:rsidR="00916909" w14:paraId="6EF2D228" w14:textId="77777777">
        <w:trPr>
          <w:trHeight w:hRule="exact" w:val="280"/>
        </w:trPr>
        <w:tc>
          <w:tcPr>
            <w:tcW w:w="1556" w:type="dxa"/>
            <w:vMerge/>
            <w:tcBorders>
              <w:left w:val="single" w:sz="4" w:space="0" w:color="auto"/>
            </w:tcBorders>
            <w:shd w:val="clear" w:color="auto" w:fill="FFFFFF"/>
            <w:vAlign w:val="bottom"/>
          </w:tcPr>
          <w:p w14:paraId="4F2CBA60" w14:textId="77777777" w:rsidR="00916909" w:rsidRDefault="00916909">
            <w:pPr>
              <w:framePr w:w="7941" w:h="9994" w:wrap="none" w:vAnchor="page" w:hAnchor="page" w:x="1891" w:y="3093"/>
            </w:pP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01F6D1B7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0,64%</w:t>
            </w: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74D80EFA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4600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1FC38130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24000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2A3FDC4A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36000</w:t>
            </w:r>
          </w:p>
        </w:tc>
      </w:tr>
      <w:tr w:rsidR="00916909" w14:paraId="2C7D382F" w14:textId="77777777">
        <w:trPr>
          <w:trHeight w:hRule="exact" w:val="453"/>
        </w:trPr>
        <w:tc>
          <w:tcPr>
            <w:tcW w:w="1556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7475291C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rPr>
                <w:sz w:val="18"/>
                <w:szCs w:val="18"/>
              </w:rPr>
            </w:pPr>
            <w:proofErr w:type="spellStart"/>
            <w:r>
              <w:rPr>
                <w:b/>
                <w:sz w:val="18"/>
              </w:rPr>
              <w:t>Lamisil</w:t>
            </w:r>
            <w:proofErr w:type="spellEnd"/>
            <w:r>
              <w:rPr>
                <w:b/>
                <w:sz w:val="18"/>
              </w:rPr>
              <w:t xml:space="preserve"> </w:t>
            </w:r>
            <w:proofErr w:type="spellStart"/>
            <w:r>
              <w:rPr>
                <w:b/>
                <w:sz w:val="18"/>
              </w:rPr>
              <w:t>Creme</w:t>
            </w:r>
            <w:proofErr w:type="spellEnd"/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4DB71C9E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64%</w:t>
            </w: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04D1C693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11000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7EBB9B76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&lt;10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7E48088E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&lt;10</w:t>
            </w:r>
          </w:p>
        </w:tc>
      </w:tr>
      <w:tr w:rsidR="00916909" w14:paraId="284D272E" w14:textId="77777777">
        <w:trPr>
          <w:trHeight w:hRule="exact" w:val="276"/>
        </w:trPr>
        <w:tc>
          <w:tcPr>
            <w:tcW w:w="1556" w:type="dxa"/>
            <w:vMerge/>
            <w:tcBorders>
              <w:left w:val="single" w:sz="4" w:space="0" w:color="auto"/>
            </w:tcBorders>
            <w:shd w:val="clear" w:color="auto" w:fill="FFFFFF"/>
            <w:vAlign w:val="bottom"/>
          </w:tcPr>
          <w:p w14:paraId="5AE11BA5" w14:textId="77777777" w:rsidR="00916909" w:rsidRDefault="00916909">
            <w:pPr>
              <w:framePr w:w="7941" w:h="9994" w:wrap="none" w:vAnchor="page" w:hAnchor="page" w:x="1891" w:y="3093"/>
            </w:pP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08EE681B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6,4%</w:t>
            </w: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3D1C7B25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11000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08AD2225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40000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7503A7E6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30000</w:t>
            </w:r>
          </w:p>
        </w:tc>
      </w:tr>
      <w:tr w:rsidR="00916909" w14:paraId="5CF7DC1E" w14:textId="77777777">
        <w:trPr>
          <w:trHeight w:hRule="exact" w:val="297"/>
        </w:trPr>
        <w:tc>
          <w:tcPr>
            <w:tcW w:w="1556" w:type="dxa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14:paraId="32E4D6AB" w14:textId="77777777" w:rsidR="00916909" w:rsidRDefault="00916909">
            <w:pPr>
              <w:framePr w:w="7941" w:h="9994" w:wrap="none" w:vAnchor="page" w:hAnchor="page" w:x="1891" w:y="3093"/>
            </w:pP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14:paraId="100C387D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0,64%</w:t>
            </w:r>
          </w:p>
        </w:tc>
        <w:tc>
          <w:tcPr>
            <w:tcW w:w="1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14:paraId="3FDFC922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110000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14:paraId="07340043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64000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70FAB4D2" w14:textId="77777777" w:rsidR="00916909" w:rsidRDefault="00000000">
            <w:pPr>
              <w:pStyle w:val="Inne0"/>
              <w:framePr w:w="7941" w:h="9994" w:wrap="none" w:vAnchor="page" w:hAnchor="page" w:x="1891" w:y="3093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44000</w:t>
            </w:r>
          </w:p>
        </w:tc>
      </w:tr>
    </w:tbl>
    <w:p w14:paraId="2BC4403E" w14:textId="77777777" w:rsidR="00916909" w:rsidRDefault="00000000" w:rsidP="00301405">
      <w:pPr>
        <w:pStyle w:val="Podpistabeli0"/>
        <w:framePr w:wrap="none" w:vAnchor="page" w:hAnchor="page" w:x="1906" w:y="13261"/>
        <w:shd w:val="clear" w:color="auto" w:fill="auto"/>
        <w:ind w:left="13" w:right="13"/>
      </w:pPr>
      <w:r>
        <w:t>Tabela nr 3: CFU po zastosowaniu produktu na T. rubrum.</w:t>
      </w:r>
    </w:p>
    <w:p w14:paraId="22E16018" w14:textId="77777777" w:rsidR="00916909" w:rsidRDefault="00000000" w:rsidP="00301405">
      <w:pPr>
        <w:pStyle w:val="Teksttreci0"/>
        <w:framePr w:w="8230" w:h="2161" w:hRule="exact" w:wrap="none" w:vAnchor="page" w:hAnchor="page" w:x="1886" w:y="13737"/>
        <w:shd w:val="clear" w:color="auto" w:fill="auto"/>
        <w:spacing w:after="0" w:line="372" w:lineRule="auto"/>
        <w:jc w:val="both"/>
      </w:pPr>
      <w:r>
        <w:t>Dla produktu wykazano uzależniony od dawki spadek zdolności do rozwoju po zastosowaniu produktu.</w:t>
      </w:r>
    </w:p>
    <w:p w14:paraId="3B303CD4" w14:textId="77777777" w:rsidR="00916909" w:rsidRDefault="00000000" w:rsidP="00301405">
      <w:pPr>
        <w:pStyle w:val="Teksttreci0"/>
        <w:framePr w:w="8230" w:h="2161" w:hRule="exact" w:wrap="none" w:vAnchor="page" w:hAnchor="page" w:x="1886" w:y="13737"/>
        <w:shd w:val="clear" w:color="auto" w:fill="auto"/>
        <w:spacing w:after="0" w:line="372" w:lineRule="auto"/>
        <w:jc w:val="both"/>
      </w:pPr>
      <w:r>
        <w:t xml:space="preserve">Wszystkie trzy produkty </w:t>
      </w:r>
      <w:proofErr w:type="spellStart"/>
      <w:r>
        <w:t>Lucovitaaal</w:t>
      </w:r>
      <w:proofErr w:type="spellEnd"/>
      <w:r>
        <w:t xml:space="preserve"> dają spadek liczby jednostek tworzących kolonie w większym stopniu niż </w:t>
      </w:r>
      <w:proofErr w:type="spellStart"/>
      <w:r>
        <w:t>Naloc</w:t>
      </w:r>
      <w:proofErr w:type="spellEnd"/>
      <w:r>
        <w:t xml:space="preserve"> </w:t>
      </w:r>
      <w:proofErr w:type="spellStart"/>
      <w:r>
        <w:t>Tube</w:t>
      </w:r>
      <w:proofErr w:type="spellEnd"/>
      <w:r>
        <w:t xml:space="preserve"> i </w:t>
      </w:r>
      <w:proofErr w:type="spellStart"/>
      <w:r>
        <w:t>Lamisil</w:t>
      </w:r>
      <w:proofErr w:type="spellEnd"/>
      <w:r>
        <w:t xml:space="preserve"> w sprayu lub w żelu po 1 h, jak również po 24 h przy stężeniu 64% lub 6,4%. Przy najniższym stężeniu 0,64%, różnica jest mniej widoczna. Liczba rozwijających się grzybów spada również w próbie kontrolnej w związku z </w:t>
      </w:r>
    </w:p>
    <w:p w14:paraId="449A6F20" w14:textId="77777777" w:rsidR="00916909" w:rsidRPr="008F3BB9" w:rsidRDefault="00000000">
      <w:pPr>
        <w:pStyle w:val="Nagweklubstopka0"/>
        <w:framePr w:wrap="none" w:vAnchor="page" w:hAnchor="page" w:x="6995" w:y="15703"/>
        <w:shd w:val="clear" w:color="auto" w:fill="auto"/>
        <w:rPr>
          <w:lang w:val="en-US"/>
        </w:rPr>
      </w:pPr>
      <w:proofErr w:type="spellStart"/>
      <w:r w:rsidRPr="008F3BB9">
        <w:rPr>
          <w:lang w:val="en-US"/>
        </w:rPr>
        <w:t>BioTeSys</w:t>
      </w:r>
      <w:proofErr w:type="spellEnd"/>
      <w:r w:rsidRPr="008F3BB9">
        <w:rPr>
          <w:lang w:val="en-US"/>
        </w:rPr>
        <w:t xml:space="preserve"> GmbH, Esslingen, </w:t>
      </w:r>
      <w:proofErr w:type="spellStart"/>
      <w:r w:rsidRPr="008F3BB9">
        <w:rPr>
          <w:lang w:val="en-US"/>
        </w:rPr>
        <w:t>Niemcy</w:t>
      </w:r>
      <w:proofErr w:type="spellEnd"/>
    </w:p>
    <w:p w14:paraId="73A5FDDB" w14:textId="77777777" w:rsidR="00916909" w:rsidRPr="008F3BB9" w:rsidRDefault="00916909">
      <w:pPr>
        <w:spacing w:line="1" w:lineRule="exact"/>
        <w:rPr>
          <w:lang w:val="en-US"/>
        </w:rPr>
        <w:sectPr w:rsidR="00916909" w:rsidRPr="008F3BB9">
          <w:pgSz w:w="11909" w:h="16840"/>
          <w:pgMar w:top="1488" w:right="360" w:bottom="360" w:left="360" w:header="0" w:footer="3" w:gutter="0"/>
          <w:cols w:space="720"/>
          <w:noEndnote/>
          <w:docGrid w:linePitch="360"/>
        </w:sectPr>
      </w:pPr>
    </w:p>
    <w:p w14:paraId="4208B597" w14:textId="77777777" w:rsidR="00916909" w:rsidRPr="008F3BB9" w:rsidRDefault="00000000">
      <w:pPr>
        <w:spacing w:line="1" w:lineRule="exact"/>
        <w:rPr>
          <w:lang w:val="en-US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5DC0EB84" wp14:editId="4D1810C0">
                <wp:simplePos x="0" y="0"/>
                <wp:positionH relativeFrom="page">
                  <wp:posOffset>1212850</wp:posOffset>
                </wp:positionH>
                <wp:positionV relativeFrom="page">
                  <wp:posOffset>1596390</wp:posOffset>
                </wp:positionV>
                <wp:extent cx="5200650" cy="0"/>
                <wp:effectExtent l="0" t="0" r="0" b="0"/>
                <wp:wrapNone/>
                <wp:docPr id="14" name="Shap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00650" cy="0"/>
                        </a:xfrm>
                        <a:prstGeom prst="straightConnector1">
                          <a:avLst/>
                        </a:prstGeom>
                        <a:ln w="10795">
                          <a:solidFill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o:spt="32" o:oned="true" path="m,l21600,21600e" style="position:absolute;margin-left:95.5pt;margin-top:125.7pt;width:409.5pt;height:0;z-index:-251658240;mso-position-horizontal-relative:page;mso-position-vertical-relative:page">
                <v:stroke weight="0.84999999999999998pt"/>
              </v:shape>
            </w:pict>
          </mc:Fallback>
        </mc:AlternateContent>
      </w:r>
    </w:p>
    <w:p w14:paraId="632B4595" w14:textId="77777777" w:rsidR="00916909" w:rsidRPr="008F3BB9" w:rsidRDefault="00000000">
      <w:pPr>
        <w:pStyle w:val="Nagweklubstopka0"/>
        <w:framePr w:wrap="none" w:vAnchor="page" w:hAnchor="page" w:x="2006" w:y="820"/>
        <w:shd w:val="clear" w:color="auto" w:fill="auto"/>
        <w:rPr>
          <w:sz w:val="32"/>
          <w:szCs w:val="32"/>
          <w:lang w:val="en-US"/>
        </w:rPr>
      </w:pPr>
      <w:r w:rsidRPr="008F3BB9">
        <w:rPr>
          <w:color w:val="A56700"/>
          <w:sz w:val="32"/>
          <w:lang w:val="en-US"/>
        </w:rPr>
        <w:t>PK Benelux BV</w:t>
      </w:r>
    </w:p>
    <w:p w14:paraId="0E195C45" w14:textId="34773778" w:rsidR="00916909" w:rsidRDefault="00926FB0">
      <w:pPr>
        <w:framePr w:wrap="none" w:vAnchor="page" w:hAnchor="page" w:x="639" w:y="1144"/>
        <w:rPr>
          <w:sz w:val="2"/>
          <w:szCs w:val="2"/>
        </w:rPr>
      </w:pPr>
      <w:r>
        <w:rPr>
          <w:noProof/>
        </w:rPr>
        <w:drawing>
          <wp:inline distT="0" distB="0" distL="0" distR="0" wp14:anchorId="0C30F244" wp14:editId="4CCAD5AC">
            <wp:extent cx="743585" cy="713105"/>
            <wp:effectExtent l="0" t="0" r="0" b="0"/>
            <wp:docPr id="29" name="Picut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/>
                    <a:stretch/>
                  </pic:blipFill>
                  <pic:spPr>
                    <a:xfrm>
                      <a:off x="0" y="0"/>
                      <a:ext cx="743585" cy="713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56F32" w14:textId="77777777" w:rsidR="00916909" w:rsidRDefault="00000000">
      <w:pPr>
        <w:pStyle w:val="Nagweklubstopka0"/>
        <w:framePr w:wrap="none" w:vAnchor="page" w:hAnchor="page" w:x="1915" w:y="2173"/>
        <w:shd w:val="clear" w:color="auto" w:fill="auto"/>
      </w:pPr>
      <w:r>
        <w:t>BTS1407/19</w:t>
      </w:r>
    </w:p>
    <w:p w14:paraId="4BB7D0D7" w14:textId="77777777" w:rsidR="00916909" w:rsidRDefault="00000000">
      <w:pPr>
        <w:pStyle w:val="Nagweklubstopka0"/>
        <w:framePr w:wrap="none" w:vAnchor="page" w:hAnchor="page" w:x="3934" w:y="2173"/>
        <w:shd w:val="clear" w:color="auto" w:fill="auto"/>
      </w:pPr>
      <w:r>
        <w:t>Badanie in vitro skuteczności trzech produktów w walce z grzybicą</w:t>
      </w:r>
    </w:p>
    <w:p w14:paraId="65D3B5B9" w14:textId="77777777" w:rsidR="00916909" w:rsidRDefault="00000000">
      <w:pPr>
        <w:pStyle w:val="Nagweklubstopka0"/>
        <w:framePr w:wrap="none" w:vAnchor="page" w:hAnchor="page" w:x="9699" w:y="2165"/>
        <w:shd w:val="clear" w:color="auto" w:fill="auto"/>
      </w:pPr>
      <w:r>
        <w:t>8/11</w:t>
      </w:r>
    </w:p>
    <w:p w14:paraId="05EF7073" w14:textId="77777777" w:rsidR="00916909" w:rsidRDefault="00000000">
      <w:pPr>
        <w:pStyle w:val="Teksttreci0"/>
        <w:framePr w:w="8207" w:h="735" w:hRule="exact" w:wrap="none" w:vAnchor="page" w:hAnchor="page" w:x="1898" w:y="2809"/>
        <w:shd w:val="clear" w:color="auto" w:fill="auto"/>
        <w:spacing w:after="0" w:line="379" w:lineRule="auto"/>
      </w:pPr>
      <w:r>
        <w:t>obróbką i stratą w wyniku filtracji. Jednakże spadek przy zastosowaniu badanych produktów jest większy.</w:t>
      </w:r>
    </w:p>
    <w:tbl>
      <w:tblPr>
        <w:tblOverlap w:val="never"/>
        <w:tblW w:w="7919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552"/>
        <w:gridCol w:w="1278"/>
        <w:gridCol w:w="1767"/>
        <w:gridCol w:w="1919"/>
        <w:gridCol w:w="1403"/>
      </w:tblGrid>
      <w:tr w:rsidR="00916909" w14:paraId="267077F5" w14:textId="77777777" w:rsidTr="008F3BB9">
        <w:trPr>
          <w:trHeight w:hRule="exact" w:val="1371"/>
        </w:trPr>
        <w:tc>
          <w:tcPr>
            <w:tcW w:w="155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4DB99104" w14:textId="77777777" w:rsidR="00916909" w:rsidRDefault="00916909">
            <w:pPr>
              <w:framePr w:w="7918" w:h="9976" w:wrap="none" w:vAnchor="page" w:hAnchor="page" w:x="1911" w:y="3838"/>
              <w:rPr>
                <w:sz w:val="10"/>
                <w:szCs w:val="10"/>
              </w:rPr>
            </w:pP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62FD2ADB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rPr>
                <w:sz w:val="18"/>
                <w:szCs w:val="18"/>
              </w:rPr>
            </w:pPr>
            <w:r>
              <w:rPr>
                <w:b/>
                <w:sz w:val="18"/>
              </w:rPr>
              <w:t>Zastosowane stężenia</w:t>
            </w:r>
          </w:p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2561FCAF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rPr>
                <w:sz w:val="18"/>
                <w:szCs w:val="18"/>
              </w:rPr>
            </w:pPr>
            <w:r>
              <w:rPr>
                <w:b/>
                <w:sz w:val="18"/>
              </w:rPr>
              <w:t>CFU (jednostki tworzące kolonię) startowe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3B279958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rPr>
                <w:sz w:val="18"/>
                <w:szCs w:val="18"/>
              </w:rPr>
            </w:pPr>
            <w:r>
              <w:rPr>
                <w:b/>
                <w:sz w:val="18"/>
              </w:rPr>
              <w:t>CFU końcowe po 1 h</w:t>
            </w:r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7932A1A7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rPr>
                <w:sz w:val="18"/>
                <w:szCs w:val="18"/>
              </w:rPr>
            </w:pPr>
            <w:r>
              <w:rPr>
                <w:b/>
                <w:sz w:val="18"/>
              </w:rPr>
              <w:t>CFU końcowe po 24 h</w:t>
            </w:r>
          </w:p>
        </w:tc>
      </w:tr>
      <w:tr w:rsidR="00916909" w14:paraId="1CECC08B" w14:textId="77777777" w:rsidTr="008F3BB9">
        <w:trPr>
          <w:trHeight w:hRule="exact" w:val="549"/>
        </w:trPr>
        <w:tc>
          <w:tcPr>
            <w:tcW w:w="155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43B6C83F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rPr>
                <w:sz w:val="18"/>
                <w:szCs w:val="18"/>
              </w:rPr>
            </w:pPr>
            <w:r>
              <w:rPr>
                <w:b/>
                <w:sz w:val="18"/>
              </w:rPr>
              <w:t>ujemna próba kontrolna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562CF559" w14:textId="77777777" w:rsidR="00916909" w:rsidRDefault="00916909">
            <w:pPr>
              <w:framePr w:w="7918" w:h="9976" w:wrap="none" w:vAnchor="page" w:hAnchor="page" w:x="1911" w:y="3838"/>
              <w:rPr>
                <w:sz w:val="10"/>
                <w:szCs w:val="10"/>
              </w:rPr>
            </w:pPr>
          </w:p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15CD36B8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3 800 000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7CB8ED15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ind w:firstLine="780"/>
              <w:jc w:val="both"/>
              <w:rPr>
                <w:sz w:val="17"/>
                <w:szCs w:val="17"/>
              </w:rPr>
            </w:pPr>
            <w:r>
              <w:rPr>
                <w:sz w:val="17"/>
              </w:rPr>
              <w:t>1 300 000</w:t>
            </w:r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5D6C4054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340 000</w:t>
            </w:r>
          </w:p>
        </w:tc>
      </w:tr>
      <w:tr w:rsidR="00916909" w14:paraId="4B03527F" w14:textId="77777777" w:rsidTr="008F3BB9">
        <w:trPr>
          <w:trHeight w:hRule="exact" w:val="623"/>
        </w:trPr>
        <w:tc>
          <w:tcPr>
            <w:tcW w:w="155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41A348CC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rPr>
                <w:sz w:val="18"/>
                <w:szCs w:val="18"/>
              </w:rPr>
            </w:pPr>
            <w:r>
              <w:rPr>
                <w:b/>
                <w:sz w:val="18"/>
              </w:rPr>
              <w:t>ujemna próba kontrolna</w:t>
            </w:r>
            <w:r>
              <w:rPr>
                <w:b/>
                <w:sz w:val="18"/>
              </w:rPr>
              <w:br/>
              <w:t>- żel na grzybicę stóp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302C8BB5" w14:textId="77777777" w:rsidR="00916909" w:rsidRDefault="00916909">
            <w:pPr>
              <w:framePr w:w="7918" w:h="9976" w:wrap="none" w:vAnchor="page" w:hAnchor="page" w:x="1911" w:y="3838"/>
              <w:rPr>
                <w:sz w:val="10"/>
                <w:szCs w:val="10"/>
              </w:rPr>
            </w:pPr>
          </w:p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37F8712D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3 800 000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511A9DB1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ind w:firstLine="780"/>
              <w:jc w:val="both"/>
              <w:rPr>
                <w:sz w:val="17"/>
                <w:szCs w:val="17"/>
              </w:rPr>
            </w:pPr>
            <w:r>
              <w:rPr>
                <w:sz w:val="17"/>
              </w:rPr>
              <w:t>4 000 000</w:t>
            </w:r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0520810C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900 000</w:t>
            </w:r>
          </w:p>
        </w:tc>
      </w:tr>
      <w:tr w:rsidR="00916909" w14:paraId="249363D5" w14:textId="77777777" w:rsidTr="008F3BB9">
        <w:trPr>
          <w:trHeight w:hRule="exact" w:val="627"/>
        </w:trPr>
        <w:tc>
          <w:tcPr>
            <w:tcW w:w="155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5980A142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rPr>
                <w:sz w:val="18"/>
                <w:szCs w:val="18"/>
              </w:rPr>
            </w:pPr>
            <w:r>
              <w:rPr>
                <w:b/>
                <w:sz w:val="18"/>
              </w:rPr>
              <w:t>Ujemna próba kontrolna</w:t>
            </w:r>
            <w:r>
              <w:rPr>
                <w:b/>
                <w:sz w:val="18"/>
              </w:rPr>
              <w:br/>
              <w:t xml:space="preserve">- krem </w:t>
            </w:r>
            <w:proofErr w:type="spellStart"/>
            <w:r>
              <w:rPr>
                <w:b/>
                <w:sz w:val="18"/>
              </w:rPr>
              <w:t>Lamisil</w:t>
            </w:r>
            <w:proofErr w:type="spellEnd"/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36B759FD" w14:textId="77777777" w:rsidR="00916909" w:rsidRDefault="00916909">
            <w:pPr>
              <w:framePr w:w="7918" w:h="9976" w:wrap="none" w:vAnchor="page" w:hAnchor="page" w:x="1911" w:y="3838"/>
              <w:rPr>
                <w:sz w:val="10"/>
                <w:szCs w:val="10"/>
              </w:rPr>
            </w:pPr>
          </w:p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3303FFCD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4 300 000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3B791A7D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ind w:firstLine="780"/>
              <w:jc w:val="both"/>
              <w:rPr>
                <w:sz w:val="17"/>
                <w:szCs w:val="17"/>
              </w:rPr>
            </w:pPr>
            <w:r>
              <w:rPr>
                <w:sz w:val="17"/>
              </w:rPr>
              <w:t>4 700 000</w:t>
            </w:r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2FF9FE09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1 700 000</w:t>
            </w:r>
          </w:p>
        </w:tc>
      </w:tr>
      <w:tr w:rsidR="00916909" w14:paraId="4127701D" w14:textId="77777777" w:rsidTr="008F3BB9">
        <w:trPr>
          <w:trHeight w:hRule="exact" w:val="549"/>
        </w:trPr>
        <w:tc>
          <w:tcPr>
            <w:tcW w:w="1552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45699D92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rPr>
                <w:sz w:val="18"/>
                <w:szCs w:val="18"/>
              </w:rPr>
            </w:pPr>
            <w:proofErr w:type="spellStart"/>
            <w:r>
              <w:rPr>
                <w:b/>
                <w:sz w:val="18"/>
              </w:rPr>
              <w:t>Lucovitaal</w:t>
            </w:r>
            <w:proofErr w:type="spellEnd"/>
            <w:r>
              <w:rPr>
                <w:b/>
                <w:sz w:val="18"/>
              </w:rPr>
              <w:br/>
            </w:r>
            <w:proofErr w:type="spellStart"/>
            <w:r>
              <w:rPr>
                <w:b/>
                <w:sz w:val="18"/>
              </w:rPr>
              <w:t>fungal</w:t>
            </w:r>
            <w:proofErr w:type="spellEnd"/>
            <w:r>
              <w:rPr>
                <w:b/>
                <w:sz w:val="18"/>
              </w:rPr>
              <w:t xml:space="preserve"> </w:t>
            </w:r>
            <w:proofErr w:type="spellStart"/>
            <w:r>
              <w:rPr>
                <w:b/>
                <w:sz w:val="18"/>
              </w:rPr>
              <w:t>nail</w:t>
            </w:r>
            <w:proofErr w:type="spellEnd"/>
            <w:r>
              <w:rPr>
                <w:b/>
                <w:sz w:val="18"/>
              </w:rPr>
              <w:br/>
              <w:t>191130573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7FCED6E8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64%</w:t>
            </w:r>
          </w:p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3D177F90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3 800 000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498585C3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&lt;10</w:t>
            </w:r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22696A80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&lt;10</w:t>
            </w:r>
          </w:p>
        </w:tc>
      </w:tr>
      <w:tr w:rsidR="00916909" w14:paraId="15EA84AF" w14:textId="77777777" w:rsidTr="008F3BB9">
        <w:trPr>
          <w:trHeight w:hRule="exact" w:val="277"/>
        </w:trPr>
        <w:tc>
          <w:tcPr>
            <w:tcW w:w="1552" w:type="dxa"/>
            <w:vMerge/>
            <w:tcBorders>
              <w:left w:val="single" w:sz="4" w:space="0" w:color="auto"/>
            </w:tcBorders>
            <w:shd w:val="clear" w:color="auto" w:fill="FFFFFF"/>
            <w:vAlign w:val="bottom"/>
          </w:tcPr>
          <w:p w14:paraId="2104EA8B" w14:textId="77777777" w:rsidR="00916909" w:rsidRDefault="00916909">
            <w:pPr>
              <w:framePr w:w="7918" w:h="9976" w:wrap="none" w:vAnchor="page" w:hAnchor="page" w:x="1911" w:y="3838"/>
            </w:pP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54A6A073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6,4%</w:t>
            </w:r>
          </w:p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17664055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3 800 000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48BECD94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160 000</w:t>
            </w:r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5AE1724B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380</w:t>
            </w:r>
          </w:p>
        </w:tc>
      </w:tr>
      <w:tr w:rsidR="00916909" w14:paraId="04ED8AD0" w14:textId="77777777" w:rsidTr="008F3BB9">
        <w:trPr>
          <w:trHeight w:hRule="exact" w:val="277"/>
        </w:trPr>
        <w:tc>
          <w:tcPr>
            <w:tcW w:w="1552" w:type="dxa"/>
            <w:vMerge/>
            <w:tcBorders>
              <w:left w:val="single" w:sz="4" w:space="0" w:color="auto"/>
            </w:tcBorders>
            <w:shd w:val="clear" w:color="auto" w:fill="FFFFFF"/>
            <w:vAlign w:val="bottom"/>
          </w:tcPr>
          <w:p w14:paraId="60F0F474" w14:textId="77777777" w:rsidR="00916909" w:rsidRDefault="00916909">
            <w:pPr>
              <w:framePr w:w="7918" w:h="9976" w:wrap="none" w:vAnchor="page" w:hAnchor="page" w:x="1911" w:y="3838"/>
            </w:pP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16DEFFE7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0,64%</w:t>
            </w:r>
          </w:p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040BFAC4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3 800 000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5A9FED5F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ind w:firstLine="780"/>
              <w:jc w:val="both"/>
              <w:rPr>
                <w:sz w:val="17"/>
                <w:szCs w:val="17"/>
              </w:rPr>
            </w:pPr>
            <w:r>
              <w:rPr>
                <w:sz w:val="17"/>
              </w:rPr>
              <w:t>1 100 000</w:t>
            </w:r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446229E2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81 000</w:t>
            </w:r>
          </w:p>
        </w:tc>
      </w:tr>
      <w:tr w:rsidR="00916909" w14:paraId="72228666" w14:textId="77777777" w:rsidTr="008F3BB9">
        <w:trPr>
          <w:trHeight w:hRule="exact" w:val="817"/>
        </w:trPr>
        <w:tc>
          <w:tcPr>
            <w:tcW w:w="1552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27F2FA85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rPr>
                <w:sz w:val="18"/>
                <w:szCs w:val="18"/>
              </w:rPr>
            </w:pPr>
            <w:proofErr w:type="spellStart"/>
            <w:r>
              <w:rPr>
                <w:b/>
                <w:sz w:val="18"/>
              </w:rPr>
              <w:t>Lucovitaal</w:t>
            </w:r>
            <w:proofErr w:type="spellEnd"/>
            <w:r>
              <w:rPr>
                <w:b/>
                <w:sz w:val="18"/>
              </w:rPr>
              <w:br/>
            </w:r>
            <w:proofErr w:type="spellStart"/>
            <w:r>
              <w:rPr>
                <w:b/>
                <w:sz w:val="18"/>
              </w:rPr>
              <w:t>athlete</w:t>
            </w:r>
            <w:proofErr w:type="spellEnd"/>
            <w:r>
              <w:rPr>
                <w:b/>
                <w:sz w:val="18"/>
              </w:rPr>
              <w:t xml:space="preserve"> </w:t>
            </w:r>
            <w:proofErr w:type="spellStart"/>
            <w:r>
              <w:rPr>
                <w:b/>
                <w:sz w:val="18"/>
              </w:rPr>
              <w:t>foot</w:t>
            </w:r>
            <w:proofErr w:type="spellEnd"/>
            <w:r>
              <w:rPr>
                <w:b/>
                <w:sz w:val="18"/>
              </w:rPr>
              <w:br/>
              <w:t>spray</w:t>
            </w:r>
            <w:r>
              <w:rPr>
                <w:b/>
                <w:sz w:val="18"/>
              </w:rPr>
              <w:br/>
              <w:t>191130574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2F81998F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64%</w:t>
            </w:r>
          </w:p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19ECC33E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3 800 000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2B0ACF28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360</w:t>
            </w:r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58B9FCC2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&lt;10</w:t>
            </w:r>
          </w:p>
        </w:tc>
      </w:tr>
      <w:tr w:rsidR="00916909" w14:paraId="518663EE" w14:textId="77777777" w:rsidTr="008F3BB9">
        <w:trPr>
          <w:trHeight w:hRule="exact" w:val="281"/>
        </w:trPr>
        <w:tc>
          <w:tcPr>
            <w:tcW w:w="1552" w:type="dxa"/>
            <w:vMerge/>
            <w:tcBorders>
              <w:left w:val="single" w:sz="4" w:space="0" w:color="auto"/>
            </w:tcBorders>
            <w:shd w:val="clear" w:color="auto" w:fill="FFFFFF"/>
            <w:vAlign w:val="bottom"/>
          </w:tcPr>
          <w:p w14:paraId="318AF4C9" w14:textId="77777777" w:rsidR="00916909" w:rsidRDefault="00916909">
            <w:pPr>
              <w:framePr w:w="7918" w:h="9976" w:wrap="none" w:vAnchor="page" w:hAnchor="page" w:x="1911" w:y="3838"/>
            </w:pP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3ADD9511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6,4%</w:t>
            </w:r>
          </w:p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61AC830B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3 800 000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322C1CFB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600</w:t>
            </w:r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6096CF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&lt;10</w:t>
            </w:r>
          </w:p>
        </w:tc>
      </w:tr>
      <w:tr w:rsidR="00916909" w14:paraId="57314C6E" w14:textId="77777777" w:rsidTr="008F3BB9">
        <w:trPr>
          <w:trHeight w:hRule="exact" w:val="272"/>
        </w:trPr>
        <w:tc>
          <w:tcPr>
            <w:tcW w:w="1552" w:type="dxa"/>
            <w:vMerge/>
            <w:tcBorders>
              <w:left w:val="single" w:sz="4" w:space="0" w:color="auto"/>
            </w:tcBorders>
            <w:shd w:val="clear" w:color="auto" w:fill="FFFFFF"/>
            <w:vAlign w:val="bottom"/>
          </w:tcPr>
          <w:p w14:paraId="2BB48E69" w14:textId="77777777" w:rsidR="00916909" w:rsidRDefault="00916909">
            <w:pPr>
              <w:framePr w:w="7918" w:h="9976" w:wrap="none" w:vAnchor="page" w:hAnchor="page" w:x="1911" w:y="3838"/>
            </w:pP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48C809AB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0,64%</w:t>
            </w:r>
          </w:p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3D27AF73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3 800 000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3682AFCF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ind w:firstLine="780"/>
              <w:jc w:val="both"/>
              <w:rPr>
                <w:sz w:val="17"/>
                <w:szCs w:val="17"/>
              </w:rPr>
            </w:pPr>
            <w:r>
              <w:rPr>
                <w:sz w:val="17"/>
              </w:rPr>
              <w:t>1 500 000</w:t>
            </w:r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4E9F7AA8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300 000</w:t>
            </w:r>
          </w:p>
        </w:tc>
      </w:tr>
      <w:tr w:rsidR="00916909" w14:paraId="58404C62" w14:textId="77777777" w:rsidTr="008F3BB9">
        <w:trPr>
          <w:trHeight w:hRule="exact" w:val="813"/>
        </w:trPr>
        <w:tc>
          <w:tcPr>
            <w:tcW w:w="1552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194E0A28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rPr>
                <w:sz w:val="18"/>
                <w:szCs w:val="18"/>
              </w:rPr>
            </w:pPr>
            <w:proofErr w:type="spellStart"/>
            <w:r>
              <w:rPr>
                <w:b/>
                <w:sz w:val="18"/>
              </w:rPr>
              <w:t>Lucovitaal</w:t>
            </w:r>
            <w:proofErr w:type="spellEnd"/>
            <w:r>
              <w:rPr>
                <w:b/>
                <w:sz w:val="18"/>
              </w:rPr>
              <w:br/>
            </w:r>
            <w:proofErr w:type="spellStart"/>
            <w:r>
              <w:rPr>
                <w:b/>
                <w:sz w:val="18"/>
              </w:rPr>
              <w:t>athlete</w:t>
            </w:r>
            <w:proofErr w:type="spellEnd"/>
            <w:r>
              <w:rPr>
                <w:b/>
                <w:sz w:val="18"/>
              </w:rPr>
              <w:t xml:space="preserve"> </w:t>
            </w:r>
            <w:proofErr w:type="spellStart"/>
            <w:r>
              <w:rPr>
                <w:b/>
                <w:sz w:val="18"/>
              </w:rPr>
              <w:t>foot</w:t>
            </w:r>
            <w:proofErr w:type="spellEnd"/>
            <w:r>
              <w:rPr>
                <w:b/>
                <w:sz w:val="18"/>
              </w:rPr>
              <w:t xml:space="preserve"> </w:t>
            </w:r>
            <w:proofErr w:type="spellStart"/>
            <w:r>
              <w:rPr>
                <w:b/>
                <w:sz w:val="18"/>
              </w:rPr>
              <w:t>gel</w:t>
            </w:r>
            <w:proofErr w:type="spellEnd"/>
            <w:r>
              <w:rPr>
                <w:b/>
                <w:sz w:val="18"/>
              </w:rPr>
              <w:br/>
              <w:t>191130575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61E84D1D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64%</w:t>
            </w:r>
          </w:p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27E32E4C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3 800 000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5173EE81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&lt;100</w:t>
            </w:r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67919CFC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&lt;100</w:t>
            </w:r>
          </w:p>
        </w:tc>
      </w:tr>
      <w:tr w:rsidR="00916909" w14:paraId="4725350C" w14:textId="77777777" w:rsidTr="008F3BB9">
        <w:trPr>
          <w:trHeight w:hRule="exact" w:val="277"/>
        </w:trPr>
        <w:tc>
          <w:tcPr>
            <w:tcW w:w="1552" w:type="dxa"/>
            <w:vMerge/>
            <w:tcBorders>
              <w:left w:val="single" w:sz="4" w:space="0" w:color="auto"/>
            </w:tcBorders>
            <w:shd w:val="clear" w:color="auto" w:fill="FFFFFF"/>
            <w:vAlign w:val="bottom"/>
          </w:tcPr>
          <w:p w14:paraId="35BF2777" w14:textId="77777777" w:rsidR="00916909" w:rsidRDefault="00916909">
            <w:pPr>
              <w:framePr w:w="7918" w:h="9976" w:wrap="none" w:vAnchor="page" w:hAnchor="page" w:x="1911" w:y="3838"/>
            </w:pP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0159CE3C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6,4%</w:t>
            </w:r>
          </w:p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6D498AA4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3 800 000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3958B449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300</w:t>
            </w:r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1B091988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&lt;100</w:t>
            </w:r>
          </w:p>
        </w:tc>
      </w:tr>
      <w:tr w:rsidR="00916909" w14:paraId="42D8A0A0" w14:textId="77777777" w:rsidTr="008F3BB9">
        <w:trPr>
          <w:trHeight w:hRule="exact" w:val="277"/>
        </w:trPr>
        <w:tc>
          <w:tcPr>
            <w:tcW w:w="1552" w:type="dxa"/>
            <w:vMerge/>
            <w:tcBorders>
              <w:left w:val="single" w:sz="4" w:space="0" w:color="auto"/>
            </w:tcBorders>
            <w:shd w:val="clear" w:color="auto" w:fill="FFFFFF"/>
            <w:vAlign w:val="bottom"/>
          </w:tcPr>
          <w:p w14:paraId="7970E180" w14:textId="77777777" w:rsidR="00916909" w:rsidRDefault="00916909">
            <w:pPr>
              <w:framePr w:w="7918" w:h="9976" w:wrap="none" w:vAnchor="page" w:hAnchor="page" w:x="1911" w:y="3838"/>
            </w:pP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7A87EB06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0,64%</w:t>
            </w:r>
          </w:p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4B504B60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3 800 000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62688800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ind w:firstLine="780"/>
              <w:jc w:val="both"/>
              <w:rPr>
                <w:sz w:val="17"/>
                <w:szCs w:val="17"/>
              </w:rPr>
            </w:pPr>
            <w:r>
              <w:rPr>
                <w:sz w:val="17"/>
              </w:rPr>
              <w:t>4 100 000</w:t>
            </w:r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5F3657F1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950 000</w:t>
            </w:r>
          </w:p>
        </w:tc>
      </w:tr>
      <w:tr w:rsidR="00916909" w14:paraId="4145315C" w14:textId="77777777" w:rsidTr="008F3BB9">
        <w:trPr>
          <w:trHeight w:hRule="exact" w:val="277"/>
        </w:trPr>
        <w:tc>
          <w:tcPr>
            <w:tcW w:w="1552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0B96FF6E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rPr>
                <w:sz w:val="18"/>
                <w:szCs w:val="18"/>
              </w:rPr>
            </w:pPr>
            <w:proofErr w:type="spellStart"/>
            <w:r>
              <w:rPr>
                <w:b/>
                <w:sz w:val="18"/>
              </w:rPr>
              <w:t>Naloc</w:t>
            </w:r>
            <w:proofErr w:type="spellEnd"/>
            <w:r>
              <w:rPr>
                <w:b/>
                <w:sz w:val="18"/>
              </w:rPr>
              <w:t xml:space="preserve"> </w:t>
            </w:r>
            <w:proofErr w:type="spellStart"/>
            <w:r>
              <w:rPr>
                <w:b/>
                <w:sz w:val="18"/>
              </w:rPr>
              <w:t>Tube</w:t>
            </w:r>
            <w:proofErr w:type="spellEnd"/>
            <w:r>
              <w:rPr>
                <w:b/>
                <w:sz w:val="18"/>
              </w:rPr>
              <w:br/>
              <w:t>191130576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3AD1E89E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64%</w:t>
            </w:r>
          </w:p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21D5BE15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3 800 000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1FE9E673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90</w:t>
            </w:r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6B3A93CE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&lt;10</w:t>
            </w:r>
          </w:p>
        </w:tc>
      </w:tr>
      <w:tr w:rsidR="00916909" w14:paraId="45B81780" w14:textId="77777777" w:rsidTr="008F3BB9">
        <w:trPr>
          <w:trHeight w:hRule="exact" w:val="281"/>
        </w:trPr>
        <w:tc>
          <w:tcPr>
            <w:tcW w:w="1552" w:type="dxa"/>
            <w:vMerge/>
            <w:tcBorders>
              <w:left w:val="single" w:sz="4" w:space="0" w:color="auto"/>
            </w:tcBorders>
            <w:shd w:val="clear" w:color="auto" w:fill="FFFFFF"/>
            <w:vAlign w:val="bottom"/>
          </w:tcPr>
          <w:p w14:paraId="16836314" w14:textId="77777777" w:rsidR="00916909" w:rsidRDefault="00916909">
            <w:pPr>
              <w:framePr w:w="7918" w:h="9976" w:wrap="none" w:vAnchor="page" w:hAnchor="page" w:x="1911" w:y="3838"/>
            </w:pP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497CA2C6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6,4%</w:t>
            </w:r>
          </w:p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4D7D5BB9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3 800 000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5D34A138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ind w:firstLine="780"/>
              <w:jc w:val="both"/>
              <w:rPr>
                <w:sz w:val="17"/>
                <w:szCs w:val="17"/>
              </w:rPr>
            </w:pPr>
            <w:r>
              <w:rPr>
                <w:sz w:val="17"/>
              </w:rPr>
              <w:t>1 300 000</w:t>
            </w:r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4719D974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100 000</w:t>
            </w:r>
          </w:p>
        </w:tc>
      </w:tr>
      <w:tr w:rsidR="00916909" w14:paraId="330CEE45" w14:textId="77777777" w:rsidTr="008F3BB9">
        <w:trPr>
          <w:trHeight w:hRule="exact" w:val="277"/>
        </w:trPr>
        <w:tc>
          <w:tcPr>
            <w:tcW w:w="1552" w:type="dxa"/>
            <w:vMerge/>
            <w:tcBorders>
              <w:left w:val="single" w:sz="4" w:space="0" w:color="auto"/>
            </w:tcBorders>
            <w:shd w:val="clear" w:color="auto" w:fill="FFFFFF"/>
            <w:vAlign w:val="bottom"/>
          </w:tcPr>
          <w:p w14:paraId="426A539B" w14:textId="77777777" w:rsidR="00916909" w:rsidRDefault="00916909">
            <w:pPr>
              <w:framePr w:w="7918" w:h="9976" w:wrap="none" w:vAnchor="page" w:hAnchor="page" w:x="1911" w:y="3838"/>
            </w:pP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04162D71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0,64%</w:t>
            </w:r>
          </w:p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61D9EA24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3 800 000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7FF859B7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ind w:firstLine="780"/>
              <w:jc w:val="both"/>
              <w:rPr>
                <w:sz w:val="17"/>
                <w:szCs w:val="17"/>
              </w:rPr>
            </w:pPr>
            <w:r>
              <w:rPr>
                <w:sz w:val="17"/>
              </w:rPr>
              <w:t>1 200 000</w:t>
            </w:r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7596BE3C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320 000</w:t>
            </w:r>
          </w:p>
        </w:tc>
      </w:tr>
      <w:tr w:rsidR="00916909" w14:paraId="2A42C21A" w14:textId="77777777" w:rsidTr="008F3BB9">
        <w:trPr>
          <w:trHeight w:hRule="exact" w:val="545"/>
        </w:trPr>
        <w:tc>
          <w:tcPr>
            <w:tcW w:w="1552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121DAB41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rPr>
                <w:sz w:val="18"/>
                <w:szCs w:val="18"/>
              </w:rPr>
            </w:pPr>
            <w:proofErr w:type="spellStart"/>
            <w:r>
              <w:rPr>
                <w:b/>
                <w:sz w:val="18"/>
              </w:rPr>
              <w:t>Lamsiil</w:t>
            </w:r>
            <w:proofErr w:type="spellEnd"/>
            <w:r>
              <w:rPr>
                <w:b/>
                <w:sz w:val="18"/>
              </w:rPr>
              <w:t xml:space="preserve"> Spray</w:t>
            </w:r>
            <w:r>
              <w:rPr>
                <w:b/>
                <w:sz w:val="18"/>
              </w:rPr>
              <w:br/>
              <w:t>191130577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173F9C74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64%</w:t>
            </w:r>
          </w:p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7E61DEAF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3 800 000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0BA8E9E5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90</w:t>
            </w:r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6A21B5A7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&lt;10</w:t>
            </w:r>
          </w:p>
        </w:tc>
      </w:tr>
      <w:tr w:rsidR="00916909" w14:paraId="145AF122" w14:textId="77777777" w:rsidTr="008F3BB9">
        <w:trPr>
          <w:trHeight w:hRule="exact" w:val="277"/>
        </w:trPr>
        <w:tc>
          <w:tcPr>
            <w:tcW w:w="1552" w:type="dxa"/>
            <w:vMerge/>
            <w:tcBorders>
              <w:left w:val="single" w:sz="4" w:space="0" w:color="auto"/>
            </w:tcBorders>
            <w:shd w:val="clear" w:color="auto" w:fill="FFFFFF"/>
            <w:vAlign w:val="bottom"/>
          </w:tcPr>
          <w:p w14:paraId="5E1D31A4" w14:textId="77777777" w:rsidR="00916909" w:rsidRDefault="00916909">
            <w:pPr>
              <w:framePr w:w="7918" w:h="9976" w:wrap="none" w:vAnchor="page" w:hAnchor="page" w:x="1911" w:y="3838"/>
            </w:pP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21064463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6,4%</w:t>
            </w:r>
          </w:p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087A3B59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3 800 000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54436D58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820 000</w:t>
            </w:r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39C6A2A9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8 600</w:t>
            </w:r>
          </w:p>
        </w:tc>
      </w:tr>
      <w:tr w:rsidR="00916909" w14:paraId="6272AFF2" w14:textId="77777777" w:rsidTr="008F3BB9">
        <w:trPr>
          <w:trHeight w:hRule="exact" w:val="277"/>
        </w:trPr>
        <w:tc>
          <w:tcPr>
            <w:tcW w:w="1552" w:type="dxa"/>
            <w:vMerge/>
            <w:tcBorders>
              <w:left w:val="single" w:sz="4" w:space="0" w:color="auto"/>
            </w:tcBorders>
            <w:shd w:val="clear" w:color="auto" w:fill="FFFFFF"/>
            <w:vAlign w:val="bottom"/>
          </w:tcPr>
          <w:p w14:paraId="7FE1609E" w14:textId="77777777" w:rsidR="00916909" w:rsidRDefault="00916909">
            <w:pPr>
              <w:framePr w:w="7918" w:h="9976" w:wrap="none" w:vAnchor="page" w:hAnchor="page" w:x="1911" w:y="3838"/>
            </w:pP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0444813E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0,64%</w:t>
            </w:r>
          </w:p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531ED41B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3 800 000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60BBEC91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ind w:firstLine="780"/>
              <w:jc w:val="both"/>
              <w:rPr>
                <w:sz w:val="17"/>
                <w:szCs w:val="17"/>
              </w:rPr>
            </w:pPr>
            <w:r>
              <w:rPr>
                <w:sz w:val="17"/>
              </w:rPr>
              <w:t>3 000 000</w:t>
            </w:r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246F71EF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70 000</w:t>
            </w:r>
          </w:p>
        </w:tc>
      </w:tr>
      <w:tr w:rsidR="00916909" w14:paraId="5C39C7F0" w14:textId="77777777" w:rsidTr="008F3BB9">
        <w:trPr>
          <w:trHeight w:hRule="exact" w:val="467"/>
        </w:trPr>
        <w:tc>
          <w:tcPr>
            <w:tcW w:w="1552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64D4B3C0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rPr>
                <w:sz w:val="18"/>
                <w:szCs w:val="18"/>
              </w:rPr>
            </w:pPr>
            <w:proofErr w:type="spellStart"/>
            <w:r>
              <w:rPr>
                <w:b/>
                <w:sz w:val="18"/>
              </w:rPr>
              <w:t>Lamisil</w:t>
            </w:r>
            <w:proofErr w:type="spellEnd"/>
            <w:r>
              <w:rPr>
                <w:b/>
                <w:sz w:val="18"/>
              </w:rPr>
              <w:t xml:space="preserve"> </w:t>
            </w:r>
            <w:proofErr w:type="spellStart"/>
            <w:r>
              <w:rPr>
                <w:b/>
                <w:sz w:val="18"/>
              </w:rPr>
              <w:t>Creme</w:t>
            </w:r>
            <w:proofErr w:type="spellEnd"/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4F00A89D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64%</w:t>
            </w:r>
          </w:p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67515D09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4 300 000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376AFF7B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900 000</w:t>
            </w:r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1ED7EA07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1 500 000</w:t>
            </w:r>
          </w:p>
        </w:tc>
      </w:tr>
      <w:tr w:rsidR="00916909" w14:paraId="5F2116C0" w14:textId="77777777" w:rsidTr="008F3BB9">
        <w:trPr>
          <w:trHeight w:hRule="exact" w:val="277"/>
        </w:trPr>
        <w:tc>
          <w:tcPr>
            <w:tcW w:w="1552" w:type="dxa"/>
            <w:vMerge/>
            <w:tcBorders>
              <w:left w:val="single" w:sz="4" w:space="0" w:color="auto"/>
            </w:tcBorders>
            <w:shd w:val="clear" w:color="auto" w:fill="FFFFFF"/>
            <w:vAlign w:val="bottom"/>
          </w:tcPr>
          <w:p w14:paraId="2FB82146" w14:textId="77777777" w:rsidR="00916909" w:rsidRDefault="00916909">
            <w:pPr>
              <w:framePr w:w="7918" w:h="9976" w:wrap="none" w:vAnchor="page" w:hAnchor="page" w:x="1911" w:y="3838"/>
            </w:pP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45E14129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6,4%</w:t>
            </w:r>
          </w:p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6D8DADB7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4 300 000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6F4E2DEE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ind w:firstLine="780"/>
              <w:jc w:val="both"/>
              <w:rPr>
                <w:sz w:val="17"/>
                <w:szCs w:val="17"/>
              </w:rPr>
            </w:pPr>
            <w:r>
              <w:rPr>
                <w:sz w:val="17"/>
              </w:rPr>
              <w:t>3 200 000</w:t>
            </w:r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2544E565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1 200 000</w:t>
            </w:r>
          </w:p>
        </w:tc>
      </w:tr>
      <w:tr w:rsidR="00916909" w14:paraId="4A12CBB9" w14:textId="77777777" w:rsidTr="008F3BB9">
        <w:trPr>
          <w:trHeight w:hRule="exact" w:val="290"/>
        </w:trPr>
        <w:tc>
          <w:tcPr>
            <w:tcW w:w="1552" w:type="dxa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14:paraId="1372B365" w14:textId="77777777" w:rsidR="00916909" w:rsidRDefault="00916909">
            <w:pPr>
              <w:framePr w:w="7918" w:h="9976" w:wrap="none" w:vAnchor="page" w:hAnchor="page" w:x="1911" w:y="3838"/>
            </w:pP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14:paraId="3258F5E5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0,64%</w:t>
            </w:r>
          </w:p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14:paraId="19DE219E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4 300 000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14:paraId="79BC728D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ind w:firstLine="780"/>
              <w:jc w:val="both"/>
              <w:rPr>
                <w:sz w:val="17"/>
                <w:szCs w:val="17"/>
              </w:rPr>
            </w:pPr>
            <w:r>
              <w:rPr>
                <w:sz w:val="17"/>
              </w:rPr>
              <w:t>4 200 000</w:t>
            </w:r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4D83885A" w14:textId="77777777" w:rsidR="00916909" w:rsidRDefault="00000000">
            <w:pPr>
              <w:pStyle w:val="Inne0"/>
              <w:framePr w:w="7918" w:h="9976" w:wrap="none" w:vAnchor="page" w:hAnchor="page" w:x="1911" w:y="3838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1 200 000</w:t>
            </w:r>
          </w:p>
        </w:tc>
      </w:tr>
    </w:tbl>
    <w:p w14:paraId="4E1E48AE" w14:textId="77777777" w:rsidR="00916909" w:rsidRDefault="00000000">
      <w:pPr>
        <w:pStyle w:val="Podpistabeli0"/>
        <w:framePr w:wrap="none" w:vAnchor="page" w:hAnchor="page" w:x="1902" w:y="13814"/>
        <w:shd w:val="clear" w:color="auto" w:fill="auto"/>
      </w:pPr>
      <w:r>
        <w:t xml:space="preserve">Tabela nr 4: CFU po zastosowaniu produktu na T. </w:t>
      </w:r>
      <w:proofErr w:type="spellStart"/>
      <w:r>
        <w:t>mentagrophytes</w:t>
      </w:r>
      <w:proofErr w:type="spellEnd"/>
      <w:r>
        <w:t>.</w:t>
      </w:r>
    </w:p>
    <w:p w14:paraId="7AD71832" w14:textId="77777777" w:rsidR="00916909" w:rsidRDefault="00000000">
      <w:pPr>
        <w:pStyle w:val="Teksttreci0"/>
        <w:framePr w:w="8207" w:h="727" w:hRule="exact" w:wrap="none" w:vAnchor="page" w:hAnchor="page" w:x="1898" w:y="14463"/>
        <w:shd w:val="clear" w:color="auto" w:fill="auto"/>
        <w:spacing w:after="0"/>
      </w:pPr>
      <w:r>
        <w:t>Dla produktu wykazano niemal idealny, uzależniony od dawki spadek zdolności do rozwoju po zastosowaniu produktu.</w:t>
      </w:r>
    </w:p>
    <w:p w14:paraId="28C81FF7" w14:textId="77777777" w:rsidR="00916909" w:rsidRPr="008F3BB9" w:rsidRDefault="00000000">
      <w:pPr>
        <w:pStyle w:val="Nagweklubstopka0"/>
        <w:framePr w:wrap="none" w:vAnchor="page" w:hAnchor="page" w:x="7005" w:y="15665"/>
        <w:shd w:val="clear" w:color="auto" w:fill="auto"/>
        <w:rPr>
          <w:lang w:val="en-US"/>
        </w:rPr>
      </w:pPr>
      <w:proofErr w:type="spellStart"/>
      <w:r w:rsidRPr="008F3BB9">
        <w:rPr>
          <w:lang w:val="en-US"/>
        </w:rPr>
        <w:t>BioTeSys</w:t>
      </w:r>
      <w:proofErr w:type="spellEnd"/>
      <w:r w:rsidRPr="008F3BB9">
        <w:rPr>
          <w:lang w:val="en-US"/>
        </w:rPr>
        <w:t xml:space="preserve"> GmbH, Esslingen, </w:t>
      </w:r>
      <w:proofErr w:type="spellStart"/>
      <w:r w:rsidRPr="008F3BB9">
        <w:rPr>
          <w:lang w:val="en-US"/>
        </w:rPr>
        <w:t>Niemcy</w:t>
      </w:r>
      <w:proofErr w:type="spellEnd"/>
    </w:p>
    <w:p w14:paraId="207F0C7E" w14:textId="77777777" w:rsidR="00916909" w:rsidRPr="008F3BB9" w:rsidRDefault="00916909">
      <w:pPr>
        <w:spacing w:line="1" w:lineRule="exact"/>
        <w:rPr>
          <w:lang w:val="en-US"/>
        </w:rPr>
        <w:sectPr w:rsidR="00916909" w:rsidRPr="008F3BB9">
          <w:pgSz w:w="11909" w:h="16840"/>
          <w:pgMar w:top="1488" w:right="360" w:bottom="360" w:left="360" w:header="0" w:footer="3" w:gutter="0"/>
          <w:cols w:space="720"/>
          <w:noEndnote/>
          <w:docGrid w:linePitch="360"/>
        </w:sectPr>
      </w:pPr>
    </w:p>
    <w:p w14:paraId="450EF55F" w14:textId="77777777" w:rsidR="00916909" w:rsidRPr="008F3BB9" w:rsidRDefault="00000000">
      <w:pPr>
        <w:spacing w:line="1" w:lineRule="exact"/>
        <w:rPr>
          <w:lang w:val="en-US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021392C2" wp14:editId="43F1D306">
                <wp:simplePos x="0" y="0"/>
                <wp:positionH relativeFrom="page">
                  <wp:posOffset>1209675</wp:posOffset>
                </wp:positionH>
                <wp:positionV relativeFrom="page">
                  <wp:posOffset>1593850</wp:posOffset>
                </wp:positionV>
                <wp:extent cx="5220335" cy="0"/>
                <wp:effectExtent l="0" t="0" r="0" b="0"/>
                <wp:wrapNone/>
                <wp:docPr id="16" name="Shap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20335" cy="0"/>
                        </a:xfrm>
                        <a:prstGeom prst="straightConnector1">
                          <a:avLst/>
                        </a:prstGeom>
                        <a:ln w="10795">
                          <a:solidFill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o:spt="32" o:oned="true" path="m,l21600,21600e" style="position:absolute;margin-left:95.25pt;margin-top:125.5pt;width:411.05000000000001pt;height:0;z-index:-251658240;mso-position-horizontal-relative:page;mso-position-vertical-relative:page">
                <v:stroke weight="0.84999999999999998pt"/>
              </v:shape>
            </w:pict>
          </mc:Fallback>
        </mc:AlternateContent>
      </w:r>
    </w:p>
    <w:p w14:paraId="69E80ECF" w14:textId="77777777" w:rsidR="00916909" w:rsidRPr="008F3BB9" w:rsidRDefault="00000000">
      <w:pPr>
        <w:pStyle w:val="Nagweklubstopka0"/>
        <w:framePr w:wrap="none" w:vAnchor="page" w:hAnchor="page" w:x="1976" w:y="872"/>
        <w:shd w:val="clear" w:color="auto" w:fill="auto"/>
        <w:rPr>
          <w:sz w:val="32"/>
          <w:szCs w:val="32"/>
          <w:lang w:val="en-US"/>
        </w:rPr>
      </w:pPr>
      <w:r w:rsidRPr="008F3BB9">
        <w:rPr>
          <w:color w:val="A56700"/>
          <w:sz w:val="32"/>
          <w:lang w:val="en-US"/>
        </w:rPr>
        <w:t>PK Benelux BV</w:t>
      </w:r>
    </w:p>
    <w:p w14:paraId="068CF81D" w14:textId="4D47A85D" w:rsidR="00916909" w:rsidRDefault="00926FB0">
      <w:pPr>
        <w:framePr w:wrap="none" w:vAnchor="page" w:hAnchor="page" w:x="605" w:y="1218"/>
        <w:rPr>
          <w:sz w:val="2"/>
          <w:szCs w:val="2"/>
        </w:rPr>
      </w:pPr>
      <w:r>
        <w:rPr>
          <w:noProof/>
        </w:rPr>
        <w:drawing>
          <wp:inline distT="0" distB="0" distL="0" distR="0" wp14:anchorId="4854B64A" wp14:editId="74E1FF6F">
            <wp:extent cx="743585" cy="713105"/>
            <wp:effectExtent l="0" t="0" r="0" b="0"/>
            <wp:docPr id="30" name="Picut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/>
                    <a:stretch/>
                  </pic:blipFill>
                  <pic:spPr>
                    <a:xfrm>
                      <a:off x="0" y="0"/>
                      <a:ext cx="743585" cy="713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72D00" w14:textId="77777777" w:rsidR="00916909" w:rsidRDefault="00000000">
      <w:pPr>
        <w:pStyle w:val="Nagweklubstopka0"/>
        <w:framePr w:wrap="none" w:vAnchor="page" w:hAnchor="page" w:x="1915" w:y="2156"/>
        <w:shd w:val="clear" w:color="auto" w:fill="auto"/>
      </w:pPr>
      <w:r>
        <w:t>BTS1407/19</w:t>
      </w:r>
    </w:p>
    <w:p w14:paraId="3926493E" w14:textId="77777777" w:rsidR="00916909" w:rsidRDefault="00000000">
      <w:pPr>
        <w:pStyle w:val="Nagweklubstopka0"/>
        <w:framePr w:wrap="none" w:vAnchor="page" w:hAnchor="page" w:x="3934" w:y="2160"/>
        <w:shd w:val="clear" w:color="auto" w:fill="auto"/>
      </w:pPr>
      <w:r>
        <w:t>Badanie in vitro skuteczności trzech produktów w walce z grzybicą</w:t>
      </w:r>
    </w:p>
    <w:p w14:paraId="0CD4AD1D" w14:textId="77777777" w:rsidR="00916909" w:rsidRDefault="00000000">
      <w:pPr>
        <w:pStyle w:val="Nagweklubstopka0"/>
        <w:framePr w:wrap="none" w:vAnchor="page" w:hAnchor="page" w:x="9716" w:y="2169"/>
        <w:shd w:val="clear" w:color="auto" w:fill="auto"/>
      </w:pPr>
      <w:r>
        <w:t>9/11</w:t>
      </w:r>
    </w:p>
    <w:p w14:paraId="5601DFFD" w14:textId="77777777" w:rsidR="00916909" w:rsidRDefault="00000000">
      <w:pPr>
        <w:pStyle w:val="Teksttreci0"/>
        <w:framePr w:w="8268" w:h="2093" w:hRule="exact" w:wrap="none" w:vAnchor="page" w:hAnchor="page" w:x="1867" w:y="2800"/>
        <w:shd w:val="clear" w:color="auto" w:fill="auto"/>
        <w:spacing w:after="0"/>
        <w:jc w:val="both"/>
      </w:pPr>
      <w:r>
        <w:t xml:space="preserve">Wszystkie trzy produkty </w:t>
      </w:r>
      <w:proofErr w:type="spellStart"/>
      <w:r>
        <w:t>Lucovitaaal</w:t>
      </w:r>
      <w:proofErr w:type="spellEnd"/>
      <w:r>
        <w:t xml:space="preserve"> dają spadek liczby jednostek tworzących kolonie w większym stopniu niż </w:t>
      </w:r>
      <w:proofErr w:type="spellStart"/>
      <w:r>
        <w:t>Naloc</w:t>
      </w:r>
      <w:proofErr w:type="spellEnd"/>
      <w:r>
        <w:t xml:space="preserve"> </w:t>
      </w:r>
      <w:proofErr w:type="spellStart"/>
      <w:r>
        <w:t>Tube</w:t>
      </w:r>
      <w:proofErr w:type="spellEnd"/>
      <w:r>
        <w:t xml:space="preserve"> i </w:t>
      </w:r>
      <w:proofErr w:type="spellStart"/>
      <w:r>
        <w:t>Lamisil</w:t>
      </w:r>
      <w:proofErr w:type="spellEnd"/>
      <w:r>
        <w:t xml:space="preserve"> w sprayu lub w żelu po 1 h, jak również po 24 h przy stężeniu 64% lub 6,4%. Przy najniższym stężeniu 0,64%, różnica jest mniej widoczna. Liczba rozwijających się grzybów spada również w próbie kontrolnej w związku z obróbką i stratą w wyniku filtracji. Jednak spadek po zastosowaniu produktów badanych jest większy z wyjątkiem roztworów o ich najniższym stężeniu.</w:t>
      </w:r>
    </w:p>
    <w:tbl>
      <w:tblPr>
        <w:tblOverlap w:val="never"/>
        <w:tblW w:w="0" w:type="auto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561"/>
        <w:gridCol w:w="1142"/>
        <w:gridCol w:w="1911"/>
        <w:gridCol w:w="1656"/>
        <w:gridCol w:w="1682"/>
      </w:tblGrid>
      <w:tr w:rsidR="00916909" w14:paraId="44358B31" w14:textId="77777777">
        <w:trPr>
          <w:trHeight w:hRule="exact" w:val="1371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20FADE6E" w14:textId="77777777" w:rsidR="00916909" w:rsidRDefault="00916909">
            <w:pPr>
              <w:framePr w:w="7952" w:h="9587" w:wrap="none" w:vAnchor="page" w:hAnchor="page" w:x="1885" w:y="5196"/>
              <w:rPr>
                <w:sz w:val="10"/>
                <w:szCs w:val="10"/>
              </w:rPr>
            </w:pP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5333DC8E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rPr>
                <w:sz w:val="18"/>
                <w:szCs w:val="18"/>
              </w:rPr>
            </w:pPr>
            <w:r>
              <w:rPr>
                <w:b/>
                <w:sz w:val="18"/>
              </w:rPr>
              <w:t>Zastosowane stężenia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07A10F14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rPr>
                <w:sz w:val="18"/>
                <w:szCs w:val="18"/>
              </w:rPr>
            </w:pPr>
            <w:r>
              <w:rPr>
                <w:b/>
                <w:sz w:val="18"/>
              </w:rPr>
              <w:t>CFU (jednostki tworzące kolonię) startowe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48CC1D6D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rPr>
                <w:sz w:val="18"/>
                <w:szCs w:val="18"/>
              </w:rPr>
            </w:pPr>
            <w:r>
              <w:rPr>
                <w:b/>
                <w:sz w:val="18"/>
              </w:rPr>
              <w:t>CFU końcowe po 1 h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5991AA0D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rPr>
                <w:sz w:val="18"/>
                <w:szCs w:val="18"/>
              </w:rPr>
            </w:pPr>
            <w:r>
              <w:rPr>
                <w:b/>
                <w:sz w:val="18"/>
              </w:rPr>
              <w:t>CFU końcowe po 24 h</w:t>
            </w:r>
          </w:p>
        </w:tc>
      </w:tr>
      <w:tr w:rsidR="00916909" w14:paraId="070D2D5C" w14:textId="77777777">
        <w:trPr>
          <w:trHeight w:hRule="exact" w:val="549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5529A1CE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rPr>
                <w:sz w:val="18"/>
                <w:szCs w:val="18"/>
              </w:rPr>
            </w:pPr>
            <w:r>
              <w:rPr>
                <w:b/>
                <w:sz w:val="18"/>
              </w:rPr>
              <w:t>ujemna próba kontrolna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39312EDB" w14:textId="77777777" w:rsidR="00916909" w:rsidRDefault="00916909">
            <w:pPr>
              <w:framePr w:w="7952" w:h="9587" w:wrap="none" w:vAnchor="page" w:hAnchor="page" w:x="1885" w:y="5196"/>
              <w:rPr>
                <w:sz w:val="10"/>
                <w:szCs w:val="10"/>
              </w:rPr>
            </w:pP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2EDF6B4A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70 000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4C23C6A8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14 000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1388ED88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38 000</w:t>
            </w:r>
          </w:p>
        </w:tc>
      </w:tr>
      <w:tr w:rsidR="00916909" w14:paraId="223CE23D" w14:textId="77777777">
        <w:trPr>
          <w:trHeight w:hRule="exact" w:val="835"/>
        </w:trPr>
        <w:tc>
          <w:tcPr>
            <w:tcW w:w="1561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1F91E9AE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rPr>
                <w:sz w:val="18"/>
                <w:szCs w:val="18"/>
              </w:rPr>
            </w:pPr>
            <w:r>
              <w:rPr>
                <w:b/>
                <w:sz w:val="18"/>
              </w:rPr>
              <w:t>ujemna próba kontrolna</w:t>
            </w:r>
            <w:r>
              <w:rPr>
                <w:b/>
                <w:sz w:val="18"/>
              </w:rPr>
              <w:br/>
              <w:t xml:space="preserve">- żel na grzybicę stóp i krem </w:t>
            </w:r>
            <w:proofErr w:type="spellStart"/>
            <w:r>
              <w:rPr>
                <w:b/>
                <w:sz w:val="18"/>
              </w:rPr>
              <w:t>Lamisil</w:t>
            </w:r>
            <w:proofErr w:type="spellEnd"/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3BBE8816" w14:textId="77777777" w:rsidR="00916909" w:rsidRDefault="00916909">
            <w:pPr>
              <w:framePr w:w="7952" w:h="9587" w:wrap="none" w:vAnchor="page" w:hAnchor="page" w:x="1885" w:y="5196"/>
              <w:rPr>
                <w:sz w:val="10"/>
                <w:szCs w:val="10"/>
              </w:rPr>
            </w:pP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17777F99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70 000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5E66CE9F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16 000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291192E3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52 000</w:t>
            </w:r>
          </w:p>
        </w:tc>
      </w:tr>
      <w:tr w:rsidR="00916909" w14:paraId="677A4B6D" w14:textId="77777777">
        <w:trPr>
          <w:trHeight w:hRule="exact" w:val="549"/>
        </w:trPr>
        <w:tc>
          <w:tcPr>
            <w:tcW w:w="1561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14BFF47C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rPr>
                <w:sz w:val="18"/>
                <w:szCs w:val="18"/>
              </w:rPr>
            </w:pPr>
            <w:proofErr w:type="spellStart"/>
            <w:r>
              <w:rPr>
                <w:b/>
                <w:sz w:val="18"/>
              </w:rPr>
              <w:t>Lucovitaal</w:t>
            </w:r>
            <w:proofErr w:type="spellEnd"/>
            <w:r>
              <w:rPr>
                <w:b/>
                <w:sz w:val="18"/>
              </w:rPr>
              <w:br/>
            </w:r>
            <w:proofErr w:type="spellStart"/>
            <w:r>
              <w:rPr>
                <w:b/>
                <w:sz w:val="18"/>
              </w:rPr>
              <w:t>fungal</w:t>
            </w:r>
            <w:proofErr w:type="spellEnd"/>
            <w:r>
              <w:rPr>
                <w:b/>
                <w:sz w:val="18"/>
              </w:rPr>
              <w:t xml:space="preserve"> </w:t>
            </w:r>
            <w:proofErr w:type="spellStart"/>
            <w:r>
              <w:rPr>
                <w:b/>
                <w:sz w:val="18"/>
              </w:rPr>
              <w:t>nail</w:t>
            </w:r>
            <w:proofErr w:type="spellEnd"/>
            <w:r>
              <w:rPr>
                <w:b/>
                <w:sz w:val="18"/>
              </w:rPr>
              <w:br/>
              <w:t>191130573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231306F9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64%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2BFF54B3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70 000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7D61337C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&lt;1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150121CC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&lt;1</w:t>
            </w:r>
          </w:p>
        </w:tc>
      </w:tr>
      <w:tr w:rsidR="00916909" w14:paraId="785BFB1E" w14:textId="77777777">
        <w:trPr>
          <w:trHeight w:hRule="exact" w:val="281"/>
        </w:trPr>
        <w:tc>
          <w:tcPr>
            <w:tcW w:w="1561" w:type="dxa"/>
            <w:vMerge/>
            <w:tcBorders>
              <w:left w:val="single" w:sz="4" w:space="0" w:color="auto"/>
            </w:tcBorders>
            <w:shd w:val="clear" w:color="auto" w:fill="FFFFFF"/>
            <w:vAlign w:val="bottom"/>
          </w:tcPr>
          <w:p w14:paraId="59AC76E7" w14:textId="77777777" w:rsidR="00916909" w:rsidRDefault="00916909">
            <w:pPr>
              <w:framePr w:w="7952" w:h="9587" w:wrap="none" w:vAnchor="page" w:hAnchor="page" w:x="1885" w:y="5196"/>
            </w:pP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485A61BF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6,4%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4E64B075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70 000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07D24AB4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49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298898D5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&lt;1</w:t>
            </w:r>
          </w:p>
        </w:tc>
      </w:tr>
      <w:tr w:rsidR="00916909" w14:paraId="72ED3D54" w14:textId="77777777">
        <w:trPr>
          <w:trHeight w:hRule="exact" w:val="272"/>
        </w:trPr>
        <w:tc>
          <w:tcPr>
            <w:tcW w:w="1561" w:type="dxa"/>
            <w:vMerge/>
            <w:tcBorders>
              <w:left w:val="single" w:sz="4" w:space="0" w:color="auto"/>
            </w:tcBorders>
            <w:shd w:val="clear" w:color="auto" w:fill="FFFFFF"/>
            <w:vAlign w:val="bottom"/>
          </w:tcPr>
          <w:p w14:paraId="7BBDA2A2" w14:textId="77777777" w:rsidR="00916909" w:rsidRDefault="00916909">
            <w:pPr>
              <w:framePr w:w="7952" w:h="9587" w:wrap="none" w:vAnchor="page" w:hAnchor="page" w:x="1885" w:y="5196"/>
            </w:pP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3515210E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0,64%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06A1E7D6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70 000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0C47B6BD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23 000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363A3AC4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4 800</w:t>
            </w:r>
          </w:p>
        </w:tc>
      </w:tr>
      <w:tr w:rsidR="00916909" w14:paraId="7D7DA74A" w14:textId="77777777">
        <w:trPr>
          <w:trHeight w:hRule="exact" w:val="822"/>
        </w:trPr>
        <w:tc>
          <w:tcPr>
            <w:tcW w:w="1561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1256AE56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rPr>
                <w:sz w:val="18"/>
                <w:szCs w:val="18"/>
              </w:rPr>
            </w:pPr>
            <w:proofErr w:type="spellStart"/>
            <w:r>
              <w:rPr>
                <w:b/>
                <w:sz w:val="18"/>
              </w:rPr>
              <w:t>Lucovitaal</w:t>
            </w:r>
            <w:proofErr w:type="spellEnd"/>
            <w:r>
              <w:rPr>
                <w:b/>
                <w:sz w:val="18"/>
              </w:rPr>
              <w:br/>
            </w:r>
            <w:proofErr w:type="spellStart"/>
            <w:r>
              <w:rPr>
                <w:b/>
                <w:sz w:val="18"/>
              </w:rPr>
              <w:t>athlete</w:t>
            </w:r>
            <w:proofErr w:type="spellEnd"/>
            <w:r>
              <w:rPr>
                <w:b/>
                <w:sz w:val="18"/>
              </w:rPr>
              <w:t xml:space="preserve"> </w:t>
            </w:r>
            <w:proofErr w:type="spellStart"/>
            <w:r>
              <w:rPr>
                <w:b/>
                <w:sz w:val="18"/>
              </w:rPr>
              <w:t>foot</w:t>
            </w:r>
            <w:proofErr w:type="spellEnd"/>
            <w:r>
              <w:rPr>
                <w:b/>
                <w:sz w:val="18"/>
              </w:rPr>
              <w:br/>
              <w:t>spray</w:t>
            </w:r>
            <w:r>
              <w:rPr>
                <w:b/>
                <w:sz w:val="18"/>
              </w:rPr>
              <w:br/>
              <w:t>191130574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226AE599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64%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79F6D594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70 000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0D6C750C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&lt;1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14D2FE97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&lt;1</w:t>
            </w:r>
          </w:p>
        </w:tc>
      </w:tr>
      <w:tr w:rsidR="00916909" w14:paraId="74D8B091" w14:textId="77777777">
        <w:trPr>
          <w:trHeight w:hRule="exact" w:val="277"/>
        </w:trPr>
        <w:tc>
          <w:tcPr>
            <w:tcW w:w="1561" w:type="dxa"/>
            <w:vMerge/>
            <w:tcBorders>
              <w:left w:val="single" w:sz="4" w:space="0" w:color="auto"/>
            </w:tcBorders>
            <w:shd w:val="clear" w:color="auto" w:fill="FFFFFF"/>
            <w:vAlign w:val="bottom"/>
          </w:tcPr>
          <w:p w14:paraId="5887CA2D" w14:textId="77777777" w:rsidR="00916909" w:rsidRDefault="00916909">
            <w:pPr>
              <w:framePr w:w="7952" w:h="9587" w:wrap="none" w:vAnchor="page" w:hAnchor="page" w:x="1885" w:y="5196"/>
            </w:pP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6C6409C5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6,4%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54D7BA35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70 000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730F75F7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&lt;1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2D8875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&lt;1</w:t>
            </w:r>
          </w:p>
        </w:tc>
      </w:tr>
      <w:tr w:rsidR="00916909" w14:paraId="2280A451" w14:textId="77777777">
        <w:trPr>
          <w:trHeight w:hRule="exact" w:val="272"/>
        </w:trPr>
        <w:tc>
          <w:tcPr>
            <w:tcW w:w="1561" w:type="dxa"/>
            <w:vMerge/>
            <w:tcBorders>
              <w:left w:val="single" w:sz="4" w:space="0" w:color="auto"/>
            </w:tcBorders>
            <w:shd w:val="clear" w:color="auto" w:fill="FFFFFF"/>
            <w:vAlign w:val="bottom"/>
          </w:tcPr>
          <w:p w14:paraId="37FA9021" w14:textId="77777777" w:rsidR="00916909" w:rsidRDefault="00916909">
            <w:pPr>
              <w:framePr w:w="7952" w:h="9587" w:wrap="none" w:vAnchor="page" w:hAnchor="page" w:x="1885" w:y="5196"/>
            </w:pP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227819BB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ind w:firstLine="540"/>
              <w:jc w:val="both"/>
              <w:rPr>
                <w:sz w:val="17"/>
                <w:szCs w:val="17"/>
              </w:rPr>
            </w:pPr>
            <w:r>
              <w:rPr>
                <w:sz w:val="17"/>
              </w:rPr>
              <w:t>0,64%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747FE94E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70 000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6A265563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21 000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5BA6A123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17 000</w:t>
            </w:r>
          </w:p>
        </w:tc>
      </w:tr>
      <w:tr w:rsidR="00916909" w14:paraId="15A2E18B" w14:textId="77777777">
        <w:trPr>
          <w:trHeight w:hRule="exact" w:val="817"/>
        </w:trPr>
        <w:tc>
          <w:tcPr>
            <w:tcW w:w="1561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3C2C80C8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rPr>
                <w:sz w:val="18"/>
                <w:szCs w:val="18"/>
              </w:rPr>
            </w:pPr>
            <w:proofErr w:type="spellStart"/>
            <w:r>
              <w:rPr>
                <w:b/>
                <w:sz w:val="18"/>
              </w:rPr>
              <w:t>Lucovitaal</w:t>
            </w:r>
            <w:proofErr w:type="spellEnd"/>
            <w:r>
              <w:rPr>
                <w:b/>
                <w:sz w:val="18"/>
              </w:rPr>
              <w:br/>
            </w:r>
            <w:proofErr w:type="spellStart"/>
            <w:r>
              <w:rPr>
                <w:b/>
                <w:sz w:val="18"/>
              </w:rPr>
              <w:t>athlete</w:t>
            </w:r>
            <w:proofErr w:type="spellEnd"/>
            <w:r>
              <w:rPr>
                <w:b/>
                <w:sz w:val="18"/>
              </w:rPr>
              <w:t xml:space="preserve"> </w:t>
            </w:r>
            <w:proofErr w:type="spellStart"/>
            <w:r>
              <w:rPr>
                <w:b/>
                <w:sz w:val="18"/>
              </w:rPr>
              <w:t>foot</w:t>
            </w:r>
            <w:proofErr w:type="spellEnd"/>
            <w:r>
              <w:rPr>
                <w:b/>
                <w:sz w:val="18"/>
              </w:rPr>
              <w:t xml:space="preserve"> </w:t>
            </w:r>
            <w:proofErr w:type="spellStart"/>
            <w:r>
              <w:rPr>
                <w:b/>
                <w:sz w:val="18"/>
              </w:rPr>
              <w:t>gel</w:t>
            </w:r>
            <w:proofErr w:type="spellEnd"/>
            <w:r>
              <w:rPr>
                <w:b/>
                <w:sz w:val="18"/>
              </w:rPr>
              <w:br/>
              <w:t>191130575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12554BD4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64%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6D4ACF51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70 000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6A004551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&lt;10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27702E09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&lt;10</w:t>
            </w:r>
          </w:p>
        </w:tc>
      </w:tr>
      <w:tr w:rsidR="00916909" w14:paraId="027EBC62" w14:textId="77777777">
        <w:trPr>
          <w:trHeight w:hRule="exact" w:val="277"/>
        </w:trPr>
        <w:tc>
          <w:tcPr>
            <w:tcW w:w="1561" w:type="dxa"/>
            <w:vMerge/>
            <w:tcBorders>
              <w:left w:val="single" w:sz="4" w:space="0" w:color="auto"/>
            </w:tcBorders>
            <w:shd w:val="clear" w:color="auto" w:fill="FFFFFF"/>
            <w:vAlign w:val="bottom"/>
          </w:tcPr>
          <w:p w14:paraId="24B355E8" w14:textId="77777777" w:rsidR="00916909" w:rsidRDefault="00916909">
            <w:pPr>
              <w:framePr w:w="7952" w:h="9587" w:wrap="none" w:vAnchor="page" w:hAnchor="page" w:x="1885" w:y="5196"/>
            </w:pP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0EF378E8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6,4%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2D7204AB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70 000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0A29EA4B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150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050DEE61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&lt;10</w:t>
            </w:r>
          </w:p>
        </w:tc>
      </w:tr>
      <w:tr w:rsidR="00916909" w14:paraId="02732E4C" w14:textId="77777777">
        <w:trPr>
          <w:trHeight w:hRule="exact" w:val="277"/>
        </w:trPr>
        <w:tc>
          <w:tcPr>
            <w:tcW w:w="1561" w:type="dxa"/>
            <w:vMerge/>
            <w:tcBorders>
              <w:left w:val="single" w:sz="4" w:space="0" w:color="auto"/>
            </w:tcBorders>
            <w:shd w:val="clear" w:color="auto" w:fill="FFFFFF"/>
            <w:vAlign w:val="bottom"/>
          </w:tcPr>
          <w:p w14:paraId="530DB778" w14:textId="77777777" w:rsidR="00916909" w:rsidRDefault="00916909">
            <w:pPr>
              <w:framePr w:w="7952" w:h="9587" w:wrap="none" w:vAnchor="page" w:hAnchor="page" w:x="1885" w:y="5196"/>
            </w:pP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50445574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ind w:firstLine="540"/>
              <w:jc w:val="both"/>
              <w:rPr>
                <w:sz w:val="17"/>
                <w:szCs w:val="17"/>
              </w:rPr>
            </w:pPr>
            <w:r>
              <w:rPr>
                <w:sz w:val="17"/>
              </w:rPr>
              <w:t>0,64%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688F3255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70 000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588AD5FF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52 000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61407FC9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22 000</w:t>
            </w:r>
          </w:p>
        </w:tc>
      </w:tr>
      <w:tr w:rsidR="00916909" w14:paraId="737454F9" w14:textId="77777777">
        <w:trPr>
          <w:trHeight w:hRule="exact" w:val="281"/>
        </w:trPr>
        <w:tc>
          <w:tcPr>
            <w:tcW w:w="1561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17C3B8C8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rPr>
                <w:sz w:val="18"/>
                <w:szCs w:val="18"/>
              </w:rPr>
            </w:pPr>
            <w:proofErr w:type="spellStart"/>
            <w:r>
              <w:rPr>
                <w:b/>
                <w:sz w:val="18"/>
              </w:rPr>
              <w:t>Naloc</w:t>
            </w:r>
            <w:proofErr w:type="spellEnd"/>
            <w:r>
              <w:rPr>
                <w:b/>
                <w:sz w:val="18"/>
              </w:rPr>
              <w:t xml:space="preserve"> </w:t>
            </w:r>
            <w:proofErr w:type="spellStart"/>
            <w:r>
              <w:rPr>
                <w:b/>
                <w:sz w:val="18"/>
              </w:rPr>
              <w:t>Tube</w:t>
            </w:r>
            <w:proofErr w:type="spellEnd"/>
            <w:r>
              <w:rPr>
                <w:b/>
                <w:sz w:val="18"/>
              </w:rPr>
              <w:br/>
              <w:t>191130576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4A9499B7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64%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41D9CFC8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70 000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5C04FE60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&lt;1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9F9718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&lt;1</w:t>
            </w:r>
          </w:p>
        </w:tc>
      </w:tr>
      <w:tr w:rsidR="00916909" w14:paraId="5024F1DF" w14:textId="77777777">
        <w:trPr>
          <w:trHeight w:hRule="exact" w:val="272"/>
        </w:trPr>
        <w:tc>
          <w:tcPr>
            <w:tcW w:w="1561" w:type="dxa"/>
            <w:vMerge/>
            <w:tcBorders>
              <w:left w:val="single" w:sz="4" w:space="0" w:color="auto"/>
            </w:tcBorders>
            <w:shd w:val="clear" w:color="auto" w:fill="FFFFFF"/>
            <w:vAlign w:val="bottom"/>
          </w:tcPr>
          <w:p w14:paraId="50ECCBD1" w14:textId="77777777" w:rsidR="00916909" w:rsidRDefault="00916909">
            <w:pPr>
              <w:framePr w:w="7952" w:h="9587" w:wrap="none" w:vAnchor="page" w:hAnchor="page" w:x="1885" w:y="5196"/>
            </w:pP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2753F867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6,4%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5B6D5B56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70 000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0D55DCDE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ind w:left="1020"/>
              <w:jc w:val="both"/>
              <w:rPr>
                <w:sz w:val="17"/>
                <w:szCs w:val="17"/>
              </w:rPr>
            </w:pPr>
            <w:r>
              <w:rPr>
                <w:sz w:val="17"/>
              </w:rPr>
              <w:t>14 000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3206F655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&lt;1</w:t>
            </w:r>
          </w:p>
        </w:tc>
      </w:tr>
      <w:tr w:rsidR="00916909" w14:paraId="04C7E859" w14:textId="77777777">
        <w:trPr>
          <w:trHeight w:hRule="exact" w:val="281"/>
        </w:trPr>
        <w:tc>
          <w:tcPr>
            <w:tcW w:w="1561" w:type="dxa"/>
            <w:vMerge/>
            <w:tcBorders>
              <w:left w:val="single" w:sz="4" w:space="0" w:color="auto"/>
            </w:tcBorders>
            <w:shd w:val="clear" w:color="auto" w:fill="FFFFFF"/>
            <w:vAlign w:val="bottom"/>
          </w:tcPr>
          <w:p w14:paraId="345FCD6E" w14:textId="77777777" w:rsidR="00916909" w:rsidRDefault="00916909">
            <w:pPr>
              <w:framePr w:w="7952" w:h="9587" w:wrap="none" w:vAnchor="page" w:hAnchor="page" w:x="1885" w:y="5196"/>
            </w:pP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5A58D17F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ind w:firstLine="540"/>
              <w:jc w:val="both"/>
              <w:rPr>
                <w:sz w:val="17"/>
                <w:szCs w:val="17"/>
              </w:rPr>
            </w:pPr>
            <w:r>
              <w:rPr>
                <w:sz w:val="17"/>
              </w:rPr>
              <w:t>0,64%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1C69DB7E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70 000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241628E6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50 000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012BB4E8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16 000</w:t>
            </w:r>
          </w:p>
        </w:tc>
      </w:tr>
      <w:tr w:rsidR="00916909" w14:paraId="5F38B483" w14:textId="77777777">
        <w:trPr>
          <w:trHeight w:hRule="exact" w:val="545"/>
        </w:trPr>
        <w:tc>
          <w:tcPr>
            <w:tcW w:w="1561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04295D6D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rPr>
                <w:sz w:val="18"/>
                <w:szCs w:val="18"/>
              </w:rPr>
            </w:pPr>
            <w:proofErr w:type="spellStart"/>
            <w:r>
              <w:rPr>
                <w:b/>
                <w:sz w:val="18"/>
              </w:rPr>
              <w:t>Lamsiil</w:t>
            </w:r>
            <w:proofErr w:type="spellEnd"/>
            <w:r>
              <w:rPr>
                <w:b/>
                <w:sz w:val="18"/>
              </w:rPr>
              <w:t xml:space="preserve"> Spray</w:t>
            </w:r>
            <w:r>
              <w:rPr>
                <w:b/>
                <w:sz w:val="18"/>
              </w:rPr>
              <w:br/>
              <w:t>191130577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41F1DB53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64%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7677C69C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70 000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6C0B33AC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&lt;1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04CA47FF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&lt;1</w:t>
            </w:r>
          </w:p>
        </w:tc>
      </w:tr>
      <w:tr w:rsidR="00916909" w14:paraId="66EF46D7" w14:textId="77777777">
        <w:trPr>
          <w:trHeight w:hRule="exact" w:val="277"/>
        </w:trPr>
        <w:tc>
          <w:tcPr>
            <w:tcW w:w="1561" w:type="dxa"/>
            <w:vMerge/>
            <w:tcBorders>
              <w:left w:val="single" w:sz="4" w:space="0" w:color="auto"/>
            </w:tcBorders>
            <w:shd w:val="clear" w:color="auto" w:fill="FFFFFF"/>
            <w:vAlign w:val="bottom"/>
          </w:tcPr>
          <w:p w14:paraId="1D71EC3E" w14:textId="77777777" w:rsidR="00916909" w:rsidRDefault="00916909">
            <w:pPr>
              <w:framePr w:w="7952" w:h="9587" w:wrap="none" w:vAnchor="page" w:hAnchor="page" w:x="1885" w:y="5196"/>
            </w:pP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3680DA85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6,4%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084BEB8C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70 000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63981B6B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19 000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5D60D599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1 200</w:t>
            </w:r>
          </w:p>
        </w:tc>
      </w:tr>
      <w:tr w:rsidR="00916909" w14:paraId="4D0A7980" w14:textId="77777777">
        <w:trPr>
          <w:trHeight w:hRule="exact" w:val="277"/>
        </w:trPr>
        <w:tc>
          <w:tcPr>
            <w:tcW w:w="1561" w:type="dxa"/>
            <w:vMerge/>
            <w:tcBorders>
              <w:left w:val="single" w:sz="4" w:space="0" w:color="auto"/>
            </w:tcBorders>
            <w:shd w:val="clear" w:color="auto" w:fill="FFFFFF"/>
            <w:vAlign w:val="bottom"/>
          </w:tcPr>
          <w:p w14:paraId="047D9467" w14:textId="77777777" w:rsidR="00916909" w:rsidRDefault="00916909">
            <w:pPr>
              <w:framePr w:w="7952" w:h="9587" w:wrap="none" w:vAnchor="page" w:hAnchor="page" w:x="1885" w:y="5196"/>
            </w:pP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60B2F547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ind w:firstLine="540"/>
              <w:jc w:val="both"/>
              <w:rPr>
                <w:sz w:val="17"/>
                <w:szCs w:val="17"/>
              </w:rPr>
            </w:pPr>
            <w:r>
              <w:rPr>
                <w:sz w:val="17"/>
              </w:rPr>
              <w:t>0,64%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4C789808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70 000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496D52AF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21 000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0209CD02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10 000</w:t>
            </w:r>
          </w:p>
        </w:tc>
      </w:tr>
      <w:tr w:rsidR="00916909" w14:paraId="7B9224F6" w14:textId="77777777">
        <w:trPr>
          <w:trHeight w:hRule="exact" w:val="489"/>
        </w:trPr>
        <w:tc>
          <w:tcPr>
            <w:tcW w:w="1561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25E4110D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rPr>
                <w:sz w:val="18"/>
                <w:szCs w:val="18"/>
              </w:rPr>
            </w:pPr>
            <w:proofErr w:type="spellStart"/>
            <w:r>
              <w:rPr>
                <w:b/>
                <w:sz w:val="18"/>
              </w:rPr>
              <w:t>Lamisil</w:t>
            </w:r>
            <w:proofErr w:type="spellEnd"/>
            <w:r>
              <w:rPr>
                <w:b/>
                <w:sz w:val="18"/>
              </w:rPr>
              <w:t xml:space="preserve"> </w:t>
            </w:r>
            <w:proofErr w:type="spellStart"/>
            <w:r>
              <w:rPr>
                <w:b/>
                <w:sz w:val="18"/>
              </w:rPr>
              <w:t>Creme</w:t>
            </w:r>
            <w:proofErr w:type="spellEnd"/>
            <w:r>
              <w:rPr>
                <w:b/>
                <w:sz w:val="18"/>
              </w:rPr>
              <w:br/>
              <w:t>191130578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396ED945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64%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6C91F2B9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70 000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36198810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&lt;10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0C85942C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&lt;10</w:t>
            </w:r>
          </w:p>
        </w:tc>
      </w:tr>
      <w:tr w:rsidR="00916909" w14:paraId="7CD8AE77" w14:textId="77777777">
        <w:trPr>
          <w:trHeight w:hRule="exact" w:val="277"/>
        </w:trPr>
        <w:tc>
          <w:tcPr>
            <w:tcW w:w="1561" w:type="dxa"/>
            <w:vMerge/>
            <w:tcBorders>
              <w:left w:val="single" w:sz="4" w:space="0" w:color="auto"/>
            </w:tcBorders>
            <w:shd w:val="clear" w:color="auto" w:fill="FFFFFF"/>
            <w:vAlign w:val="bottom"/>
          </w:tcPr>
          <w:p w14:paraId="30A0EE6C" w14:textId="77777777" w:rsidR="00916909" w:rsidRDefault="00916909">
            <w:pPr>
              <w:framePr w:w="7952" w:h="9587" w:wrap="none" w:vAnchor="page" w:hAnchor="page" w:x="1885" w:y="5196"/>
            </w:pP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28E78538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ind w:firstLine="640"/>
              <w:jc w:val="both"/>
              <w:rPr>
                <w:sz w:val="17"/>
                <w:szCs w:val="17"/>
              </w:rPr>
            </w:pPr>
            <w:r>
              <w:rPr>
                <w:sz w:val="17"/>
              </w:rPr>
              <w:t>6,4%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54EE82F8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70 000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5D2344D3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100 000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2D143F99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20 000</w:t>
            </w:r>
          </w:p>
        </w:tc>
      </w:tr>
      <w:tr w:rsidR="00916909" w14:paraId="77EFF521" w14:textId="77777777">
        <w:trPr>
          <w:trHeight w:hRule="exact" w:val="290"/>
        </w:trPr>
        <w:tc>
          <w:tcPr>
            <w:tcW w:w="1561" w:type="dxa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14:paraId="1FA9FBED" w14:textId="77777777" w:rsidR="00916909" w:rsidRDefault="00916909">
            <w:pPr>
              <w:framePr w:w="7952" w:h="9587" w:wrap="none" w:vAnchor="page" w:hAnchor="page" w:x="1885" w:y="5196"/>
            </w:pP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14:paraId="57326DC4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ind w:firstLine="540"/>
              <w:jc w:val="both"/>
              <w:rPr>
                <w:sz w:val="17"/>
                <w:szCs w:val="17"/>
              </w:rPr>
            </w:pPr>
            <w:r>
              <w:rPr>
                <w:sz w:val="17"/>
              </w:rPr>
              <w:t>0,64%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14:paraId="44A9DAA9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70 000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14:paraId="433652CC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69 000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161327F1" w14:textId="77777777" w:rsidR="00916909" w:rsidRDefault="00000000">
            <w:pPr>
              <w:pStyle w:val="Inne0"/>
              <w:framePr w:w="7952" w:h="9587" w:wrap="none" w:vAnchor="page" w:hAnchor="page" w:x="1885" w:y="519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58 000</w:t>
            </w:r>
          </w:p>
        </w:tc>
      </w:tr>
    </w:tbl>
    <w:p w14:paraId="4B9BF61D" w14:textId="77777777" w:rsidR="00916909" w:rsidRDefault="00000000" w:rsidP="00301405">
      <w:pPr>
        <w:pStyle w:val="Podpistabeli0"/>
        <w:framePr w:wrap="none" w:vAnchor="page" w:hAnchor="page" w:x="1867" w:y="15061"/>
        <w:shd w:val="clear" w:color="auto" w:fill="auto"/>
        <w:ind w:left="13" w:right="13"/>
      </w:pPr>
      <w:r>
        <w:t xml:space="preserve">Tabela nr 5: CFU po zastosowaniu produktu na </w:t>
      </w:r>
      <w:proofErr w:type="spellStart"/>
      <w:r>
        <w:t>Epidermophyton</w:t>
      </w:r>
      <w:proofErr w:type="spellEnd"/>
      <w:r>
        <w:t xml:space="preserve"> </w:t>
      </w:r>
      <w:proofErr w:type="spellStart"/>
      <w:r>
        <w:t>floccosum</w:t>
      </w:r>
      <w:proofErr w:type="spellEnd"/>
      <w:r>
        <w:t>.</w:t>
      </w:r>
    </w:p>
    <w:p w14:paraId="393D8B94" w14:textId="77777777" w:rsidR="00916909" w:rsidRPr="008F3BB9" w:rsidRDefault="00000000">
      <w:pPr>
        <w:pStyle w:val="Nagweklubstopka0"/>
        <w:framePr w:wrap="none" w:vAnchor="page" w:hAnchor="page" w:x="6979" w:y="15687"/>
        <w:shd w:val="clear" w:color="auto" w:fill="auto"/>
        <w:rPr>
          <w:lang w:val="en-US"/>
        </w:rPr>
      </w:pPr>
      <w:proofErr w:type="spellStart"/>
      <w:r w:rsidRPr="008F3BB9">
        <w:rPr>
          <w:lang w:val="en-US"/>
        </w:rPr>
        <w:t>BioTeSys</w:t>
      </w:r>
      <w:proofErr w:type="spellEnd"/>
      <w:r w:rsidRPr="008F3BB9">
        <w:rPr>
          <w:lang w:val="en-US"/>
        </w:rPr>
        <w:t xml:space="preserve"> GmbH, Esslingen, </w:t>
      </w:r>
      <w:proofErr w:type="spellStart"/>
      <w:r w:rsidRPr="008F3BB9">
        <w:rPr>
          <w:lang w:val="en-US"/>
        </w:rPr>
        <w:t>Niemcy</w:t>
      </w:r>
      <w:proofErr w:type="spellEnd"/>
    </w:p>
    <w:p w14:paraId="09208CD4" w14:textId="77777777" w:rsidR="00916909" w:rsidRPr="008F3BB9" w:rsidRDefault="00916909">
      <w:pPr>
        <w:spacing w:line="1" w:lineRule="exact"/>
        <w:rPr>
          <w:lang w:val="en-US"/>
        </w:rPr>
        <w:sectPr w:rsidR="00916909" w:rsidRPr="008F3BB9">
          <w:pgSz w:w="11909" w:h="16840"/>
          <w:pgMar w:top="1488" w:right="360" w:bottom="360" w:left="360" w:header="0" w:footer="3" w:gutter="0"/>
          <w:cols w:space="720"/>
          <w:noEndnote/>
          <w:docGrid w:linePitch="360"/>
        </w:sectPr>
      </w:pPr>
    </w:p>
    <w:p w14:paraId="40C74F3F" w14:textId="77777777" w:rsidR="00916909" w:rsidRPr="008F3BB9" w:rsidRDefault="00000000">
      <w:pPr>
        <w:spacing w:line="1" w:lineRule="exact"/>
        <w:rPr>
          <w:lang w:val="en-US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75243BF9" wp14:editId="0A1DBB78">
                <wp:simplePos x="0" y="0"/>
                <wp:positionH relativeFrom="page">
                  <wp:posOffset>1208405</wp:posOffset>
                </wp:positionH>
                <wp:positionV relativeFrom="page">
                  <wp:posOffset>1598930</wp:posOffset>
                </wp:positionV>
                <wp:extent cx="5203825" cy="0"/>
                <wp:effectExtent l="0" t="0" r="0" b="0"/>
                <wp:wrapNone/>
                <wp:docPr id="18" name="Shap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03825" cy="0"/>
                        </a:xfrm>
                        <a:prstGeom prst="straightConnector1">
                          <a:avLst/>
                        </a:prstGeom>
                        <a:ln w="10795">
                          <a:solidFill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o:spt="32" o:oned="true" path="m,l21600,21600e" style="position:absolute;margin-left:95.150000000000006pt;margin-top:125.90000000000001pt;width:409.75pt;height:0;z-index:-251658240;mso-position-horizontal-relative:page;mso-position-vertical-relative:page">
                <v:stroke weight="0.84999999999999998pt"/>
              </v:shape>
            </w:pict>
          </mc:Fallback>
        </mc:AlternateContent>
      </w:r>
    </w:p>
    <w:p w14:paraId="39380080" w14:textId="77777777" w:rsidR="00916909" w:rsidRPr="008F3BB9" w:rsidRDefault="00000000">
      <w:pPr>
        <w:pStyle w:val="Nagweklubstopka0"/>
        <w:framePr w:wrap="none" w:vAnchor="page" w:hAnchor="page" w:x="2008" w:y="820"/>
        <w:shd w:val="clear" w:color="auto" w:fill="auto"/>
        <w:rPr>
          <w:sz w:val="32"/>
          <w:szCs w:val="32"/>
          <w:lang w:val="en-US"/>
        </w:rPr>
      </w:pPr>
      <w:r w:rsidRPr="008F3BB9">
        <w:rPr>
          <w:color w:val="A56700"/>
          <w:sz w:val="32"/>
          <w:lang w:val="en-US"/>
        </w:rPr>
        <w:t>PK Benelux BV</w:t>
      </w:r>
    </w:p>
    <w:p w14:paraId="3477F575" w14:textId="4F57E97C" w:rsidR="00916909" w:rsidRDefault="00926FB0">
      <w:pPr>
        <w:framePr w:wrap="none" w:vAnchor="page" w:hAnchor="page" w:x="641" w:y="1144"/>
        <w:rPr>
          <w:sz w:val="2"/>
          <w:szCs w:val="2"/>
        </w:rPr>
      </w:pPr>
      <w:r>
        <w:rPr>
          <w:noProof/>
        </w:rPr>
        <w:drawing>
          <wp:inline distT="0" distB="0" distL="0" distR="0" wp14:anchorId="5AF22DEF" wp14:editId="17D90251">
            <wp:extent cx="743585" cy="713105"/>
            <wp:effectExtent l="0" t="0" r="0" b="0"/>
            <wp:docPr id="31" name="Picut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/>
                    <a:stretch/>
                  </pic:blipFill>
                  <pic:spPr>
                    <a:xfrm>
                      <a:off x="0" y="0"/>
                      <a:ext cx="743585" cy="713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063DD" w14:textId="77777777" w:rsidR="00916909" w:rsidRDefault="00000000">
      <w:pPr>
        <w:pStyle w:val="Nagweklubstopka0"/>
        <w:framePr w:wrap="none" w:vAnchor="page" w:hAnchor="page" w:x="1908" w:y="2178"/>
        <w:shd w:val="clear" w:color="auto" w:fill="auto"/>
      </w:pPr>
      <w:r>
        <w:t>BTS1407/19</w:t>
      </w:r>
    </w:p>
    <w:p w14:paraId="04D417BD" w14:textId="77777777" w:rsidR="00916909" w:rsidRDefault="00000000">
      <w:pPr>
        <w:pStyle w:val="Nagweklubstopka0"/>
        <w:framePr w:wrap="none" w:vAnchor="page" w:hAnchor="page" w:x="3923" w:y="2173"/>
        <w:shd w:val="clear" w:color="auto" w:fill="auto"/>
      </w:pPr>
      <w:r>
        <w:t>Badanie in vitro skuteczności trzech produktów w walce z grzybicą</w:t>
      </w:r>
    </w:p>
    <w:p w14:paraId="579F6A47" w14:textId="77777777" w:rsidR="00916909" w:rsidRDefault="00000000">
      <w:pPr>
        <w:pStyle w:val="Nagweklubstopka0"/>
        <w:framePr w:wrap="none" w:vAnchor="page" w:hAnchor="page" w:x="9606" w:y="2165"/>
        <w:shd w:val="clear" w:color="auto" w:fill="auto"/>
      </w:pPr>
      <w:r>
        <w:t>10/11</w:t>
      </w:r>
    </w:p>
    <w:p w14:paraId="19BCFD9D" w14:textId="77777777" w:rsidR="00916909" w:rsidRDefault="00000000" w:rsidP="00301405">
      <w:pPr>
        <w:pStyle w:val="Teksttreci0"/>
        <w:framePr w:w="8229" w:h="2791" w:hRule="exact" w:wrap="none" w:vAnchor="page" w:hAnchor="page" w:x="1887" w:y="2809"/>
        <w:shd w:val="clear" w:color="auto" w:fill="auto"/>
        <w:spacing w:after="0"/>
      </w:pPr>
      <w:r>
        <w:t>Dla produktu wykazano uzależniony od dawki spadek zdolności do rozwoju po zastosowaniu produktu.</w:t>
      </w:r>
      <w:r>
        <w:br/>
        <w:t xml:space="preserve">Wszystkie trzy produkty </w:t>
      </w:r>
      <w:proofErr w:type="spellStart"/>
      <w:r>
        <w:t>Lucovitaaal</w:t>
      </w:r>
      <w:proofErr w:type="spellEnd"/>
      <w:r>
        <w:t xml:space="preserve"> dają spadek liczby jednostek tworzących kolonie w większym stopniu niż </w:t>
      </w:r>
      <w:proofErr w:type="spellStart"/>
      <w:r>
        <w:t>Lamisil</w:t>
      </w:r>
      <w:proofErr w:type="spellEnd"/>
      <w:r>
        <w:t xml:space="preserve"> w sprayu lub w żelu po 1 h, jak również po 24 h przy stężeniu 64% lub 6,4%. Spadek ten jest nieco większy w porównaniu z produktem </w:t>
      </w:r>
      <w:proofErr w:type="spellStart"/>
      <w:r>
        <w:t>Naloc</w:t>
      </w:r>
      <w:proofErr w:type="spellEnd"/>
      <w:r>
        <w:t xml:space="preserve"> </w:t>
      </w:r>
      <w:proofErr w:type="spellStart"/>
      <w:r>
        <w:t>Tube</w:t>
      </w:r>
      <w:proofErr w:type="spellEnd"/>
      <w:r>
        <w:t>. Przy najniższym stężeniu 0,64%, różnice są mniej widoczne. Liczba rozwijających się grzybów spada również w próbie kontrolnej w związku z obróbką i stratą w wyniku filtracji. Jednakże spadek przy zastosowaniu badanych produktów jest większy.</w:t>
      </w:r>
    </w:p>
    <w:tbl>
      <w:tblPr>
        <w:tblOverlap w:val="never"/>
        <w:tblW w:w="7922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552"/>
        <w:gridCol w:w="1278"/>
        <w:gridCol w:w="1771"/>
        <w:gridCol w:w="1773"/>
        <w:gridCol w:w="1548"/>
      </w:tblGrid>
      <w:tr w:rsidR="00916909" w14:paraId="69693746" w14:textId="77777777" w:rsidTr="008F3BB9">
        <w:trPr>
          <w:trHeight w:hRule="exact" w:val="1362"/>
        </w:trPr>
        <w:tc>
          <w:tcPr>
            <w:tcW w:w="155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025A1F05" w14:textId="77777777" w:rsidR="00916909" w:rsidRDefault="00916909">
            <w:pPr>
              <w:framePr w:w="7922" w:h="6577" w:wrap="none" w:vAnchor="page" w:hAnchor="page" w:x="1904" w:y="5546"/>
              <w:rPr>
                <w:sz w:val="10"/>
                <w:szCs w:val="10"/>
              </w:rPr>
            </w:pP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5664B205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rPr>
                <w:sz w:val="18"/>
                <w:szCs w:val="18"/>
              </w:rPr>
            </w:pPr>
            <w:r>
              <w:rPr>
                <w:b/>
                <w:sz w:val="18"/>
              </w:rPr>
              <w:t>Zastosowane stężenia</w:t>
            </w: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700E544A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rPr>
                <w:sz w:val="18"/>
                <w:szCs w:val="18"/>
              </w:rPr>
            </w:pPr>
            <w:r>
              <w:rPr>
                <w:b/>
                <w:sz w:val="18"/>
              </w:rPr>
              <w:t>CFU (jednostki tworzące kolonię) startowe</w:t>
            </w:r>
          </w:p>
        </w:tc>
        <w:tc>
          <w:tcPr>
            <w:tcW w:w="1773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70C48FFE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rPr>
                <w:sz w:val="18"/>
                <w:szCs w:val="18"/>
              </w:rPr>
            </w:pPr>
            <w:r>
              <w:rPr>
                <w:b/>
                <w:sz w:val="18"/>
              </w:rPr>
              <w:t>CFU końcowe po 1 h</w:t>
            </w: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3FD4FFE1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rPr>
                <w:sz w:val="18"/>
                <w:szCs w:val="18"/>
              </w:rPr>
            </w:pPr>
            <w:r>
              <w:rPr>
                <w:b/>
                <w:sz w:val="18"/>
              </w:rPr>
              <w:t>CFU końcowe po 24 h</w:t>
            </w:r>
          </w:p>
        </w:tc>
      </w:tr>
      <w:tr w:rsidR="00916909" w14:paraId="01A07043" w14:textId="77777777" w:rsidTr="008F3BB9">
        <w:trPr>
          <w:trHeight w:hRule="exact" w:val="549"/>
        </w:trPr>
        <w:tc>
          <w:tcPr>
            <w:tcW w:w="155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047A5EC9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rPr>
                <w:sz w:val="18"/>
                <w:szCs w:val="18"/>
              </w:rPr>
            </w:pPr>
            <w:r>
              <w:rPr>
                <w:b/>
                <w:sz w:val="18"/>
              </w:rPr>
              <w:t>ujemna próba kontrolna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6592FD24" w14:textId="77777777" w:rsidR="00916909" w:rsidRDefault="00916909">
            <w:pPr>
              <w:framePr w:w="7922" w:h="6577" w:wrap="none" w:vAnchor="page" w:hAnchor="page" w:x="1904" w:y="5546"/>
              <w:rPr>
                <w:sz w:val="10"/>
                <w:szCs w:val="10"/>
              </w:rPr>
            </w:pP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530629CA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10 000 000</w:t>
            </w:r>
          </w:p>
        </w:tc>
        <w:tc>
          <w:tcPr>
            <w:tcW w:w="1773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2E7E10D0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5 100 000</w:t>
            </w: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3557BAA7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8 600 000</w:t>
            </w:r>
          </w:p>
        </w:tc>
      </w:tr>
      <w:tr w:rsidR="00916909" w14:paraId="5672FD36" w14:textId="77777777" w:rsidTr="008F3BB9">
        <w:trPr>
          <w:trHeight w:hRule="exact" w:val="545"/>
        </w:trPr>
        <w:tc>
          <w:tcPr>
            <w:tcW w:w="1552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02FF7AC8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rPr>
                <w:sz w:val="18"/>
                <w:szCs w:val="18"/>
              </w:rPr>
            </w:pPr>
            <w:proofErr w:type="spellStart"/>
            <w:r>
              <w:rPr>
                <w:b/>
                <w:sz w:val="18"/>
              </w:rPr>
              <w:t>Lucovitaal</w:t>
            </w:r>
            <w:proofErr w:type="spellEnd"/>
            <w:r>
              <w:rPr>
                <w:b/>
                <w:sz w:val="18"/>
              </w:rPr>
              <w:br/>
            </w:r>
            <w:proofErr w:type="spellStart"/>
            <w:r>
              <w:rPr>
                <w:b/>
                <w:sz w:val="18"/>
              </w:rPr>
              <w:t>fungal</w:t>
            </w:r>
            <w:proofErr w:type="spellEnd"/>
            <w:r>
              <w:rPr>
                <w:b/>
                <w:sz w:val="18"/>
              </w:rPr>
              <w:t xml:space="preserve"> </w:t>
            </w:r>
            <w:proofErr w:type="spellStart"/>
            <w:r>
              <w:rPr>
                <w:b/>
                <w:sz w:val="18"/>
              </w:rPr>
              <w:t>nail</w:t>
            </w:r>
            <w:proofErr w:type="spellEnd"/>
            <w:r>
              <w:rPr>
                <w:b/>
                <w:sz w:val="18"/>
              </w:rPr>
              <w:br/>
              <w:t>191130573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1E16063A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64%</w:t>
            </w: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4DF9AD8E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10 000 000</w:t>
            </w:r>
          </w:p>
        </w:tc>
        <w:tc>
          <w:tcPr>
            <w:tcW w:w="1773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7E8400E7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630</w:t>
            </w: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29239E0C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150</w:t>
            </w:r>
          </w:p>
        </w:tc>
      </w:tr>
      <w:tr w:rsidR="00916909" w14:paraId="69418A55" w14:textId="77777777" w:rsidTr="008F3BB9">
        <w:trPr>
          <w:trHeight w:hRule="exact" w:val="281"/>
        </w:trPr>
        <w:tc>
          <w:tcPr>
            <w:tcW w:w="1552" w:type="dxa"/>
            <w:vMerge/>
            <w:tcBorders>
              <w:left w:val="single" w:sz="4" w:space="0" w:color="auto"/>
            </w:tcBorders>
            <w:shd w:val="clear" w:color="auto" w:fill="FFFFFF"/>
            <w:vAlign w:val="bottom"/>
          </w:tcPr>
          <w:p w14:paraId="1468EC11" w14:textId="77777777" w:rsidR="00916909" w:rsidRDefault="00916909">
            <w:pPr>
              <w:framePr w:w="7922" w:h="6577" w:wrap="none" w:vAnchor="page" w:hAnchor="page" w:x="1904" w:y="5546"/>
            </w:pP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18350DC9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6,4%</w:t>
            </w: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465EA80B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10 000 000</w:t>
            </w:r>
          </w:p>
        </w:tc>
        <w:tc>
          <w:tcPr>
            <w:tcW w:w="1773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38618789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830 000</w:t>
            </w: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10996EEF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170 000</w:t>
            </w:r>
          </w:p>
        </w:tc>
      </w:tr>
      <w:tr w:rsidR="00916909" w14:paraId="6FF02AD1" w14:textId="77777777" w:rsidTr="008F3BB9">
        <w:trPr>
          <w:trHeight w:hRule="exact" w:val="281"/>
        </w:trPr>
        <w:tc>
          <w:tcPr>
            <w:tcW w:w="1552" w:type="dxa"/>
            <w:vMerge/>
            <w:tcBorders>
              <w:left w:val="single" w:sz="4" w:space="0" w:color="auto"/>
            </w:tcBorders>
            <w:shd w:val="clear" w:color="auto" w:fill="FFFFFF"/>
            <w:vAlign w:val="bottom"/>
          </w:tcPr>
          <w:p w14:paraId="1264D1F9" w14:textId="77777777" w:rsidR="00916909" w:rsidRDefault="00916909">
            <w:pPr>
              <w:framePr w:w="7922" w:h="6577" w:wrap="none" w:vAnchor="page" w:hAnchor="page" w:x="1904" w:y="5546"/>
            </w:pP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40D7F0EF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0,64%</w:t>
            </w: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3742D27F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10 000 000</w:t>
            </w:r>
          </w:p>
        </w:tc>
        <w:tc>
          <w:tcPr>
            <w:tcW w:w="1773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19922B87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5 400 000</w:t>
            </w: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179CA845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3 200 000</w:t>
            </w:r>
          </w:p>
        </w:tc>
      </w:tr>
      <w:tr w:rsidR="00916909" w14:paraId="665DF8E1" w14:textId="77777777" w:rsidTr="008F3BB9">
        <w:trPr>
          <w:trHeight w:hRule="exact" w:val="813"/>
        </w:trPr>
        <w:tc>
          <w:tcPr>
            <w:tcW w:w="1552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6BA78644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rPr>
                <w:sz w:val="18"/>
                <w:szCs w:val="18"/>
              </w:rPr>
            </w:pPr>
            <w:proofErr w:type="spellStart"/>
            <w:r>
              <w:rPr>
                <w:b/>
                <w:sz w:val="18"/>
              </w:rPr>
              <w:t>Lucovitaal</w:t>
            </w:r>
            <w:proofErr w:type="spellEnd"/>
            <w:r>
              <w:rPr>
                <w:b/>
                <w:sz w:val="18"/>
              </w:rPr>
              <w:br/>
            </w:r>
            <w:proofErr w:type="spellStart"/>
            <w:r>
              <w:rPr>
                <w:b/>
                <w:sz w:val="18"/>
              </w:rPr>
              <w:t>athlete</w:t>
            </w:r>
            <w:proofErr w:type="spellEnd"/>
            <w:r>
              <w:rPr>
                <w:b/>
                <w:sz w:val="18"/>
              </w:rPr>
              <w:t xml:space="preserve"> </w:t>
            </w:r>
            <w:proofErr w:type="spellStart"/>
            <w:r>
              <w:rPr>
                <w:b/>
                <w:sz w:val="18"/>
              </w:rPr>
              <w:t>foot</w:t>
            </w:r>
            <w:proofErr w:type="spellEnd"/>
            <w:r>
              <w:rPr>
                <w:b/>
                <w:sz w:val="18"/>
              </w:rPr>
              <w:br/>
              <w:t>spray</w:t>
            </w:r>
            <w:r>
              <w:rPr>
                <w:b/>
                <w:sz w:val="18"/>
              </w:rPr>
              <w:br/>
              <w:t>191130574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14D6BFBD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64%</w:t>
            </w: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0D8671D5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10 000 000</w:t>
            </w:r>
          </w:p>
        </w:tc>
        <w:tc>
          <w:tcPr>
            <w:tcW w:w="1773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79C9A662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&lt;10</w:t>
            </w: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4800EBAC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10</w:t>
            </w:r>
          </w:p>
        </w:tc>
      </w:tr>
      <w:tr w:rsidR="00916909" w14:paraId="7B9DB9EF" w14:textId="77777777" w:rsidTr="008F3BB9">
        <w:trPr>
          <w:trHeight w:hRule="exact" w:val="277"/>
        </w:trPr>
        <w:tc>
          <w:tcPr>
            <w:tcW w:w="1552" w:type="dxa"/>
            <w:vMerge/>
            <w:tcBorders>
              <w:left w:val="single" w:sz="4" w:space="0" w:color="auto"/>
            </w:tcBorders>
            <w:shd w:val="clear" w:color="auto" w:fill="FFFFFF"/>
            <w:vAlign w:val="bottom"/>
          </w:tcPr>
          <w:p w14:paraId="3E21AFF2" w14:textId="77777777" w:rsidR="00916909" w:rsidRDefault="00916909">
            <w:pPr>
              <w:framePr w:w="7922" w:h="6577" w:wrap="none" w:vAnchor="page" w:hAnchor="page" w:x="1904" w:y="5546"/>
            </w:pP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2D67B972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6,4%</w:t>
            </w: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7F421EC8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10 000 000</w:t>
            </w:r>
          </w:p>
        </w:tc>
        <w:tc>
          <w:tcPr>
            <w:tcW w:w="1773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26A3CCBA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20</w:t>
            </w: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74F1CEF6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20</w:t>
            </w:r>
          </w:p>
        </w:tc>
      </w:tr>
      <w:tr w:rsidR="00916909" w14:paraId="6ACB2634" w14:textId="77777777" w:rsidTr="008F3BB9">
        <w:trPr>
          <w:trHeight w:hRule="exact" w:val="277"/>
        </w:trPr>
        <w:tc>
          <w:tcPr>
            <w:tcW w:w="1552" w:type="dxa"/>
            <w:vMerge/>
            <w:tcBorders>
              <w:left w:val="single" w:sz="4" w:space="0" w:color="auto"/>
            </w:tcBorders>
            <w:shd w:val="clear" w:color="auto" w:fill="FFFFFF"/>
            <w:vAlign w:val="bottom"/>
          </w:tcPr>
          <w:p w14:paraId="6CF30EB7" w14:textId="77777777" w:rsidR="00916909" w:rsidRDefault="00916909">
            <w:pPr>
              <w:framePr w:w="7922" w:h="6577" w:wrap="none" w:vAnchor="page" w:hAnchor="page" w:x="1904" w:y="5546"/>
            </w:pP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43887D4A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0,64%</w:t>
            </w: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663B4EA1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10 000 000</w:t>
            </w:r>
          </w:p>
        </w:tc>
        <w:tc>
          <w:tcPr>
            <w:tcW w:w="1773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0C447306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6 800 000</w:t>
            </w: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38FD5C4F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11 000 000</w:t>
            </w:r>
          </w:p>
        </w:tc>
      </w:tr>
      <w:tr w:rsidR="00916909" w14:paraId="78A09D03" w14:textId="77777777" w:rsidTr="008F3BB9">
        <w:trPr>
          <w:trHeight w:hRule="exact" w:val="523"/>
        </w:trPr>
        <w:tc>
          <w:tcPr>
            <w:tcW w:w="1552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0E857B20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rPr>
                <w:sz w:val="18"/>
                <w:szCs w:val="18"/>
              </w:rPr>
            </w:pPr>
            <w:proofErr w:type="spellStart"/>
            <w:r>
              <w:rPr>
                <w:b/>
                <w:sz w:val="18"/>
              </w:rPr>
              <w:t>Naloc</w:t>
            </w:r>
            <w:proofErr w:type="spellEnd"/>
            <w:r>
              <w:rPr>
                <w:b/>
                <w:sz w:val="18"/>
              </w:rPr>
              <w:t xml:space="preserve"> </w:t>
            </w:r>
            <w:proofErr w:type="spellStart"/>
            <w:r>
              <w:rPr>
                <w:b/>
                <w:sz w:val="18"/>
              </w:rPr>
              <w:t>Tube</w:t>
            </w:r>
            <w:proofErr w:type="spellEnd"/>
            <w:r>
              <w:rPr>
                <w:b/>
                <w:sz w:val="18"/>
              </w:rPr>
              <w:br/>
              <w:t>191130576700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31D13332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64%</w:t>
            </w: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41A5E453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10 000 000</w:t>
            </w:r>
          </w:p>
        </w:tc>
        <w:tc>
          <w:tcPr>
            <w:tcW w:w="1773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143511DB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&lt;10</w:t>
            </w: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52FABFE5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&lt;10</w:t>
            </w:r>
          </w:p>
        </w:tc>
      </w:tr>
      <w:tr w:rsidR="00916909" w14:paraId="468734A8" w14:textId="77777777" w:rsidTr="008F3BB9">
        <w:trPr>
          <w:trHeight w:hRule="exact" w:val="277"/>
        </w:trPr>
        <w:tc>
          <w:tcPr>
            <w:tcW w:w="1552" w:type="dxa"/>
            <w:vMerge/>
            <w:tcBorders>
              <w:left w:val="single" w:sz="4" w:space="0" w:color="auto"/>
            </w:tcBorders>
            <w:shd w:val="clear" w:color="auto" w:fill="FFFFFF"/>
            <w:vAlign w:val="bottom"/>
          </w:tcPr>
          <w:p w14:paraId="44B480B7" w14:textId="77777777" w:rsidR="00916909" w:rsidRDefault="00916909">
            <w:pPr>
              <w:framePr w:w="7922" w:h="6577" w:wrap="none" w:vAnchor="page" w:hAnchor="page" w:x="1904" w:y="5546"/>
            </w:pP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5BBAB370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6,4%</w:t>
            </w: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2482AA0E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10 000 000</w:t>
            </w:r>
          </w:p>
        </w:tc>
        <w:tc>
          <w:tcPr>
            <w:tcW w:w="1773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43C290CF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7 700 000</w:t>
            </w: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1A3A381B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2 700 000</w:t>
            </w:r>
          </w:p>
        </w:tc>
      </w:tr>
      <w:tr w:rsidR="00916909" w14:paraId="0EA5BACC" w14:textId="77777777" w:rsidTr="008F3BB9">
        <w:trPr>
          <w:trHeight w:hRule="exact" w:val="281"/>
        </w:trPr>
        <w:tc>
          <w:tcPr>
            <w:tcW w:w="1552" w:type="dxa"/>
            <w:vMerge/>
            <w:tcBorders>
              <w:left w:val="single" w:sz="4" w:space="0" w:color="auto"/>
            </w:tcBorders>
            <w:shd w:val="clear" w:color="auto" w:fill="FFFFFF"/>
            <w:vAlign w:val="bottom"/>
          </w:tcPr>
          <w:p w14:paraId="4BFBEA7F" w14:textId="77777777" w:rsidR="00916909" w:rsidRDefault="00916909">
            <w:pPr>
              <w:framePr w:w="7922" w:h="6577" w:wrap="none" w:vAnchor="page" w:hAnchor="page" w:x="1904" w:y="5546"/>
            </w:pP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1A5FDF55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0,64%</w:t>
            </w: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6B078782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10 000 000</w:t>
            </w:r>
          </w:p>
        </w:tc>
        <w:tc>
          <w:tcPr>
            <w:tcW w:w="1773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1AE678F2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6 800 000</w:t>
            </w: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16BA92FD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16 000 000</w:t>
            </w:r>
          </w:p>
        </w:tc>
      </w:tr>
      <w:tr w:rsidR="00916909" w14:paraId="1273F8AA" w14:textId="77777777" w:rsidTr="008F3BB9">
        <w:trPr>
          <w:trHeight w:hRule="exact" w:val="545"/>
        </w:trPr>
        <w:tc>
          <w:tcPr>
            <w:tcW w:w="1552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06FBD125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30" w:lineRule="auto"/>
              <w:rPr>
                <w:sz w:val="18"/>
                <w:szCs w:val="18"/>
              </w:rPr>
            </w:pPr>
            <w:proofErr w:type="spellStart"/>
            <w:r>
              <w:rPr>
                <w:b/>
                <w:sz w:val="18"/>
              </w:rPr>
              <w:t>Lamsiil</w:t>
            </w:r>
            <w:proofErr w:type="spellEnd"/>
            <w:r>
              <w:rPr>
                <w:b/>
                <w:sz w:val="18"/>
              </w:rPr>
              <w:t xml:space="preserve"> Spray</w:t>
            </w:r>
            <w:r>
              <w:rPr>
                <w:b/>
                <w:sz w:val="18"/>
              </w:rPr>
              <w:br/>
              <w:t>191130577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0593324A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64%</w:t>
            </w: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7AFCFD0C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10 000 000</w:t>
            </w:r>
          </w:p>
        </w:tc>
        <w:tc>
          <w:tcPr>
            <w:tcW w:w="1773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5684B017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&lt;10</w:t>
            </w: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3B645093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270</w:t>
            </w:r>
          </w:p>
        </w:tc>
      </w:tr>
      <w:tr w:rsidR="00916909" w14:paraId="036446AC" w14:textId="77777777" w:rsidTr="008F3BB9">
        <w:trPr>
          <w:trHeight w:hRule="exact" w:val="277"/>
        </w:trPr>
        <w:tc>
          <w:tcPr>
            <w:tcW w:w="1552" w:type="dxa"/>
            <w:vMerge/>
            <w:tcBorders>
              <w:left w:val="single" w:sz="4" w:space="0" w:color="auto"/>
            </w:tcBorders>
            <w:shd w:val="clear" w:color="auto" w:fill="FFFFFF"/>
            <w:vAlign w:val="bottom"/>
          </w:tcPr>
          <w:p w14:paraId="06173C65" w14:textId="77777777" w:rsidR="00916909" w:rsidRDefault="00916909">
            <w:pPr>
              <w:framePr w:w="7922" w:h="6577" w:wrap="none" w:vAnchor="page" w:hAnchor="page" w:x="1904" w:y="5546"/>
            </w:pP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4474AFBB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6,4%</w:t>
            </w: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4B8665E2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10 000 000</w:t>
            </w:r>
          </w:p>
        </w:tc>
        <w:tc>
          <w:tcPr>
            <w:tcW w:w="1773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7DFF7DD8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7 700 000</w:t>
            </w: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4D8BB324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12 000 000</w:t>
            </w:r>
          </w:p>
        </w:tc>
      </w:tr>
      <w:tr w:rsidR="00916909" w14:paraId="5F534DBD" w14:textId="77777777" w:rsidTr="008F3BB9">
        <w:trPr>
          <w:trHeight w:hRule="exact" w:val="290"/>
        </w:trPr>
        <w:tc>
          <w:tcPr>
            <w:tcW w:w="1552" w:type="dxa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14:paraId="38F7D8C0" w14:textId="77777777" w:rsidR="00916909" w:rsidRDefault="00916909">
            <w:pPr>
              <w:framePr w:w="7922" w:h="6577" w:wrap="none" w:vAnchor="page" w:hAnchor="page" w:x="1904" w:y="5546"/>
            </w:pP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1743144C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0,64%</w:t>
            </w: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14:paraId="036E5339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10 000 000</w:t>
            </w:r>
          </w:p>
        </w:tc>
        <w:tc>
          <w:tcPr>
            <w:tcW w:w="17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14:paraId="3A7B5A3E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6 800 000</w:t>
            </w: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41E0A1" w14:textId="77777777" w:rsidR="00916909" w:rsidRDefault="00000000">
            <w:pPr>
              <w:pStyle w:val="Inne0"/>
              <w:framePr w:w="7922" w:h="6577" w:wrap="none" w:vAnchor="page" w:hAnchor="page" w:x="1904" w:y="5546"/>
              <w:shd w:val="clear" w:color="auto" w:fill="auto"/>
              <w:spacing w:after="0" w:line="240" w:lineRule="auto"/>
              <w:jc w:val="right"/>
              <w:rPr>
                <w:sz w:val="17"/>
                <w:szCs w:val="17"/>
              </w:rPr>
            </w:pPr>
            <w:r>
              <w:rPr>
                <w:sz w:val="17"/>
              </w:rPr>
              <w:t>13 000 000</w:t>
            </w:r>
          </w:p>
        </w:tc>
      </w:tr>
    </w:tbl>
    <w:p w14:paraId="19DA2FEB" w14:textId="77777777" w:rsidR="00916909" w:rsidRDefault="00000000">
      <w:pPr>
        <w:pStyle w:val="Podpistabeli0"/>
        <w:framePr w:wrap="none" w:vAnchor="page" w:hAnchor="page" w:x="1895" w:y="12128"/>
        <w:shd w:val="clear" w:color="auto" w:fill="auto"/>
      </w:pPr>
      <w:r>
        <w:t xml:space="preserve">Tabela nr 6: CFU po zastosowaniu produktu na candida </w:t>
      </w:r>
      <w:proofErr w:type="spellStart"/>
      <w:r>
        <w:t>albicans</w:t>
      </w:r>
      <w:proofErr w:type="spellEnd"/>
      <w:r>
        <w:t>.</w:t>
      </w:r>
    </w:p>
    <w:p w14:paraId="626CFF32" w14:textId="281AF8E3" w:rsidR="00916909" w:rsidRDefault="00000000" w:rsidP="00301405">
      <w:pPr>
        <w:pStyle w:val="Teksttreci0"/>
        <w:framePr w:w="8229" w:h="2626" w:hRule="exact" w:wrap="none" w:vAnchor="page" w:hAnchor="page" w:x="1887" w:y="12781"/>
        <w:shd w:val="clear" w:color="auto" w:fill="auto"/>
        <w:spacing w:after="0" w:line="372" w:lineRule="auto"/>
        <w:jc w:val="both"/>
      </w:pPr>
      <w:r>
        <w:t xml:space="preserve">W przypadku wszystkich produktów stwierdzono uzależniony od dawki spadek liczby Candida. Produkty </w:t>
      </w:r>
      <w:proofErr w:type="spellStart"/>
      <w:r>
        <w:t>Lucovitaal</w:t>
      </w:r>
      <w:proofErr w:type="spellEnd"/>
      <w:r>
        <w:t xml:space="preserve"> ograniczają liczbę jednostek tworzących kolonie w nieco większym stopniu w porównaniu z </w:t>
      </w:r>
      <w:proofErr w:type="spellStart"/>
      <w:r>
        <w:t>Naloc</w:t>
      </w:r>
      <w:proofErr w:type="spellEnd"/>
      <w:r>
        <w:t xml:space="preserve"> </w:t>
      </w:r>
      <w:proofErr w:type="spellStart"/>
      <w:r>
        <w:t>Tube</w:t>
      </w:r>
      <w:proofErr w:type="spellEnd"/>
      <w:r>
        <w:t xml:space="preserve"> i </w:t>
      </w:r>
      <w:proofErr w:type="spellStart"/>
      <w:r>
        <w:t>Lamisil</w:t>
      </w:r>
      <w:proofErr w:type="spellEnd"/>
      <w:r>
        <w:t xml:space="preserve"> Spray.</w:t>
      </w:r>
      <w:r w:rsidR="00301405">
        <w:t xml:space="preserve"> </w:t>
      </w:r>
      <w:r>
        <w:t>Staje się to bardziej widoczne przy drugim rozcieńczeniu produktów (6,4%). Produkt „</w:t>
      </w:r>
      <w:proofErr w:type="spellStart"/>
      <w:r>
        <w:t>Athlete</w:t>
      </w:r>
      <w:proofErr w:type="spellEnd"/>
      <w:r>
        <w:t xml:space="preserve"> </w:t>
      </w:r>
      <w:proofErr w:type="spellStart"/>
      <w:r>
        <w:t>Foot</w:t>
      </w:r>
      <w:proofErr w:type="spellEnd"/>
      <w:r>
        <w:t xml:space="preserve"> Spray” jest najskuteczniejszym spośród czterech produktów w przypadku grzybów Candida.</w:t>
      </w:r>
    </w:p>
    <w:p w14:paraId="0A86FD2E" w14:textId="77777777" w:rsidR="00916909" w:rsidRPr="008F3BB9" w:rsidRDefault="00000000">
      <w:pPr>
        <w:pStyle w:val="Nagweklubstopka0"/>
        <w:framePr w:wrap="none" w:vAnchor="page" w:hAnchor="page" w:x="6998" w:y="15670"/>
        <w:shd w:val="clear" w:color="auto" w:fill="auto"/>
        <w:rPr>
          <w:lang w:val="en-US"/>
        </w:rPr>
      </w:pPr>
      <w:proofErr w:type="spellStart"/>
      <w:r w:rsidRPr="008F3BB9">
        <w:rPr>
          <w:lang w:val="en-US"/>
        </w:rPr>
        <w:t>BioTeSys</w:t>
      </w:r>
      <w:proofErr w:type="spellEnd"/>
      <w:r w:rsidRPr="008F3BB9">
        <w:rPr>
          <w:lang w:val="en-US"/>
        </w:rPr>
        <w:t xml:space="preserve"> GmbH, Esslingen, </w:t>
      </w:r>
      <w:proofErr w:type="spellStart"/>
      <w:r w:rsidRPr="008F3BB9">
        <w:rPr>
          <w:lang w:val="en-US"/>
        </w:rPr>
        <w:t>Niemcy</w:t>
      </w:r>
      <w:proofErr w:type="spellEnd"/>
    </w:p>
    <w:p w14:paraId="77AB8348" w14:textId="77777777" w:rsidR="00916909" w:rsidRPr="008F3BB9" w:rsidRDefault="00916909">
      <w:pPr>
        <w:spacing w:line="1" w:lineRule="exact"/>
        <w:rPr>
          <w:lang w:val="en-US"/>
        </w:rPr>
        <w:sectPr w:rsidR="00916909" w:rsidRPr="008F3BB9">
          <w:pgSz w:w="11909" w:h="16840"/>
          <w:pgMar w:top="1488" w:right="360" w:bottom="360" w:left="360" w:header="0" w:footer="3" w:gutter="0"/>
          <w:cols w:space="720"/>
          <w:noEndnote/>
          <w:docGrid w:linePitch="360"/>
        </w:sectPr>
      </w:pPr>
    </w:p>
    <w:p w14:paraId="09D85C7E" w14:textId="77777777" w:rsidR="00916909" w:rsidRPr="008F3BB9" w:rsidRDefault="00000000">
      <w:pPr>
        <w:spacing w:line="1" w:lineRule="exact"/>
        <w:rPr>
          <w:lang w:val="en-US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605DE06F" wp14:editId="0C77FA37">
                <wp:simplePos x="0" y="0"/>
                <wp:positionH relativeFrom="page">
                  <wp:posOffset>1206500</wp:posOffset>
                </wp:positionH>
                <wp:positionV relativeFrom="page">
                  <wp:posOffset>1587500</wp:posOffset>
                </wp:positionV>
                <wp:extent cx="5210810" cy="0"/>
                <wp:effectExtent l="0" t="0" r="0" b="0"/>
                <wp:wrapNone/>
                <wp:docPr id="20" name="Shap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10810" cy="0"/>
                        </a:xfrm>
                        <a:prstGeom prst="straightConnector1">
                          <a:avLst/>
                        </a:prstGeom>
                        <a:ln w="10795">
                          <a:solidFill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o:spt="32" o:oned="true" path="m,l21600,21600e" style="position:absolute;margin-left:95.pt;margin-top:125.pt;width:410.30000000000001pt;height:0;z-index:-251658240;mso-position-horizontal-relative:page;mso-position-vertical-relative:page">
                <v:stroke weight="0.84999999999999998pt"/>
              </v:shape>
            </w:pict>
          </mc:Fallback>
        </mc:AlternateContent>
      </w:r>
    </w:p>
    <w:p w14:paraId="4C6100A6" w14:textId="77777777" w:rsidR="00916909" w:rsidRPr="008F3BB9" w:rsidRDefault="00000000">
      <w:pPr>
        <w:pStyle w:val="Nagweklubstopka0"/>
        <w:framePr w:wrap="none" w:vAnchor="page" w:hAnchor="page" w:x="2004" w:y="855"/>
        <w:shd w:val="clear" w:color="auto" w:fill="auto"/>
        <w:rPr>
          <w:sz w:val="32"/>
          <w:szCs w:val="32"/>
          <w:lang w:val="en-US"/>
        </w:rPr>
      </w:pPr>
      <w:r w:rsidRPr="008F3BB9">
        <w:rPr>
          <w:color w:val="A56700"/>
          <w:sz w:val="32"/>
          <w:lang w:val="en-US"/>
        </w:rPr>
        <w:t>PK Benelux BV</w:t>
      </w:r>
    </w:p>
    <w:p w14:paraId="4062C6F5" w14:textId="41B5C93F" w:rsidR="00916909" w:rsidRDefault="00926FB0">
      <w:pPr>
        <w:framePr w:wrap="none" w:vAnchor="page" w:hAnchor="page" w:x="637" w:y="1182"/>
        <w:rPr>
          <w:sz w:val="2"/>
          <w:szCs w:val="2"/>
        </w:rPr>
      </w:pPr>
      <w:r>
        <w:rPr>
          <w:noProof/>
        </w:rPr>
        <w:drawing>
          <wp:inline distT="0" distB="0" distL="0" distR="0" wp14:anchorId="2C5741DA" wp14:editId="2A86081C">
            <wp:extent cx="743585" cy="713105"/>
            <wp:effectExtent l="0" t="0" r="0" b="0"/>
            <wp:docPr id="32" name="Picut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/>
                    <a:stretch/>
                  </pic:blipFill>
                  <pic:spPr>
                    <a:xfrm>
                      <a:off x="0" y="0"/>
                      <a:ext cx="743585" cy="713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77900" w14:textId="77777777" w:rsidR="00916909" w:rsidRDefault="00000000">
      <w:pPr>
        <w:pStyle w:val="Nagweklubstopka0"/>
        <w:framePr w:wrap="none" w:vAnchor="page" w:hAnchor="page" w:x="1905" w:y="2166"/>
        <w:shd w:val="clear" w:color="auto" w:fill="auto"/>
      </w:pPr>
      <w:r>
        <w:t>BTS1407/19</w:t>
      </w:r>
    </w:p>
    <w:p w14:paraId="0A69C03B" w14:textId="77777777" w:rsidR="00916909" w:rsidRDefault="00000000">
      <w:pPr>
        <w:pStyle w:val="Nagweklubstopka0"/>
        <w:framePr w:wrap="none" w:vAnchor="page" w:hAnchor="page" w:x="3925" w:y="2157"/>
        <w:shd w:val="clear" w:color="auto" w:fill="auto"/>
      </w:pPr>
      <w:r>
        <w:t>Badanie in vitro skuteczności trzech produktów w walce z grzybicą</w:t>
      </w:r>
    </w:p>
    <w:p w14:paraId="16005900" w14:textId="77777777" w:rsidR="00916909" w:rsidRDefault="00000000">
      <w:pPr>
        <w:pStyle w:val="Nagweklubstopka0"/>
        <w:framePr w:wrap="none" w:vAnchor="page" w:hAnchor="page" w:x="9608" w:y="2153"/>
        <w:shd w:val="clear" w:color="auto" w:fill="auto"/>
      </w:pPr>
      <w:r>
        <w:t>11/11</w:t>
      </w:r>
    </w:p>
    <w:p w14:paraId="26630601" w14:textId="77777777" w:rsidR="00916909" w:rsidRDefault="00000000">
      <w:pPr>
        <w:pStyle w:val="Nagwek30"/>
        <w:framePr w:w="8227" w:h="1754" w:hRule="exact" w:wrap="none" w:vAnchor="page" w:hAnchor="page" w:x="1888" w:y="2794"/>
        <w:shd w:val="clear" w:color="auto" w:fill="auto"/>
        <w:spacing w:after="0" w:line="377" w:lineRule="auto"/>
      </w:pPr>
      <w:bookmarkStart w:id="20" w:name="bookmark20"/>
      <w:bookmarkStart w:id="21" w:name="bookmark21"/>
      <w:r>
        <w:t>4 Wnioski</w:t>
      </w:r>
      <w:bookmarkEnd w:id="20"/>
      <w:bookmarkEnd w:id="21"/>
    </w:p>
    <w:p w14:paraId="3FEA2643" w14:textId="587B4B13" w:rsidR="00916909" w:rsidRDefault="00000000">
      <w:pPr>
        <w:pStyle w:val="Teksttreci0"/>
        <w:framePr w:w="8227" w:h="1754" w:hRule="exact" w:wrap="none" w:vAnchor="page" w:hAnchor="page" w:x="1888" w:y="2794"/>
        <w:shd w:val="clear" w:color="auto" w:fill="auto"/>
        <w:spacing w:after="0" w:line="377" w:lineRule="auto"/>
        <w:jc w:val="both"/>
      </w:pPr>
      <w:r>
        <w:t xml:space="preserve">Produkty badane jednoznacznie wykazują skuteczność w zwalczaniu T. rubrum, T. </w:t>
      </w:r>
      <w:proofErr w:type="spellStart"/>
      <w:r>
        <w:t>mentagrophytes</w:t>
      </w:r>
      <w:proofErr w:type="spellEnd"/>
      <w:r>
        <w:t xml:space="preserve">, </w:t>
      </w:r>
      <w:proofErr w:type="spellStart"/>
      <w:r>
        <w:t>Epidermophyton</w:t>
      </w:r>
      <w:proofErr w:type="spellEnd"/>
      <w:r>
        <w:t xml:space="preserve"> </w:t>
      </w:r>
      <w:proofErr w:type="spellStart"/>
      <w:r>
        <w:t>floccosum</w:t>
      </w:r>
      <w:proofErr w:type="spellEnd"/>
      <w:r>
        <w:t xml:space="preserve"> i Candida </w:t>
      </w:r>
      <w:proofErr w:type="spellStart"/>
      <w:r>
        <w:t>albicans</w:t>
      </w:r>
      <w:proofErr w:type="spellEnd"/>
      <w:r>
        <w:t xml:space="preserve">. Ponadto, w przypadku produktów </w:t>
      </w:r>
      <w:proofErr w:type="spellStart"/>
      <w:r>
        <w:t>Lucovitaal</w:t>
      </w:r>
      <w:proofErr w:type="spellEnd"/>
      <w:r>
        <w:t xml:space="preserve"> skuteczność </w:t>
      </w:r>
      <w:r w:rsidR="00301405">
        <w:t>była</w:t>
      </w:r>
      <w:r>
        <w:t xml:space="preserve"> wyższa w porównaniu z </w:t>
      </w:r>
      <w:proofErr w:type="spellStart"/>
      <w:r>
        <w:t>Naloc</w:t>
      </w:r>
      <w:proofErr w:type="spellEnd"/>
      <w:r>
        <w:t xml:space="preserve"> </w:t>
      </w:r>
      <w:proofErr w:type="spellStart"/>
      <w:r>
        <w:t>Tube</w:t>
      </w:r>
      <w:proofErr w:type="spellEnd"/>
      <w:r>
        <w:t xml:space="preserve">, jak i produktami </w:t>
      </w:r>
      <w:proofErr w:type="spellStart"/>
      <w:r>
        <w:t>Lamisil</w:t>
      </w:r>
      <w:proofErr w:type="spellEnd"/>
      <w:r>
        <w:t xml:space="preserve"> w sprayu i w żelu, ponieważ osłabiały one rozwój grzybów także przy niższych stężeniach.</w:t>
      </w:r>
    </w:p>
    <w:p w14:paraId="14CAA046" w14:textId="77777777" w:rsidR="00916909" w:rsidRDefault="00000000" w:rsidP="00301405">
      <w:pPr>
        <w:pStyle w:val="Teksttreci20"/>
        <w:framePr w:w="8227" w:h="2521" w:hRule="exact" w:wrap="none" w:vAnchor="page" w:hAnchor="page" w:x="1888" w:y="5781"/>
        <w:shd w:val="clear" w:color="auto" w:fill="auto"/>
        <w:ind w:left="0"/>
      </w:pPr>
      <w:r>
        <w:t>Raport sporządził/a:</w:t>
      </w:r>
    </w:p>
    <w:p w14:paraId="3C735F4B" w14:textId="77777777" w:rsidR="00916909" w:rsidRDefault="00000000" w:rsidP="00301405">
      <w:pPr>
        <w:pStyle w:val="Teksttreci20"/>
        <w:framePr w:w="8227" w:h="2521" w:hRule="exact" w:wrap="none" w:vAnchor="page" w:hAnchor="page" w:x="1888" w:y="5781"/>
        <w:shd w:val="clear" w:color="auto" w:fill="auto"/>
        <w:ind w:left="0"/>
      </w:pPr>
      <w:r>
        <w:t xml:space="preserve">Dr </w:t>
      </w:r>
      <w:proofErr w:type="spellStart"/>
      <w:r>
        <w:t>Dirk</w:t>
      </w:r>
      <w:proofErr w:type="spellEnd"/>
      <w:r>
        <w:t xml:space="preserve"> </w:t>
      </w:r>
      <w:proofErr w:type="spellStart"/>
      <w:r>
        <w:t>Dressler</w:t>
      </w:r>
      <w:proofErr w:type="spellEnd"/>
    </w:p>
    <w:p w14:paraId="311B8D20" w14:textId="77777777" w:rsidR="00916909" w:rsidRDefault="00000000" w:rsidP="00301405">
      <w:pPr>
        <w:pStyle w:val="Teksttreci20"/>
        <w:framePr w:w="8227" w:h="2521" w:hRule="exact" w:wrap="none" w:vAnchor="page" w:hAnchor="page" w:x="1888" w:y="5781"/>
        <w:shd w:val="clear" w:color="auto" w:fill="auto"/>
        <w:spacing w:after="0"/>
      </w:pPr>
      <w:proofErr w:type="spellStart"/>
      <w:r>
        <w:t>Esslingen</w:t>
      </w:r>
      <w:proofErr w:type="spellEnd"/>
      <w:r>
        <w:t>, 23.01.2020</w:t>
      </w:r>
      <w:r>
        <w:br/>
        <w:t>Wyniki dotyczące grzybów Candida dodano dnia 3 lutego 2020 r.</w:t>
      </w:r>
      <w:r>
        <w:br/>
        <w:t>Literówki poprawiono dnia 6 lutego 2020 r.</w:t>
      </w:r>
    </w:p>
    <w:p w14:paraId="0901C60B" w14:textId="77777777" w:rsidR="00916909" w:rsidRDefault="00000000">
      <w:pPr>
        <w:pStyle w:val="Nagweklubstopka0"/>
        <w:framePr w:wrap="none" w:vAnchor="page" w:hAnchor="page" w:x="7007" w:y="15655"/>
        <w:shd w:val="clear" w:color="auto" w:fill="auto"/>
      </w:pPr>
      <w:proofErr w:type="spellStart"/>
      <w:r>
        <w:t>BioTeSys</w:t>
      </w:r>
      <w:proofErr w:type="spellEnd"/>
      <w:r>
        <w:t xml:space="preserve"> GmbH, </w:t>
      </w:r>
      <w:proofErr w:type="spellStart"/>
      <w:r>
        <w:t>Esslingen</w:t>
      </w:r>
      <w:proofErr w:type="spellEnd"/>
      <w:r>
        <w:t>, Niemcy</w:t>
      </w:r>
    </w:p>
    <w:p w14:paraId="24173711" w14:textId="77777777" w:rsidR="00916909" w:rsidRDefault="00916909">
      <w:pPr>
        <w:spacing w:line="1" w:lineRule="exact"/>
      </w:pPr>
    </w:p>
    <w:sectPr w:rsidR="00916909">
      <w:pgSz w:w="11909" w:h="16840"/>
      <w:pgMar w:top="1488" w:right="360" w:bottom="360" w:left="360" w:header="0" w:footer="3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1A9C78" w14:textId="77777777" w:rsidR="008C4A86" w:rsidRDefault="008C4A86">
      <w:r>
        <w:separator/>
      </w:r>
    </w:p>
  </w:endnote>
  <w:endnote w:type="continuationSeparator" w:id="0">
    <w:p w14:paraId="7910BBBA" w14:textId="77777777" w:rsidR="008C4A86" w:rsidRDefault="008C4A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DejaVu Sans">
    <w:altName w:val="Verdana"/>
    <w:charset w:val="EE"/>
    <w:family w:val="swiss"/>
    <w:pitch w:val="variable"/>
    <w:sig w:usb0="E7002EFF" w:usb1="D200FDFF" w:usb2="0A24602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12E0E2" w14:textId="77777777" w:rsidR="008C4A86" w:rsidRDefault="008C4A86"/>
  </w:footnote>
  <w:footnote w:type="continuationSeparator" w:id="0">
    <w:p w14:paraId="0DED481A" w14:textId="77777777" w:rsidR="008C4A86" w:rsidRDefault="008C4A8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82396D"/>
    <w:multiLevelType w:val="multilevel"/>
    <w:tmpl w:val="A8EC0EAE"/>
    <w:lvl w:ilvl="0">
      <w:start w:val="1"/>
      <w:numFmt w:val="bullet"/>
      <w:lvlText w:val="-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646464"/>
        <w:spacing w:val="0"/>
        <w:w w:val="100"/>
        <w:position w:val="0"/>
        <w:sz w:val="19"/>
        <w:szCs w:val="19"/>
        <w:u w:val="none"/>
        <w:shd w:val="clear" w:color="auto" w:fill="auto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673168C"/>
    <w:multiLevelType w:val="multilevel"/>
    <w:tmpl w:val="390C04B4"/>
    <w:lvl w:ilvl="0">
      <w:start w:val="1"/>
      <w:numFmt w:val="decimal"/>
      <w:lvlText w:val="%1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515151"/>
        <w:spacing w:val="0"/>
        <w:w w:val="100"/>
        <w:position w:val="0"/>
        <w:sz w:val="19"/>
        <w:szCs w:val="19"/>
        <w:u w:val="none"/>
        <w:shd w:val="clear" w:color="auto" w:fill="auto"/>
        <w:lang w:val="pl-PL" w:eastAsia="pl-PL" w:bidi="pl-PL"/>
      </w:rPr>
    </w:lvl>
    <w:lvl w:ilvl="1">
      <w:start w:val="1"/>
      <w:numFmt w:val="decimal"/>
      <w:lvlText w:val="%1.%2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515151"/>
        <w:spacing w:val="0"/>
        <w:w w:val="100"/>
        <w:position w:val="0"/>
        <w:sz w:val="19"/>
        <w:szCs w:val="19"/>
        <w:u w:val="none"/>
        <w:shd w:val="clear" w:color="auto" w:fill="auto"/>
        <w:lang w:val="pl-PL" w:eastAsia="pl-PL" w:bidi="pl-PL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A4A39A9"/>
    <w:multiLevelType w:val="multilevel"/>
    <w:tmpl w:val="879E239A"/>
    <w:lvl w:ilvl="0">
      <w:start w:val="3"/>
      <w:numFmt w:val="decimal"/>
      <w:lvlText w:val="2.%1"/>
      <w:lvlJc w:val="left"/>
      <w:rPr>
        <w:rFonts w:ascii="Arial" w:eastAsia="Arial" w:hAnsi="Arial" w:cs="Arial"/>
        <w:b/>
        <w:bCs/>
        <w:i w:val="0"/>
        <w:iCs w:val="0"/>
        <w:smallCaps w:val="0"/>
        <w:strike w:val="0"/>
        <w:color w:val="515151"/>
        <w:spacing w:val="0"/>
        <w:w w:val="100"/>
        <w:position w:val="0"/>
        <w:sz w:val="19"/>
        <w:szCs w:val="19"/>
        <w:u w:val="none"/>
        <w:shd w:val="clear" w:color="auto" w:fill="auto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430440451">
    <w:abstractNumId w:val="1"/>
  </w:num>
  <w:num w:numId="2" w16cid:durableId="1272279339">
    <w:abstractNumId w:val="0"/>
  </w:num>
  <w:num w:numId="3" w16cid:durableId="14243055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81"/>
  <w:drawingGridVerticalSpacing w:val="181"/>
  <w:characterSpacingControl w:val="compressPunctuation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xt7QwMje1NLGwNDBS0lEKTi0uzszPAykwrAUAHdfybSwAAAA="/>
  </w:docVars>
  <w:rsids>
    <w:rsidRoot w:val="00916909"/>
    <w:rsid w:val="00076358"/>
    <w:rsid w:val="00301405"/>
    <w:rsid w:val="003E67E4"/>
    <w:rsid w:val="008C4A86"/>
    <w:rsid w:val="008F3BB9"/>
    <w:rsid w:val="00916909"/>
    <w:rsid w:val="00926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A14EFC"/>
  <w15:docId w15:val="{4F215A44-A8C9-4ED1-9C5F-2F8778C538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DejaVu Sans" w:eastAsia="DejaVu Sans" w:hAnsi="DejaVu Sans" w:cs="DejaVu Sans"/>
        <w:sz w:val="24"/>
        <w:szCs w:val="24"/>
        <w:lang w:val="pl-PL" w:eastAsia="pl-PL" w:bidi="pl-PL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color w:val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lubstopka2">
    <w:name w:val="Nagłówek lub stopka (2)_"/>
    <w:basedOn w:val="Domylnaczcionkaakapitu"/>
    <w:link w:val="Nagweklubstopka2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0"/>
      <w:szCs w:val="20"/>
      <w:u w:val="none"/>
    </w:rPr>
  </w:style>
  <w:style w:type="character" w:customStyle="1" w:styleId="Nagweklubstopka">
    <w:name w:val="Nagłówek lub stopka_"/>
    <w:basedOn w:val="Domylnaczcionkaakapitu"/>
    <w:link w:val="Nagweklubstopka0"/>
    <w:rPr>
      <w:rFonts w:ascii="Arial" w:eastAsia="Arial" w:hAnsi="Arial" w:cs="Arial"/>
      <w:b w:val="0"/>
      <w:bCs w:val="0"/>
      <w:i w:val="0"/>
      <w:iCs w:val="0"/>
      <w:smallCaps w:val="0"/>
      <w:strike w:val="0"/>
      <w:color w:val="515151"/>
      <w:sz w:val="17"/>
      <w:szCs w:val="17"/>
      <w:u w:val="none"/>
    </w:rPr>
  </w:style>
  <w:style w:type="character" w:customStyle="1" w:styleId="Nagwek1">
    <w:name w:val="Nagłówek #1_"/>
    <w:basedOn w:val="Domylnaczcionkaakapitu"/>
    <w:link w:val="Nagwek10"/>
    <w:rPr>
      <w:rFonts w:ascii="Arial" w:eastAsia="Arial" w:hAnsi="Arial" w:cs="Arial"/>
      <w:b/>
      <w:bCs/>
      <w:i w:val="0"/>
      <w:iCs w:val="0"/>
      <w:smallCaps w:val="0"/>
      <w:strike w:val="0"/>
      <w:color w:val="515151"/>
      <w:sz w:val="32"/>
      <w:szCs w:val="32"/>
      <w:u w:val="none"/>
    </w:rPr>
  </w:style>
  <w:style w:type="character" w:customStyle="1" w:styleId="Teksttreci3">
    <w:name w:val="Tekst treści (3)_"/>
    <w:basedOn w:val="Domylnaczcionkaakapitu"/>
    <w:link w:val="Teksttreci30"/>
    <w:rPr>
      <w:rFonts w:ascii="Arial" w:eastAsia="Arial" w:hAnsi="Arial" w:cs="Arial"/>
      <w:b/>
      <w:bCs/>
      <w:i w:val="0"/>
      <w:iCs w:val="0"/>
      <w:smallCaps w:val="0"/>
      <w:strike w:val="0"/>
      <w:color w:val="515151"/>
      <w:sz w:val="22"/>
      <w:szCs w:val="22"/>
      <w:u w:val="none"/>
    </w:rPr>
  </w:style>
  <w:style w:type="character" w:customStyle="1" w:styleId="Nagwek2">
    <w:name w:val="Nagłówek #2_"/>
    <w:basedOn w:val="Domylnaczcionkaakapitu"/>
    <w:link w:val="Nagwek20"/>
    <w:rPr>
      <w:rFonts w:ascii="Arial" w:eastAsia="Arial" w:hAnsi="Arial" w:cs="Arial"/>
      <w:b/>
      <w:bCs/>
      <w:i w:val="0"/>
      <w:iCs w:val="0"/>
      <w:smallCaps w:val="0"/>
      <w:strike w:val="0"/>
      <w:color w:val="515151"/>
      <w:sz w:val="28"/>
      <w:szCs w:val="28"/>
      <w:u w:val="none"/>
    </w:rPr>
  </w:style>
  <w:style w:type="character" w:customStyle="1" w:styleId="Teksttreci4">
    <w:name w:val="Tekst treści (4)_"/>
    <w:basedOn w:val="Domylnaczcionkaakapitu"/>
    <w:link w:val="Teksttreci40"/>
    <w:rPr>
      <w:rFonts w:ascii="Arial" w:eastAsia="Arial" w:hAnsi="Arial" w:cs="Arial"/>
      <w:b/>
      <w:bCs/>
      <w:i w:val="0"/>
      <w:iCs w:val="0"/>
      <w:smallCaps w:val="0"/>
      <w:strike w:val="0"/>
      <w:color w:val="515151"/>
      <w:sz w:val="28"/>
      <w:szCs w:val="28"/>
      <w:u w:val="none"/>
    </w:rPr>
  </w:style>
  <w:style w:type="character" w:customStyle="1" w:styleId="Podpistabeli">
    <w:name w:val="Podpis tabeli_"/>
    <w:basedOn w:val="Domylnaczcionkaakapitu"/>
    <w:link w:val="Podpistabeli0"/>
    <w:rPr>
      <w:rFonts w:ascii="Arial" w:eastAsia="Arial" w:hAnsi="Arial" w:cs="Arial"/>
      <w:b w:val="0"/>
      <w:bCs w:val="0"/>
      <w:i w:val="0"/>
      <w:iCs w:val="0"/>
      <w:smallCaps w:val="0"/>
      <w:strike w:val="0"/>
      <w:color w:val="515151"/>
      <w:sz w:val="19"/>
      <w:szCs w:val="19"/>
      <w:u w:val="none"/>
    </w:rPr>
  </w:style>
  <w:style w:type="character" w:customStyle="1" w:styleId="Inne">
    <w:name w:val="Inne_"/>
    <w:basedOn w:val="Domylnaczcionkaakapitu"/>
    <w:link w:val="Inne0"/>
    <w:rPr>
      <w:rFonts w:ascii="Arial" w:eastAsia="Arial" w:hAnsi="Arial" w:cs="Arial"/>
      <w:b w:val="0"/>
      <w:bCs w:val="0"/>
      <w:i w:val="0"/>
      <w:iCs w:val="0"/>
      <w:smallCaps w:val="0"/>
      <w:strike w:val="0"/>
      <w:color w:val="515151"/>
      <w:sz w:val="19"/>
      <w:szCs w:val="19"/>
      <w:u w:val="none"/>
    </w:rPr>
  </w:style>
  <w:style w:type="character" w:customStyle="1" w:styleId="Teksttreci">
    <w:name w:val="Tekst treści_"/>
    <w:basedOn w:val="Domylnaczcionkaakapitu"/>
    <w:link w:val="Teksttreci0"/>
    <w:rPr>
      <w:rFonts w:ascii="Arial" w:eastAsia="Arial" w:hAnsi="Arial" w:cs="Arial"/>
      <w:b w:val="0"/>
      <w:bCs w:val="0"/>
      <w:i w:val="0"/>
      <w:iCs w:val="0"/>
      <w:smallCaps w:val="0"/>
      <w:strike w:val="0"/>
      <w:color w:val="515151"/>
      <w:sz w:val="19"/>
      <w:szCs w:val="19"/>
      <w:u w:val="none"/>
    </w:rPr>
  </w:style>
  <w:style w:type="character" w:customStyle="1" w:styleId="Nagwek3">
    <w:name w:val="Nagłówek #3_"/>
    <w:basedOn w:val="Domylnaczcionkaakapitu"/>
    <w:link w:val="Nagwek30"/>
    <w:rPr>
      <w:rFonts w:ascii="Arial" w:eastAsia="Arial" w:hAnsi="Arial" w:cs="Arial"/>
      <w:b/>
      <w:bCs/>
      <w:i w:val="0"/>
      <w:iCs w:val="0"/>
      <w:smallCaps w:val="0"/>
      <w:strike w:val="0"/>
      <w:color w:val="515151"/>
      <w:sz w:val="19"/>
      <w:szCs w:val="19"/>
      <w:u w:val="none"/>
    </w:rPr>
  </w:style>
  <w:style w:type="character" w:customStyle="1" w:styleId="Spistreci">
    <w:name w:val="Spis treści_"/>
    <w:basedOn w:val="Domylnaczcionkaakapitu"/>
    <w:link w:val="Spistreci0"/>
    <w:rPr>
      <w:rFonts w:ascii="Arial" w:eastAsia="Arial" w:hAnsi="Arial" w:cs="Arial"/>
      <w:b w:val="0"/>
      <w:bCs w:val="0"/>
      <w:i w:val="0"/>
      <w:iCs w:val="0"/>
      <w:smallCaps w:val="0"/>
      <w:strike w:val="0"/>
      <w:color w:val="515151"/>
      <w:sz w:val="19"/>
      <w:szCs w:val="19"/>
      <w:u w:val="none"/>
    </w:rPr>
  </w:style>
  <w:style w:type="character" w:customStyle="1" w:styleId="Teksttreci2">
    <w:name w:val="Tekst treści (2)_"/>
    <w:basedOn w:val="Domylnaczcionkaakapitu"/>
    <w:link w:val="Teksttreci20"/>
    <w:rPr>
      <w:rFonts w:ascii="Arial" w:eastAsia="Arial" w:hAnsi="Arial" w:cs="Arial"/>
      <w:b w:val="0"/>
      <w:bCs w:val="0"/>
      <w:i w:val="0"/>
      <w:iCs w:val="0"/>
      <w:smallCaps w:val="0"/>
      <w:strike w:val="0"/>
      <w:color w:val="515151"/>
      <w:sz w:val="17"/>
      <w:szCs w:val="17"/>
      <w:u w:val="none"/>
    </w:rPr>
  </w:style>
  <w:style w:type="paragraph" w:customStyle="1" w:styleId="Nagweklubstopka20">
    <w:name w:val="Nagłówek lub stopka (2)"/>
    <w:basedOn w:val="Normalny"/>
    <w:link w:val="Nagweklubstopka2"/>
    <w:pPr>
      <w:shd w:val="clear" w:color="auto" w:fill="FFFFFF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Nagweklubstopka0">
    <w:name w:val="Nagłówek lub stopka"/>
    <w:basedOn w:val="Normalny"/>
    <w:link w:val="Nagweklubstopka"/>
    <w:pPr>
      <w:shd w:val="clear" w:color="auto" w:fill="FFFFFF"/>
    </w:pPr>
    <w:rPr>
      <w:rFonts w:ascii="Arial" w:eastAsia="Arial" w:hAnsi="Arial" w:cs="Arial"/>
      <w:color w:val="515151"/>
      <w:sz w:val="17"/>
      <w:szCs w:val="17"/>
    </w:rPr>
  </w:style>
  <w:style w:type="paragraph" w:customStyle="1" w:styleId="Nagwek10">
    <w:name w:val="Nagłówek #1"/>
    <w:basedOn w:val="Normalny"/>
    <w:link w:val="Nagwek1"/>
    <w:pPr>
      <w:shd w:val="clear" w:color="auto" w:fill="FFFFFF"/>
      <w:spacing w:after="1020" w:line="300" w:lineRule="auto"/>
      <w:jc w:val="center"/>
      <w:outlineLvl w:val="0"/>
    </w:pPr>
    <w:rPr>
      <w:rFonts w:ascii="Arial" w:eastAsia="Arial" w:hAnsi="Arial" w:cs="Arial"/>
      <w:b/>
      <w:bCs/>
      <w:color w:val="515151"/>
      <w:sz w:val="32"/>
      <w:szCs w:val="32"/>
    </w:rPr>
  </w:style>
  <w:style w:type="paragraph" w:customStyle="1" w:styleId="Teksttreci30">
    <w:name w:val="Tekst treści (3)"/>
    <w:basedOn w:val="Normalny"/>
    <w:link w:val="Teksttreci3"/>
    <w:pPr>
      <w:shd w:val="clear" w:color="auto" w:fill="FFFFFF"/>
      <w:spacing w:after="450"/>
      <w:jc w:val="center"/>
    </w:pPr>
    <w:rPr>
      <w:rFonts w:ascii="Arial" w:eastAsia="Arial" w:hAnsi="Arial" w:cs="Arial"/>
      <w:b/>
      <w:bCs/>
      <w:color w:val="515151"/>
      <w:sz w:val="22"/>
      <w:szCs w:val="22"/>
    </w:rPr>
  </w:style>
  <w:style w:type="paragraph" w:customStyle="1" w:styleId="Nagwek20">
    <w:name w:val="Nagłówek #2"/>
    <w:basedOn w:val="Normalny"/>
    <w:link w:val="Nagwek2"/>
    <w:pPr>
      <w:shd w:val="clear" w:color="auto" w:fill="FFFFFF"/>
      <w:spacing w:after="280" w:line="384" w:lineRule="auto"/>
      <w:jc w:val="center"/>
      <w:outlineLvl w:val="1"/>
    </w:pPr>
    <w:rPr>
      <w:rFonts w:ascii="Arial" w:eastAsia="Arial" w:hAnsi="Arial" w:cs="Arial"/>
      <w:b/>
      <w:bCs/>
      <w:color w:val="515151"/>
      <w:sz w:val="28"/>
      <w:szCs w:val="28"/>
    </w:rPr>
  </w:style>
  <w:style w:type="paragraph" w:customStyle="1" w:styleId="Teksttreci40">
    <w:name w:val="Tekst treści (4)"/>
    <w:basedOn w:val="Normalny"/>
    <w:link w:val="Teksttreci4"/>
    <w:pPr>
      <w:shd w:val="clear" w:color="auto" w:fill="FFFFFF"/>
      <w:spacing w:line="528" w:lineRule="auto"/>
      <w:jc w:val="center"/>
    </w:pPr>
    <w:rPr>
      <w:rFonts w:ascii="Arial" w:eastAsia="Arial" w:hAnsi="Arial" w:cs="Arial"/>
      <w:b/>
      <w:bCs/>
      <w:color w:val="515151"/>
      <w:sz w:val="28"/>
      <w:szCs w:val="28"/>
    </w:rPr>
  </w:style>
  <w:style w:type="paragraph" w:customStyle="1" w:styleId="Podpistabeli0">
    <w:name w:val="Podpis tabeli"/>
    <w:basedOn w:val="Normalny"/>
    <w:link w:val="Podpistabeli"/>
    <w:pPr>
      <w:shd w:val="clear" w:color="auto" w:fill="FFFFFF"/>
    </w:pPr>
    <w:rPr>
      <w:rFonts w:ascii="Arial" w:eastAsia="Arial" w:hAnsi="Arial" w:cs="Arial"/>
      <w:color w:val="515151"/>
      <w:sz w:val="19"/>
      <w:szCs w:val="19"/>
    </w:rPr>
  </w:style>
  <w:style w:type="paragraph" w:customStyle="1" w:styleId="Inne0">
    <w:name w:val="Inne"/>
    <w:basedOn w:val="Normalny"/>
    <w:link w:val="Inne"/>
    <w:pPr>
      <w:shd w:val="clear" w:color="auto" w:fill="FFFFFF"/>
      <w:spacing w:after="320" w:line="374" w:lineRule="auto"/>
    </w:pPr>
    <w:rPr>
      <w:rFonts w:ascii="Arial" w:eastAsia="Arial" w:hAnsi="Arial" w:cs="Arial"/>
      <w:color w:val="515151"/>
      <w:sz w:val="19"/>
      <w:szCs w:val="19"/>
    </w:rPr>
  </w:style>
  <w:style w:type="paragraph" w:customStyle="1" w:styleId="Teksttreci0">
    <w:name w:val="Tekst treści"/>
    <w:basedOn w:val="Normalny"/>
    <w:link w:val="Teksttreci"/>
    <w:pPr>
      <w:shd w:val="clear" w:color="auto" w:fill="FFFFFF"/>
      <w:spacing w:after="320" w:line="374" w:lineRule="auto"/>
    </w:pPr>
    <w:rPr>
      <w:rFonts w:ascii="Arial" w:eastAsia="Arial" w:hAnsi="Arial" w:cs="Arial"/>
      <w:color w:val="515151"/>
      <w:sz w:val="19"/>
      <w:szCs w:val="19"/>
    </w:rPr>
  </w:style>
  <w:style w:type="paragraph" w:customStyle="1" w:styleId="Nagwek30">
    <w:name w:val="Nagłówek #3"/>
    <w:basedOn w:val="Normalny"/>
    <w:link w:val="Nagwek3"/>
    <w:pPr>
      <w:shd w:val="clear" w:color="auto" w:fill="FFFFFF"/>
      <w:spacing w:after="50" w:line="307" w:lineRule="auto"/>
      <w:outlineLvl w:val="2"/>
    </w:pPr>
    <w:rPr>
      <w:rFonts w:ascii="Arial" w:eastAsia="Arial" w:hAnsi="Arial" w:cs="Arial"/>
      <w:b/>
      <w:bCs/>
      <w:color w:val="515151"/>
      <w:sz w:val="19"/>
      <w:szCs w:val="19"/>
    </w:rPr>
  </w:style>
  <w:style w:type="paragraph" w:customStyle="1" w:styleId="Spistreci0">
    <w:name w:val="Spis treści"/>
    <w:basedOn w:val="Normalny"/>
    <w:link w:val="Spistreci"/>
    <w:pPr>
      <w:shd w:val="clear" w:color="auto" w:fill="FFFFFF"/>
      <w:spacing w:after="250"/>
      <w:ind w:firstLine="150"/>
    </w:pPr>
    <w:rPr>
      <w:rFonts w:ascii="Arial" w:eastAsia="Arial" w:hAnsi="Arial" w:cs="Arial"/>
      <w:color w:val="515151"/>
      <w:sz w:val="19"/>
      <w:szCs w:val="19"/>
    </w:rPr>
  </w:style>
  <w:style w:type="paragraph" w:customStyle="1" w:styleId="Teksttreci20">
    <w:name w:val="Tekst treści (2)"/>
    <w:basedOn w:val="Normalny"/>
    <w:link w:val="Teksttreci2"/>
    <w:pPr>
      <w:shd w:val="clear" w:color="auto" w:fill="FFFFFF"/>
      <w:spacing w:after="80" w:line="257" w:lineRule="auto"/>
      <w:ind w:left="4600"/>
      <w:jc w:val="right"/>
    </w:pPr>
    <w:rPr>
      <w:rFonts w:ascii="Arial" w:eastAsia="Arial" w:hAnsi="Arial" w:cs="Arial"/>
      <w:color w:val="515151"/>
      <w:sz w:val="17"/>
      <w:szCs w:val="1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file:///C:\Users\m.retmaniak\AppData\Local\Microsoft\Windows\INetCache\Content.Outlook\1PWII03L\quot;mailto:ac.sparla@pkbenelux.com&amp;quo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file:///C:\Users\m.retmaniak\AppData\Local\Microsoft\Windows\INetCache\Content.Outlook\1PWII03L\quot;mailto:k.engelhart@biotesys.de&amp;quo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1911</Words>
  <Characters>11469</Characters>
  <Application>Microsoft Office Word</Application>
  <DocSecurity>0</DocSecurity>
  <Lines>95</Lines>
  <Paragraphs>26</Paragraphs>
  <ScaleCrop>false</ScaleCrop>
  <Company/>
  <LinksUpToDate>false</LinksUpToDate>
  <CharactersWithSpaces>13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rzena Retmaniak</cp:lastModifiedBy>
  <cp:revision>2</cp:revision>
  <dcterms:created xsi:type="dcterms:W3CDTF">2023-03-28T12:58:00Z</dcterms:created>
  <dcterms:modified xsi:type="dcterms:W3CDTF">2023-03-28T12:58:00Z</dcterms:modified>
</cp:coreProperties>
</file>